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0185E" w14:textId="77777777" w:rsidR="00347C96" w:rsidRPr="00917FF0" w:rsidRDefault="00347C96" w:rsidP="00C06099">
      <w:pPr>
        <w:rPr>
          <w:rFonts w:ascii="Times New Roman" w:hAnsi="Times New Roman" w:cs="Times New Roman"/>
          <w:color w:val="000000" w:themeColor="text1"/>
        </w:rPr>
      </w:pPr>
    </w:p>
    <w:p w14:paraId="6540681F" w14:textId="77777777" w:rsidR="00CC5567" w:rsidRPr="00917FF0" w:rsidRDefault="00CC5567" w:rsidP="00CC5567">
      <w:pPr>
        <w:rPr>
          <w:rFonts w:ascii="Times New Roman" w:hAnsi="Times New Roman" w:cs="Times New Roman"/>
          <w:color w:val="000000" w:themeColor="text1"/>
        </w:rPr>
      </w:pPr>
    </w:p>
    <w:p w14:paraId="72E75EED" w14:textId="104097FE" w:rsidR="00CC5567" w:rsidRPr="00917FF0" w:rsidRDefault="00CC5567" w:rsidP="00CC5567">
      <w:pPr>
        <w:rPr>
          <w:rFonts w:ascii="Times New Roman" w:hAnsi="Times New Roman" w:cs="Times New Roman"/>
          <w:color w:val="000000" w:themeColor="text1"/>
        </w:rPr>
      </w:pPr>
      <w:r w:rsidRPr="00917FF0">
        <w:rPr>
          <w:rFonts w:ascii="Times New Roman" w:hAnsi="Times New Roman" w:cs="Times New Roman"/>
          <w:color w:val="000000" w:themeColor="text1"/>
        </w:rPr>
        <w:t xml:space="preserve">Table 1: </w:t>
      </w:r>
      <w:r w:rsidR="00EB0190" w:rsidRPr="00EB0190">
        <w:rPr>
          <w:rFonts w:ascii="Times New Roman" w:hAnsi="Times New Roman" w:cs="Times New Roman"/>
          <w:color w:val="000000" w:themeColor="text1"/>
        </w:rPr>
        <w:t>Correctly dated materials recorded in the “Date created” element (according to the author’s research in March 2018)</w:t>
      </w:r>
    </w:p>
    <w:p w14:paraId="313198FE" w14:textId="77777777" w:rsidR="00CC5567" w:rsidRPr="00917FF0" w:rsidRDefault="00CC5567" w:rsidP="00CC5567">
      <w:pPr>
        <w:rPr>
          <w:rFonts w:ascii="Times New Roman" w:hAnsi="Times New Roman" w:cs="Times New Roman"/>
          <w:color w:val="000000" w:themeColor="text1"/>
        </w:rPr>
      </w:pPr>
    </w:p>
    <w:tbl>
      <w:tblPr>
        <w:tblW w:w="7596" w:type="dxa"/>
        <w:tblCellMar>
          <w:left w:w="99" w:type="dxa"/>
          <w:right w:w="99" w:type="dxa"/>
        </w:tblCellMar>
        <w:tblLook w:val="04A0" w:firstRow="1" w:lastRow="0" w:firstColumn="1" w:lastColumn="0" w:noHBand="0" w:noVBand="1"/>
      </w:tblPr>
      <w:tblGrid>
        <w:gridCol w:w="1078"/>
        <w:gridCol w:w="937"/>
        <w:gridCol w:w="4163"/>
        <w:gridCol w:w="1418"/>
      </w:tblGrid>
      <w:tr w:rsidR="0089705C" w:rsidRPr="00917FF0" w14:paraId="158EE274" w14:textId="77777777" w:rsidTr="0089705C">
        <w:trPr>
          <w:trHeight w:val="525"/>
        </w:trPr>
        <w:tc>
          <w:tcPr>
            <w:tcW w:w="1078" w:type="dxa"/>
            <w:tcBorders>
              <w:top w:val="single" w:sz="4" w:space="0" w:color="auto"/>
              <w:left w:val="single" w:sz="4" w:space="0" w:color="auto"/>
              <w:bottom w:val="single" w:sz="4" w:space="0" w:color="auto"/>
              <w:right w:val="single" w:sz="4" w:space="0" w:color="auto"/>
            </w:tcBorders>
            <w:shd w:val="clear" w:color="000000" w:fill="D9D9D9"/>
            <w:noWrap/>
            <w:hideMark/>
          </w:tcPr>
          <w:p w14:paraId="48065714" w14:textId="77777777" w:rsidR="0089705C" w:rsidRPr="00917FF0" w:rsidRDefault="0089705C" w:rsidP="00DE710A">
            <w:pPr>
              <w:widowControl/>
              <w:spacing w:line="140" w:lineRule="exact"/>
              <w:ind w:leftChars="50" w:left="105"/>
              <w:jc w:val="left"/>
              <w:rPr>
                <w:rFonts w:ascii="Times New Roman" w:eastAsia="Malgun Gothic" w:hAnsi="Times New Roman" w:cs="Times New Roman"/>
                <w:color w:val="000000" w:themeColor="text1"/>
                <w:kern w:val="0"/>
                <w:sz w:val="16"/>
                <w:szCs w:val="21"/>
              </w:rPr>
            </w:pPr>
            <w:r w:rsidRPr="00917FF0">
              <w:rPr>
                <w:rFonts w:ascii="Times New Roman" w:eastAsia="游ゴシック" w:hAnsi="Times New Roman" w:cs="Times New Roman"/>
                <w:color w:val="000000" w:themeColor="text1"/>
                <w:kern w:val="0"/>
                <w:sz w:val="12"/>
                <w:szCs w:val="12"/>
              </w:rPr>
              <w:t>No.</w:t>
            </w:r>
          </w:p>
        </w:tc>
        <w:tc>
          <w:tcPr>
            <w:tcW w:w="937" w:type="dxa"/>
            <w:tcBorders>
              <w:top w:val="single" w:sz="4" w:space="0" w:color="auto"/>
              <w:left w:val="nil"/>
              <w:bottom w:val="single" w:sz="4" w:space="0" w:color="auto"/>
              <w:right w:val="single" w:sz="4" w:space="0" w:color="auto"/>
            </w:tcBorders>
            <w:shd w:val="clear" w:color="000000" w:fill="D9D9D9"/>
            <w:hideMark/>
          </w:tcPr>
          <w:p w14:paraId="6EF31955" w14:textId="77777777" w:rsidR="0089705C" w:rsidRPr="00917FF0" w:rsidRDefault="0089705C" w:rsidP="00DE710A">
            <w:pPr>
              <w:widowControl/>
              <w:spacing w:line="140" w:lineRule="exact"/>
              <w:jc w:val="left"/>
              <w:rPr>
                <w:rFonts w:ascii="Times New Roman" w:eastAsia="Malgun Gothic" w:hAnsi="Times New Roman" w:cs="Times New Roman"/>
                <w:color w:val="000000" w:themeColor="text1"/>
                <w:kern w:val="0"/>
                <w:sz w:val="16"/>
                <w:szCs w:val="21"/>
              </w:rPr>
            </w:pPr>
            <w:r w:rsidRPr="00917FF0">
              <w:rPr>
                <w:rFonts w:ascii="Times New Roman" w:eastAsia="游ゴシック" w:hAnsi="Times New Roman" w:cs="Times New Roman"/>
                <w:color w:val="000000" w:themeColor="text1"/>
                <w:kern w:val="0"/>
                <w:sz w:val="12"/>
                <w:szCs w:val="12"/>
              </w:rPr>
              <w:t>Date created</w:t>
            </w:r>
          </w:p>
        </w:tc>
        <w:tc>
          <w:tcPr>
            <w:tcW w:w="4163" w:type="dxa"/>
            <w:tcBorders>
              <w:top w:val="single" w:sz="4" w:space="0" w:color="auto"/>
              <w:left w:val="nil"/>
              <w:bottom w:val="single" w:sz="4" w:space="0" w:color="auto"/>
              <w:right w:val="single" w:sz="4" w:space="0" w:color="auto"/>
            </w:tcBorders>
            <w:shd w:val="clear" w:color="000000" w:fill="D9D9D9"/>
            <w:hideMark/>
          </w:tcPr>
          <w:p w14:paraId="7F1FB42E" w14:textId="77777777" w:rsidR="0089705C" w:rsidRPr="00917FF0" w:rsidRDefault="0089705C" w:rsidP="00DE710A">
            <w:pPr>
              <w:widowControl/>
              <w:spacing w:line="140" w:lineRule="exact"/>
              <w:ind w:leftChars="50" w:left="105"/>
              <w:jc w:val="left"/>
              <w:rPr>
                <w:rFonts w:ascii="Times New Roman" w:eastAsia="Malgun Gothic" w:hAnsi="Times New Roman" w:cs="Times New Roman"/>
                <w:color w:val="000000" w:themeColor="text1"/>
                <w:kern w:val="0"/>
                <w:sz w:val="16"/>
                <w:szCs w:val="21"/>
              </w:rPr>
            </w:pPr>
            <w:r w:rsidRPr="00917FF0">
              <w:rPr>
                <w:rFonts w:ascii="Times New Roman" w:eastAsia="ＭＳ Ｐ明朝" w:hAnsi="Times New Roman" w:cs="Times New Roman"/>
                <w:color w:val="000000" w:themeColor="text1"/>
                <w:kern w:val="0"/>
                <w:sz w:val="12"/>
                <w:szCs w:val="12"/>
              </w:rPr>
              <w:t>Results of analysis</w:t>
            </w:r>
          </w:p>
        </w:tc>
        <w:tc>
          <w:tcPr>
            <w:tcW w:w="1418" w:type="dxa"/>
            <w:tcBorders>
              <w:top w:val="single" w:sz="4" w:space="0" w:color="auto"/>
              <w:left w:val="nil"/>
              <w:bottom w:val="single" w:sz="4" w:space="0" w:color="auto"/>
              <w:right w:val="single" w:sz="4" w:space="0" w:color="auto"/>
            </w:tcBorders>
            <w:shd w:val="clear" w:color="000000" w:fill="D9D9D9"/>
            <w:hideMark/>
          </w:tcPr>
          <w:p w14:paraId="6AD5F60F" w14:textId="77777777" w:rsidR="0089705C" w:rsidRPr="00917FF0" w:rsidRDefault="0089705C" w:rsidP="00DE710A">
            <w:pPr>
              <w:widowControl/>
              <w:spacing w:line="140" w:lineRule="exact"/>
              <w:ind w:leftChars="50" w:left="105"/>
              <w:jc w:val="left"/>
              <w:rPr>
                <w:rFonts w:ascii="Times New Roman" w:eastAsia="ＭＳ Ｐ明朝" w:hAnsi="Times New Roman" w:cs="Times New Roman"/>
                <w:color w:val="000000" w:themeColor="text1"/>
                <w:kern w:val="0"/>
                <w:sz w:val="12"/>
                <w:szCs w:val="12"/>
              </w:rPr>
            </w:pPr>
            <w:bookmarkStart w:id="0" w:name="_GoBack"/>
            <w:bookmarkEnd w:id="0"/>
            <w:r w:rsidRPr="00917FF0">
              <w:rPr>
                <w:rFonts w:ascii="Times New Roman" w:eastAsia="ＭＳ Ｐ明朝" w:hAnsi="Times New Roman" w:cs="Times New Roman"/>
                <w:color w:val="000000" w:themeColor="text1"/>
                <w:kern w:val="0"/>
                <w:sz w:val="12"/>
                <w:szCs w:val="12"/>
              </w:rPr>
              <w:t>License no. / link</w:t>
            </w:r>
          </w:p>
          <w:p w14:paraId="2D4D9D0E" w14:textId="77777777" w:rsidR="0089705C" w:rsidRPr="00917FF0" w:rsidRDefault="0089705C" w:rsidP="00DE710A">
            <w:pPr>
              <w:widowControl/>
              <w:spacing w:line="140" w:lineRule="exact"/>
              <w:ind w:leftChars="50" w:left="105"/>
              <w:jc w:val="left"/>
              <w:rPr>
                <w:rFonts w:ascii="Times New Roman" w:eastAsia="Malgun Gothic" w:hAnsi="Times New Roman" w:cs="Times New Roman"/>
                <w:color w:val="000000" w:themeColor="text1"/>
                <w:kern w:val="0"/>
                <w:sz w:val="16"/>
                <w:szCs w:val="21"/>
              </w:rPr>
            </w:pPr>
            <w:r>
              <w:rPr>
                <w:rFonts w:ascii="Times New Roman" w:eastAsia="ＭＳ Ｐ明朝" w:hAnsi="Times New Roman" w:cs="Times New Roman"/>
                <w:color w:val="000000" w:themeColor="text1"/>
                <w:kern w:val="0"/>
                <w:sz w:val="12"/>
                <w:szCs w:val="12"/>
              </w:rPr>
              <w:t>(If you click on the number, you can see the photograph)</w:t>
            </w:r>
          </w:p>
        </w:tc>
      </w:tr>
      <w:tr w:rsidR="0089705C" w:rsidRPr="00917FF0" w14:paraId="791750FD" w14:textId="77777777" w:rsidTr="0089705C">
        <w:trPr>
          <w:trHeight w:val="1684"/>
        </w:trPr>
        <w:tc>
          <w:tcPr>
            <w:tcW w:w="1078" w:type="dxa"/>
            <w:tcBorders>
              <w:top w:val="nil"/>
              <w:left w:val="single" w:sz="4" w:space="0" w:color="auto"/>
              <w:bottom w:val="single" w:sz="4" w:space="0" w:color="auto"/>
              <w:right w:val="single" w:sz="4" w:space="0" w:color="auto"/>
            </w:tcBorders>
            <w:shd w:val="clear" w:color="auto" w:fill="auto"/>
            <w:noWrap/>
            <w:hideMark/>
          </w:tcPr>
          <w:p w14:paraId="259230BE"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1</w:t>
            </w:r>
          </w:p>
        </w:tc>
        <w:tc>
          <w:tcPr>
            <w:tcW w:w="937" w:type="dxa"/>
            <w:tcBorders>
              <w:top w:val="nil"/>
              <w:left w:val="nil"/>
              <w:bottom w:val="single" w:sz="4" w:space="0" w:color="auto"/>
              <w:right w:val="single" w:sz="4" w:space="0" w:color="auto"/>
            </w:tcBorders>
            <w:shd w:val="clear" w:color="auto" w:fill="auto"/>
            <w:hideMark/>
          </w:tcPr>
          <w:p w14:paraId="55C5CA4A"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28/11/10/</w:t>
            </w:r>
          </w:p>
        </w:tc>
        <w:tc>
          <w:tcPr>
            <w:tcW w:w="4163" w:type="dxa"/>
            <w:tcBorders>
              <w:top w:val="nil"/>
              <w:left w:val="nil"/>
              <w:bottom w:val="single" w:sz="4" w:space="0" w:color="auto"/>
              <w:right w:val="single" w:sz="4" w:space="0" w:color="auto"/>
            </w:tcBorders>
            <w:shd w:val="clear" w:color="auto" w:fill="auto"/>
            <w:hideMark/>
          </w:tcPr>
          <w:p w14:paraId="1FEE4CBB"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The coronation ceremony took place on November 10, 1928. As described in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a photo of the Emperor and Empress was taken to record the ceremonial robe at the Imperial Palace just after the ceremony on the same morning. Many category D books also feature the same date. The correct date of the photo shoot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3A0BFDE0"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8" w:history="1">
              <w:r w:rsidRPr="00917FF0">
                <w:rPr>
                  <w:rFonts w:ascii="Times New Roman" w:eastAsia="游ゴシック" w:hAnsi="Times New Roman" w:cs="Times New Roman"/>
                  <w:color w:val="000000" w:themeColor="text1"/>
                  <w:kern w:val="0"/>
                  <w:sz w:val="12"/>
                  <w:szCs w:val="12"/>
                  <w:u w:val="single"/>
                </w:rPr>
                <w:t>104401865</w:t>
              </w:r>
            </w:hyperlink>
          </w:p>
        </w:tc>
      </w:tr>
      <w:tr w:rsidR="0089705C" w:rsidRPr="00917FF0" w14:paraId="131B4622" w14:textId="77777777" w:rsidTr="0089705C">
        <w:trPr>
          <w:trHeight w:val="1396"/>
        </w:trPr>
        <w:tc>
          <w:tcPr>
            <w:tcW w:w="1078" w:type="dxa"/>
            <w:tcBorders>
              <w:top w:val="nil"/>
              <w:left w:val="single" w:sz="4" w:space="0" w:color="auto"/>
              <w:bottom w:val="single" w:sz="4" w:space="0" w:color="auto"/>
              <w:right w:val="single" w:sz="4" w:space="0" w:color="auto"/>
            </w:tcBorders>
            <w:shd w:val="clear" w:color="auto" w:fill="auto"/>
            <w:noWrap/>
            <w:hideMark/>
          </w:tcPr>
          <w:p w14:paraId="0E8AF93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4</w:t>
            </w:r>
          </w:p>
        </w:tc>
        <w:tc>
          <w:tcPr>
            <w:tcW w:w="937" w:type="dxa"/>
            <w:tcBorders>
              <w:top w:val="nil"/>
              <w:left w:val="nil"/>
              <w:bottom w:val="single" w:sz="4" w:space="0" w:color="auto"/>
              <w:right w:val="single" w:sz="4" w:space="0" w:color="auto"/>
            </w:tcBorders>
            <w:shd w:val="clear" w:color="auto" w:fill="auto"/>
            <w:hideMark/>
          </w:tcPr>
          <w:p w14:paraId="5CF33FD3"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28/11/20/</w:t>
            </w:r>
          </w:p>
        </w:tc>
        <w:tc>
          <w:tcPr>
            <w:tcW w:w="4163" w:type="dxa"/>
            <w:tcBorders>
              <w:top w:val="nil"/>
              <w:left w:val="nil"/>
              <w:bottom w:val="single" w:sz="4" w:space="0" w:color="auto"/>
              <w:right w:val="single" w:sz="4" w:space="0" w:color="auto"/>
            </w:tcBorders>
            <w:shd w:val="clear" w:color="auto" w:fill="auto"/>
            <w:hideMark/>
          </w:tcPr>
          <w:p w14:paraId="7AE46D9F"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visited Ise Shrine on November 20, 1928. Many category D books also feature the same date as the photos. The correct date of the shoot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623E8258"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9" w:history="1">
              <w:r w:rsidRPr="00917FF0">
                <w:rPr>
                  <w:rFonts w:ascii="Times New Roman" w:eastAsia="游ゴシック" w:hAnsi="Times New Roman" w:cs="Times New Roman"/>
                  <w:color w:val="000000" w:themeColor="text1"/>
                  <w:kern w:val="0"/>
                  <w:sz w:val="12"/>
                  <w:szCs w:val="12"/>
                  <w:u w:val="single"/>
                </w:rPr>
                <w:t>876360636</w:t>
              </w:r>
            </w:hyperlink>
          </w:p>
        </w:tc>
      </w:tr>
      <w:tr w:rsidR="0089705C" w:rsidRPr="00917FF0" w14:paraId="7F83AB91" w14:textId="77777777" w:rsidTr="0089705C">
        <w:trPr>
          <w:trHeight w:val="1119"/>
        </w:trPr>
        <w:tc>
          <w:tcPr>
            <w:tcW w:w="1078" w:type="dxa"/>
            <w:tcBorders>
              <w:top w:val="nil"/>
              <w:left w:val="single" w:sz="4" w:space="0" w:color="auto"/>
              <w:bottom w:val="single" w:sz="4" w:space="0" w:color="auto"/>
              <w:right w:val="single" w:sz="4" w:space="0" w:color="auto"/>
            </w:tcBorders>
            <w:shd w:val="clear" w:color="auto" w:fill="auto"/>
            <w:noWrap/>
            <w:hideMark/>
          </w:tcPr>
          <w:p w14:paraId="185E49D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5</w:t>
            </w:r>
          </w:p>
        </w:tc>
        <w:tc>
          <w:tcPr>
            <w:tcW w:w="937" w:type="dxa"/>
            <w:tcBorders>
              <w:top w:val="nil"/>
              <w:left w:val="nil"/>
              <w:bottom w:val="single" w:sz="4" w:space="0" w:color="auto"/>
              <w:right w:val="single" w:sz="4" w:space="0" w:color="auto"/>
            </w:tcBorders>
            <w:shd w:val="clear" w:color="auto" w:fill="auto"/>
            <w:hideMark/>
          </w:tcPr>
          <w:p w14:paraId="0089FCEF"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28/12/06/</w:t>
            </w:r>
          </w:p>
        </w:tc>
        <w:tc>
          <w:tcPr>
            <w:tcW w:w="4163" w:type="dxa"/>
            <w:tcBorders>
              <w:top w:val="nil"/>
              <w:left w:val="nil"/>
              <w:bottom w:val="single" w:sz="4" w:space="0" w:color="auto"/>
              <w:right w:val="single" w:sz="4" w:space="0" w:color="auto"/>
            </w:tcBorders>
            <w:shd w:val="clear" w:color="auto" w:fill="auto"/>
            <w:hideMark/>
          </w:tcPr>
          <w:p w14:paraId="48B90835"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visited the Naval College of Tsukiji on December 6, 1928. The correct date of the shoot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34E9919B"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0" w:history="1">
              <w:r w:rsidRPr="00917FF0">
                <w:rPr>
                  <w:rFonts w:ascii="Times New Roman" w:eastAsia="游ゴシック" w:hAnsi="Times New Roman" w:cs="Times New Roman"/>
                  <w:color w:val="000000" w:themeColor="text1"/>
                  <w:kern w:val="0"/>
                  <w:sz w:val="12"/>
                  <w:szCs w:val="12"/>
                  <w:u w:val="single"/>
                </w:rPr>
                <w:t>509465610</w:t>
              </w:r>
            </w:hyperlink>
          </w:p>
        </w:tc>
      </w:tr>
      <w:tr w:rsidR="0089705C" w:rsidRPr="00917FF0" w14:paraId="472772B9" w14:textId="77777777" w:rsidTr="0089705C">
        <w:trPr>
          <w:trHeight w:val="851"/>
        </w:trPr>
        <w:tc>
          <w:tcPr>
            <w:tcW w:w="1078" w:type="dxa"/>
            <w:tcBorders>
              <w:top w:val="nil"/>
              <w:left w:val="single" w:sz="4" w:space="0" w:color="auto"/>
              <w:bottom w:val="single" w:sz="4" w:space="0" w:color="auto"/>
              <w:right w:val="single" w:sz="4" w:space="0" w:color="auto"/>
            </w:tcBorders>
            <w:shd w:val="clear" w:color="auto" w:fill="auto"/>
            <w:noWrap/>
            <w:hideMark/>
          </w:tcPr>
          <w:p w14:paraId="7959C5B8"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6</w:t>
            </w:r>
          </w:p>
        </w:tc>
        <w:tc>
          <w:tcPr>
            <w:tcW w:w="937" w:type="dxa"/>
            <w:tcBorders>
              <w:top w:val="nil"/>
              <w:left w:val="nil"/>
              <w:bottom w:val="single" w:sz="4" w:space="0" w:color="auto"/>
              <w:right w:val="single" w:sz="4" w:space="0" w:color="auto"/>
            </w:tcBorders>
            <w:shd w:val="clear" w:color="auto" w:fill="auto"/>
            <w:hideMark/>
          </w:tcPr>
          <w:p w14:paraId="072336C4"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29/05/02/</w:t>
            </w:r>
          </w:p>
        </w:tc>
        <w:tc>
          <w:tcPr>
            <w:tcW w:w="4163" w:type="dxa"/>
            <w:tcBorders>
              <w:top w:val="nil"/>
              <w:left w:val="nil"/>
              <w:bottom w:val="single" w:sz="4" w:space="0" w:color="auto"/>
              <w:right w:val="single" w:sz="4" w:space="0" w:color="auto"/>
            </w:tcBorders>
            <w:shd w:val="clear" w:color="auto" w:fill="auto"/>
            <w:hideMark/>
          </w:tcPr>
          <w:p w14:paraId="6CF8B21A"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Prince Gloucester returned to Tokyo station on May 2. The correct date of the shoot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6693977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1" w:history="1">
              <w:r w:rsidRPr="00917FF0">
                <w:rPr>
                  <w:rFonts w:ascii="Times New Roman" w:eastAsia="游ゴシック" w:hAnsi="Times New Roman" w:cs="Times New Roman"/>
                  <w:color w:val="000000" w:themeColor="text1"/>
                  <w:kern w:val="0"/>
                  <w:sz w:val="12"/>
                  <w:szCs w:val="12"/>
                  <w:u w:val="single"/>
                </w:rPr>
                <w:t>464254194</w:t>
              </w:r>
            </w:hyperlink>
          </w:p>
        </w:tc>
      </w:tr>
      <w:tr w:rsidR="0089705C" w:rsidRPr="00917FF0" w14:paraId="68D56D1E" w14:textId="77777777" w:rsidTr="0089705C">
        <w:trPr>
          <w:trHeight w:val="1275"/>
        </w:trPr>
        <w:tc>
          <w:tcPr>
            <w:tcW w:w="1078" w:type="dxa"/>
            <w:tcBorders>
              <w:top w:val="nil"/>
              <w:left w:val="single" w:sz="4" w:space="0" w:color="auto"/>
              <w:bottom w:val="single" w:sz="4" w:space="0" w:color="auto"/>
              <w:right w:val="single" w:sz="4" w:space="0" w:color="auto"/>
            </w:tcBorders>
            <w:shd w:val="clear" w:color="auto" w:fill="auto"/>
            <w:noWrap/>
            <w:hideMark/>
          </w:tcPr>
          <w:p w14:paraId="4F68F4A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7</w:t>
            </w:r>
          </w:p>
        </w:tc>
        <w:tc>
          <w:tcPr>
            <w:tcW w:w="937" w:type="dxa"/>
            <w:tcBorders>
              <w:top w:val="nil"/>
              <w:left w:val="nil"/>
              <w:bottom w:val="single" w:sz="4" w:space="0" w:color="auto"/>
              <w:right w:val="single" w:sz="4" w:space="0" w:color="auto"/>
            </w:tcBorders>
            <w:shd w:val="clear" w:color="auto" w:fill="auto"/>
            <w:hideMark/>
          </w:tcPr>
          <w:p w14:paraId="7B3AC38A"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31/11/14/</w:t>
            </w:r>
          </w:p>
        </w:tc>
        <w:tc>
          <w:tcPr>
            <w:tcW w:w="4163" w:type="dxa"/>
            <w:tcBorders>
              <w:top w:val="nil"/>
              <w:left w:val="nil"/>
              <w:bottom w:val="single" w:sz="4" w:space="0" w:color="auto"/>
              <w:right w:val="single" w:sz="4" w:space="0" w:color="auto"/>
            </w:tcBorders>
            <w:shd w:val="clear" w:color="auto" w:fill="auto"/>
            <w:hideMark/>
          </w:tcPr>
          <w:p w14:paraId="186C7621"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supervised army exercises at the OBIYAMA outdoor training ground in Kyushu, which was shown in a photo taken on November 14. The correct date of the photo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58CDC39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2" w:history="1">
              <w:r w:rsidRPr="00917FF0">
                <w:rPr>
                  <w:rFonts w:ascii="Times New Roman" w:eastAsia="游ゴシック" w:hAnsi="Times New Roman" w:cs="Times New Roman"/>
                  <w:color w:val="000000" w:themeColor="text1"/>
                  <w:kern w:val="0"/>
                  <w:sz w:val="12"/>
                  <w:szCs w:val="12"/>
                  <w:u w:val="single"/>
                </w:rPr>
                <w:t>876366036</w:t>
              </w:r>
            </w:hyperlink>
          </w:p>
        </w:tc>
      </w:tr>
      <w:tr w:rsidR="0089705C" w:rsidRPr="00917FF0" w14:paraId="615572C1" w14:textId="77777777" w:rsidTr="0089705C">
        <w:trPr>
          <w:trHeight w:val="1456"/>
        </w:trPr>
        <w:tc>
          <w:tcPr>
            <w:tcW w:w="1078" w:type="dxa"/>
            <w:tcBorders>
              <w:top w:val="nil"/>
              <w:left w:val="single" w:sz="4" w:space="0" w:color="auto"/>
              <w:bottom w:val="single" w:sz="4" w:space="0" w:color="auto"/>
              <w:right w:val="single" w:sz="4" w:space="0" w:color="auto"/>
            </w:tcBorders>
            <w:shd w:val="clear" w:color="auto" w:fill="auto"/>
            <w:noWrap/>
            <w:hideMark/>
          </w:tcPr>
          <w:p w14:paraId="5EC7FC00"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8</w:t>
            </w:r>
          </w:p>
        </w:tc>
        <w:tc>
          <w:tcPr>
            <w:tcW w:w="937" w:type="dxa"/>
            <w:tcBorders>
              <w:top w:val="nil"/>
              <w:left w:val="nil"/>
              <w:bottom w:val="single" w:sz="4" w:space="0" w:color="auto"/>
              <w:right w:val="single" w:sz="4" w:space="0" w:color="auto"/>
            </w:tcBorders>
            <w:shd w:val="clear" w:color="auto" w:fill="auto"/>
            <w:hideMark/>
          </w:tcPr>
          <w:p w14:paraId="6EFB8E49"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33/10/30/</w:t>
            </w:r>
          </w:p>
        </w:tc>
        <w:tc>
          <w:tcPr>
            <w:tcW w:w="4163" w:type="dxa"/>
            <w:tcBorders>
              <w:top w:val="nil"/>
              <w:left w:val="nil"/>
              <w:bottom w:val="single" w:sz="4" w:space="0" w:color="auto"/>
              <w:right w:val="single" w:sz="4" w:space="0" w:color="auto"/>
            </w:tcBorders>
            <w:shd w:val="clear" w:color="auto" w:fill="auto"/>
            <w:hideMark/>
          </w:tcPr>
          <w:p w14:paraId="438E8812"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visited Fukui on October 30, 1933. There was also a statement indicating that he watched a game of the rugby at the Naval Institution School. The correct date of the photo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7C303B0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3" w:history="1">
              <w:r w:rsidRPr="00917FF0">
                <w:rPr>
                  <w:rFonts w:ascii="Times New Roman" w:eastAsia="游ゴシック" w:hAnsi="Times New Roman" w:cs="Times New Roman"/>
                  <w:color w:val="000000" w:themeColor="text1"/>
                  <w:kern w:val="0"/>
                  <w:sz w:val="12"/>
                  <w:szCs w:val="12"/>
                  <w:u w:val="single"/>
                </w:rPr>
                <w:t>493292980</w:t>
              </w:r>
            </w:hyperlink>
          </w:p>
        </w:tc>
      </w:tr>
      <w:tr w:rsidR="0089705C" w:rsidRPr="00917FF0" w14:paraId="795EF69A" w14:textId="77777777" w:rsidTr="0089705C">
        <w:trPr>
          <w:trHeight w:val="1982"/>
        </w:trPr>
        <w:tc>
          <w:tcPr>
            <w:tcW w:w="1078" w:type="dxa"/>
            <w:tcBorders>
              <w:top w:val="nil"/>
              <w:left w:val="single" w:sz="4" w:space="0" w:color="auto"/>
              <w:bottom w:val="single" w:sz="4" w:space="0" w:color="auto"/>
              <w:right w:val="single" w:sz="4" w:space="0" w:color="auto"/>
            </w:tcBorders>
            <w:shd w:val="clear" w:color="auto" w:fill="auto"/>
            <w:noWrap/>
            <w:hideMark/>
          </w:tcPr>
          <w:p w14:paraId="26202FA8"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09</w:t>
            </w:r>
          </w:p>
        </w:tc>
        <w:tc>
          <w:tcPr>
            <w:tcW w:w="937" w:type="dxa"/>
            <w:tcBorders>
              <w:top w:val="nil"/>
              <w:left w:val="nil"/>
              <w:bottom w:val="single" w:sz="4" w:space="0" w:color="auto"/>
              <w:right w:val="single" w:sz="4" w:space="0" w:color="auto"/>
            </w:tcBorders>
            <w:shd w:val="clear" w:color="auto" w:fill="auto"/>
            <w:hideMark/>
          </w:tcPr>
          <w:p w14:paraId="5A73AFE3"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35/04/09/</w:t>
            </w:r>
          </w:p>
        </w:tc>
        <w:tc>
          <w:tcPr>
            <w:tcW w:w="4163" w:type="dxa"/>
            <w:tcBorders>
              <w:top w:val="nil"/>
              <w:left w:val="nil"/>
              <w:bottom w:val="single" w:sz="4" w:space="0" w:color="auto"/>
              <w:right w:val="single" w:sz="4" w:space="0" w:color="auto"/>
            </w:tcBorders>
            <w:shd w:val="clear" w:color="auto" w:fill="auto"/>
            <w:hideMark/>
          </w:tcPr>
          <w:p w14:paraId="232F8A8F"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Manchurian Emperor Pu Yi visited Japan on April 6. The Emperor rode in a carriage with Pu Yi before entering the spectator ceremony at </w:t>
            </w:r>
            <w:proofErr w:type="spellStart"/>
            <w:r w:rsidRPr="00917FF0">
              <w:rPr>
                <w:rFonts w:ascii="Times New Roman" w:eastAsia="ＭＳ 明朝" w:hAnsi="Times New Roman" w:cs="Times New Roman"/>
                <w:color w:val="000000" w:themeColor="text1"/>
                <w:kern w:val="0"/>
                <w:sz w:val="12"/>
                <w:szCs w:val="12"/>
              </w:rPr>
              <w:t>Yoyogi</w:t>
            </w:r>
            <w:proofErr w:type="spellEnd"/>
            <w:r w:rsidRPr="00917FF0">
              <w:rPr>
                <w:rFonts w:ascii="Times New Roman" w:eastAsia="ＭＳ 明朝" w:hAnsi="Times New Roman" w:cs="Times New Roman"/>
                <w:color w:val="000000" w:themeColor="text1"/>
                <w:kern w:val="0"/>
                <w:sz w:val="12"/>
                <w:szCs w:val="12"/>
              </w:rPr>
              <w:t xml:space="preserve"> on April 9. The correct date of the photo was therefore recorded in the “Date created” element. The same photos were also listed in multiple category D books as events that took place on the same day. </w:t>
            </w:r>
          </w:p>
        </w:tc>
        <w:tc>
          <w:tcPr>
            <w:tcW w:w="1418" w:type="dxa"/>
            <w:tcBorders>
              <w:top w:val="nil"/>
              <w:left w:val="nil"/>
              <w:bottom w:val="single" w:sz="4" w:space="0" w:color="auto"/>
              <w:right w:val="single" w:sz="4" w:space="0" w:color="auto"/>
            </w:tcBorders>
            <w:shd w:val="clear" w:color="auto" w:fill="auto"/>
            <w:hideMark/>
          </w:tcPr>
          <w:p w14:paraId="369E7E45"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4" w:history="1">
              <w:r w:rsidRPr="00917FF0">
                <w:rPr>
                  <w:rFonts w:ascii="Times New Roman" w:eastAsia="游ゴシック" w:hAnsi="Times New Roman" w:cs="Times New Roman"/>
                  <w:color w:val="000000" w:themeColor="text1"/>
                  <w:kern w:val="0"/>
                  <w:sz w:val="12"/>
                  <w:szCs w:val="12"/>
                  <w:u w:val="single"/>
                </w:rPr>
                <w:t>514870848</w:t>
              </w:r>
            </w:hyperlink>
          </w:p>
        </w:tc>
      </w:tr>
      <w:tr w:rsidR="0089705C" w:rsidRPr="00917FF0" w14:paraId="1D79D88F" w14:textId="77777777" w:rsidTr="0089705C">
        <w:trPr>
          <w:trHeight w:val="1396"/>
        </w:trPr>
        <w:tc>
          <w:tcPr>
            <w:tcW w:w="1078" w:type="dxa"/>
            <w:tcBorders>
              <w:top w:val="nil"/>
              <w:left w:val="single" w:sz="4" w:space="0" w:color="auto"/>
              <w:bottom w:val="single" w:sz="4" w:space="0" w:color="auto"/>
              <w:right w:val="single" w:sz="4" w:space="0" w:color="auto"/>
            </w:tcBorders>
            <w:shd w:val="clear" w:color="auto" w:fill="auto"/>
            <w:noWrap/>
            <w:hideMark/>
          </w:tcPr>
          <w:p w14:paraId="4B277478"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1</w:t>
            </w:r>
          </w:p>
        </w:tc>
        <w:tc>
          <w:tcPr>
            <w:tcW w:w="937" w:type="dxa"/>
            <w:tcBorders>
              <w:top w:val="nil"/>
              <w:left w:val="nil"/>
              <w:bottom w:val="single" w:sz="4" w:space="0" w:color="auto"/>
              <w:right w:val="single" w:sz="4" w:space="0" w:color="auto"/>
            </w:tcBorders>
            <w:shd w:val="clear" w:color="auto" w:fill="auto"/>
            <w:hideMark/>
          </w:tcPr>
          <w:p w14:paraId="39F9CD10"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37/09/04/</w:t>
            </w:r>
          </w:p>
        </w:tc>
        <w:tc>
          <w:tcPr>
            <w:tcW w:w="4163" w:type="dxa"/>
            <w:tcBorders>
              <w:top w:val="nil"/>
              <w:left w:val="nil"/>
              <w:bottom w:val="single" w:sz="4" w:space="0" w:color="auto"/>
              <w:right w:val="single" w:sz="4" w:space="0" w:color="auto"/>
            </w:tcBorders>
            <w:shd w:val="clear" w:color="auto" w:fill="auto"/>
            <w:hideMark/>
          </w:tcPr>
          <w:p w14:paraId="3F3CB069"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records indicate a visit to the opening ceremony on September 4, 1937. The correct date of the photo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762C5305"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5" w:history="1">
              <w:r w:rsidRPr="00917FF0">
                <w:rPr>
                  <w:rFonts w:ascii="Times New Roman" w:eastAsia="游ゴシック" w:hAnsi="Times New Roman" w:cs="Times New Roman"/>
                  <w:color w:val="000000" w:themeColor="text1"/>
                  <w:kern w:val="0"/>
                  <w:sz w:val="12"/>
                  <w:szCs w:val="12"/>
                  <w:u w:val="single"/>
                </w:rPr>
                <w:t>463267114</w:t>
              </w:r>
            </w:hyperlink>
          </w:p>
        </w:tc>
      </w:tr>
      <w:tr w:rsidR="0089705C" w:rsidRPr="00917FF0" w14:paraId="1212CE1E" w14:textId="77777777" w:rsidTr="0089705C">
        <w:trPr>
          <w:trHeight w:val="1516"/>
        </w:trPr>
        <w:tc>
          <w:tcPr>
            <w:tcW w:w="1078" w:type="dxa"/>
            <w:tcBorders>
              <w:top w:val="nil"/>
              <w:left w:val="single" w:sz="4" w:space="0" w:color="auto"/>
              <w:bottom w:val="single" w:sz="4" w:space="0" w:color="auto"/>
              <w:right w:val="single" w:sz="4" w:space="0" w:color="auto"/>
            </w:tcBorders>
            <w:shd w:val="clear" w:color="auto" w:fill="auto"/>
            <w:noWrap/>
            <w:hideMark/>
          </w:tcPr>
          <w:p w14:paraId="6675B599"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lastRenderedPageBreak/>
              <w:t>A12</w:t>
            </w:r>
          </w:p>
        </w:tc>
        <w:tc>
          <w:tcPr>
            <w:tcW w:w="937" w:type="dxa"/>
            <w:tcBorders>
              <w:top w:val="nil"/>
              <w:left w:val="nil"/>
              <w:bottom w:val="single" w:sz="4" w:space="0" w:color="auto"/>
              <w:right w:val="single" w:sz="4" w:space="0" w:color="auto"/>
            </w:tcBorders>
            <w:shd w:val="clear" w:color="auto" w:fill="auto"/>
            <w:hideMark/>
          </w:tcPr>
          <w:p w14:paraId="2B2E0359"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0/06/26/</w:t>
            </w:r>
          </w:p>
        </w:tc>
        <w:tc>
          <w:tcPr>
            <w:tcW w:w="4163" w:type="dxa"/>
            <w:tcBorders>
              <w:top w:val="nil"/>
              <w:left w:val="nil"/>
              <w:bottom w:val="single" w:sz="4" w:space="0" w:color="auto"/>
              <w:right w:val="single" w:sz="4" w:space="0" w:color="auto"/>
            </w:tcBorders>
            <w:shd w:val="clear" w:color="auto" w:fill="auto"/>
            <w:hideMark/>
          </w:tcPr>
          <w:p w14:paraId="1F432EF9"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Manchuria Emperor Pu Yi made a second visit to Japan, arriving at Tokyo station on June 26, 1940. The correct date of the photo was therefore recorded in the "Date created" element. This photo was also listed as a record for multiple events that took place on the same day in category D. </w:t>
            </w:r>
          </w:p>
        </w:tc>
        <w:tc>
          <w:tcPr>
            <w:tcW w:w="1418" w:type="dxa"/>
            <w:tcBorders>
              <w:top w:val="nil"/>
              <w:left w:val="nil"/>
              <w:bottom w:val="single" w:sz="4" w:space="0" w:color="auto"/>
              <w:right w:val="single" w:sz="4" w:space="0" w:color="auto"/>
            </w:tcBorders>
            <w:shd w:val="clear" w:color="auto" w:fill="auto"/>
            <w:noWrap/>
            <w:hideMark/>
          </w:tcPr>
          <w:p w14:paraId="602F4FBC"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6" w:history="1">
              <w:r w:rsidRPr="00917FF0">
                <w:rPr>
                  <w:rFonts w:ascii="Times New Roman" w:eastAsia="游ゴシック" w:hAnsi="Times New Roman" w:cs="Times New Roman"/>
                  <w:color w:val="000000" w:themeColor="text1"/>
                  <w:kern w:val="0"/>
                  <w:sz w:val="12"/>
                  <w:szCs w:val="12"/>
                  <w:u w:val="single"/>
                </w:rPr>
                <w:t>457311418</w:t>
              </w:r>
            </w:hyperlink>
          </w:p>
        </w:tc>
      </w:tr>
      <w:tr w:rsidR="0089705C" w:rsidRPr="00917FF0" w14:paraId="68E1241D" w14:textId="77777777" w:rsidTr="0089705C">
        <w:trPr>
          <w:trHeight w:val="1501"/>
        </w:trPr>
        <w:tc>
          <w:tcPr>
            <w:tcW w:w="1078" w:type="dxa"/>
            <w:tcBorders>
              <w:top w:val="nil"/>
              <w:left w:val="single" w:sz="4" w:space="0" w:color="auto"/>
              <w:bottom w:val="single" w:sz="4" w:space="0" w:color="auto"/>
              <w:right w:val="single" w:sz="4" w:space="0" w:color="auto"/>
            </w:tcBorders>
            <w:shd w:val="clear" w:color="auto" w:fill="auto"/>
            <w:noWrap/>
            <w:hideMark/>
          </w:tcPr>
          <w:p w14:paraId="767A212C"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3</w:t>
            </w:r>
          </w:p>
        </w:tc>
        <w:tc>
          <w:tcPr>
            <w:tcW w:w="937" w:type="dxa"/>
            <w:tcBorders>
              <w:top w:val="nil"/>
              <w:left w:val="nil"/>
              <w:bottom w:val="single" w:sz="4" w:space="0" w:color="auto"/>
              <w:right w:val="single" w:sz="4" w:space="0" w:color="auto"/>
            </w:tcBorders>
            <w:shd w:val="clear" w:color="auto" w:fill="auto"/>
            <w:hideMark/>
          </w:tcPr>
          <w:p w14:paraId="287EEA23"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39/07/21/</w:t>
            </w:r>
          </w:p>
        </w:tc>
        <w:tc>
          <w:tcPr>
            <w:tcW w:w="4163" w:type="dxa"/>
            <w:tcBorders>
              <w:top w:val="nil"/>
              <w:left w:val="nil"/>
              <w:bottom w:val="single" w:sz="4" w:space="0" w:color="auto"/>
              <w:right w:val="single" w:sz="4" w:space="0" w:color="auto"/>
            </w:tcBorders>
            <w:shd w:val="clear" w:color="auto" w:fill="auto"/>
            <w:hideMark/>
          </w:tcPr>
          <w:p w14:paraId="27E8F877"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battleship Nagato was boarded on July 21. The correct date of the photo was therefore recorded in the “Date created" element. This photo was also listed as a record for multiple events that took place on the same day in category D.  </w:t>
            </w:r>
          </w:p>
        </w:tc>
        <w:tc>
          <w:tcPr>
            <w:tcW w:w="1418" w:type="dxa"/>
            <w:tcBorders>
              <w:top w:val="nil"/>
              <w:left w:val="nil"/>
              <w:bottom w:val="single" w:sz="4" w:space="0" w:color="auto"/>
              <w:right w:val="single" w:sz="4" w:space="0" w:color="auto"/>
            </w:tcBorders>
            <w:shd w:val="clear" w:color="auto" w:fill="auto"/>
            <w:noWrap/>
            <w:hideMark/>
          </w:tcPr>
          <w:p w14:paraId="5B41081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7" w:history="1">
              <w:r w:rsidRPr="00917FF0">
                <w:rPr>
                  <w:rFonts w:ascii="Times New Roman" w:eastAsia="游ゴシック" w:hAnsi="Times New Roman" w:cs="Times New Roman"/>
                  <w:color w:val="000000" w:themeColor="text1"/>
                  <w:kern w:val="0"/>
                  <w:sz w:val="12"/>
                  <w:szCs w:val="12"/>
                  <w:u w:val="single"/>
                </w:rPr>
                <w:t>457310208</w:t>
              </w:r>
            </w:hyperlink>
          </w:p>
        </w:tc>
      </w:tr>
      <w:tr w:rsidR="0089705C" w:rsidRPr="00917FF0" w14:paraId="201967B1" w14:textId="77777777" w:rsidTr="0089705C">
        <w:trPr>
          <w:trHeight w:val="1877"/>
        </w:trPr>
        <w:tc>
          <w:tcPr>
            <w:tcW w:w="1078" w:type="dxa"/>
            <w:tcBorders>
              <w:top w:val="nil"/>
              <w:left w:val="single" w:sz="4" w:space="0" w:color="auto"/>
              <w:bottom w:val="single" w:sz="4" w:space="0" w:color="auto"/>
              <w:right w:val="single" w:sz="4" w:space="0" w:color="auto"/>
            </w:tcBorders>
            <w:shd w:val="clear" w:color="auto" w:fill="auto"/>
            <w:noWrap/>
            <w:hideMark/>
          </w:tcPr>
          <w:p w14:paraId="203355B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4</w:t>
            </w:r>
          </w:p>
        </w:tc>
        <w:tc>
          <w:tcPr>
            <w:tcW w:w="937" w:type="dxa"/>
            <w:tcBorders>
              <w:top w:val="nil"/>
              <w:left w:val="nil"/>
              <w:bottom w:val="single" w:sz="4" w:space="0" w:color="auto"/>
              <w:right w:val="single" w:sz="4" w:space="0" w:color="auto"/>
            </w:tcBorders>
            <w:shd w:val="clear" w:color="auto" w:fill="auto"/>
            <w:hideMark/>
          </w:tcPr>
          <w:p w14:paraId="290E79D6"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0/10/11/</w:t>
            </w:r>
          </w:p>
        </w:tc>
        <w:tc>
          <w:tcPr>
            <w:tcW w:w="4163" w:type="dxa"/>
            <w:tcBorders>
              <w:top w:val="nil"/>
              <w:left w:val="nil"/>
              <w:bottom w:val="single" w:sz="4" w:space="0" w:color="auto"/>
              <w:right w:val="single" w:sz="4" w:space="0" w:color="auto"/>
            </w:tcBorders>
            <w:shd w:val="clear" w:color="auto" w:fill="auto"/>
            <w:hideMark/>
          </w:tcPr>
          <w:p w14:paraId="2B64D532"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visited Yokohama on October 11, 1940 to attend a special observation ceremony commemorating the 2,600th anniversary of the first emperor’s rule. The correct date of the photo was therefore recorded in the "Date created" element. This photo was also listed as a record for an event that took place on the same day in a category D book.</w:t>
            </w:r>
          </w:p>
        </w:tc>
        <w:tc>
          <w:tcPr>
            <w:tcW w:w="1418" w:type="dxa"/>
            <w:tcBorders>
              <w:top w:val="nil"/>
              <w:left w:val="nil"/>
              <w:bottom w:val="single" w:sz="4" w:space="0" w:color="auto"/>
              <w:right w:val="single" w:sz="4" w:space="0" w:color="auto"/>
            </w:tcBorders>
            <w:shd w:val="clear" w:color="auto" w:fill="auto"/>
            <w:hideMark/>
          </w:tcPr>
          <w:p w14:paraId="6033037B"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8" w:history="1">
              <w:r w:rsidRPr="00917FF0">
                <w:rPr>
                  <w:rFonts w:ascii="Times New Roman" w:eastAsia="游ゴシック" w:hAnsi="Times New Roman" w:cs="Times New Roman"/>
                  <w:color w:val="000000" w:themeColor="text1"/>
                  <w:kern w:val="0"/>
                  <w:sz w:val="12"/>
                  <w:szCs w:val="12"/>
                  <w:u w:val="single"/>
                </w:rPr>
                <w:t>876354086</w:t>
              </w:r>
            </w:hyperlink>
          </w:p>
        </w:tc>
      </w:tr>
      <w:tr w:rsidR="0089705C" w:rsidRPr="00917FF0" w14:paraId="7F2BFE2A" w14:textId="77777777" w:rsidTr="0089705C">
        <w:trPr>
          <w:trHeight w:val="1561"/>
        </w:trPr>
        <w:tc>
          <w:tcPr>
            <w:tcW w:w="1078" w:type="dxa"/>
            <w:tcBorders>
              <w:top w:val="nil"/>
              <w:left w:val="single" w:sz="4" w:space="0" w:color="auto"/>
              <w:bottom w:val="single" w:sz="4" w:space="0" w:color="auto"/>
              <w:right w:val="single" w:sz="4" w:space="0" w:color="auto"/>
            </w:tcBorders>
            <w:shd w:val="clear" w:color="auto" w:fill="auto"/>
            <w:noWrap/>
            <w:hideMark/>
          </w:tcPr>
          <w:p w14:paraId="09ABBB42"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6</w:t>
            </w:r>
          </w:p>
        </w:tc>
        <w:tc>
          <w:tcPr>
            <w:tcW w:w="937" w:type="dxa"/>
            <w:tcBorders>
              <w:top w:val="nil"/>
              <w:left w:val="nil"/>
              <w:bottom w:val="single" w:sz="4" w:space="0" w:color="auto"/>
              <w:right w:val="single" w:sz="4" w:space="0" w:color="auto"/>
            </w:tcBorders>
            <w:shd w:val="clear" w:color="auto" w:fill="auto"/>
            <w:hideMark/>
          </w:tcPr>
          <w:p w14:paraId="343CEF52"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0/10/21/</w:t>
            </w:r>
          </w:p>
        </w:tc>
        <w:tc>
          <w:tcPr>
            <w:tcW w:w="4163" w:type="dxa"/>
            <w:tcBorders>
              <w:top w:val="nil"/>
              <w:left w:val="nil"/>
              <w:bottom w:val="single" w:sz="4" w:space="0" w:color="auto"/>
              <w:right w:val="single" w:sz="4" w:space="0" w:color="auto"/>
            </w:tcBorders>
            <w:shd w:val="clear" w:color="auto" w:fill="auto"/>
            <w:hideMark/>
          </w:tcPr>
          <w:p w14:paraId="20B5E852"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visited Yokohama on October 11, 1940 to attend a special observation ceremony commemorating the 2,600th anniversary of the first emperor’s rule. The correct date of the photo was therefore recorded in the "Date created" element. This photo was also listed as a record for an event that took place on the same day in a category D book.</w:t>
            </w:r>
          </w:p>
        </w:tc>
        <w:tc>
          <w:tcPr>
            <w:tcW w:w="1418" w:type="dxa"/>
            <w:tcBorders>
              <w:top w:val="nil"/>
              <w:left w:val="nil"/>
              <w:bottom w:val="single" w:sz="4" w:space="0" w:color="auto"/>
              <w:right w:val="single" w:sz="4" w:space="0" w:color="auto"/>
            </w:tcBorders>
            <w:shd w:val="clear" w:color="auto" w:fill="auto"/>
            <w:hideMark/>
          </w:tcPr>
          <w:p w14:paraId="3C5E0D2B"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19" w:history="1">
              <w:r w:rsidRPr="00917FF0">
                <w:rPr>
                  <w:rFonts w:ascii="Times New Roman" w:eastAsia="游ゴシック" w:hAnsi="Times New Roman" w:cs="Times New Roman"/>
                  <w:color w:val="000000" w:themeColor="text1"/>
                  <w:kern w:val="0"/>
                  <w:sz w:val="12"/>
                  <w:szCs w:val="12"/>
                  <w:u w:val="single"/>
                </w:rPr>
                <w:t>463588682</w:t>
              </w:r>
            </w:hyperlink>
          </w:p>
        </w:tc>
      </w:tr>
      <w:tr w:rsidR="0089705C" w:rsidRPr="00917FF0" w14:paraId="6E94BD5B" w14:textId="77777777" w:rsidTr="0089705C">
        <w:trPr>
          <w:trHeight w:val="1937"/>
        </w:trPr>
        <w:tc>
          <w:tcPr>
            <w:tcW w:w="1078" w:type="dxa"/>
            <w:tcBorders>
              <w:top w:val="nil"/>
              <w:left w:val="single" w:sz="4" w:space="0" w:color="auto"/>
              <w:bottom w:val="single" w:sz="4" w:space="0" w:color="auto"/>
              <w:right w:val="single" w:sz="4" w:space="0" w:color="auto"/>
            </w:tcBorders>
            <w:shd w:val="clear" w:color="auto" w:fill="auto"/>
            <w:noWrap/>
            <w:hideMark/>
          </w:tcPr>
          <w:p w14:paraId="55C27F6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8</w:t>
            </w:r>
          </w:p>
        </w:tc>
        <w:tc>
          <w:tcPr>
            <w:tcW w:w="937" w:type="dxa"/>
            <w:tcBorders>
              <w:top w:val="nil"/>
              <w:left w:val="nil"/>
              <w:bottom w:val="single" w:sz="4" w:space="0" w:color="auto"/>
              <w:right w:val="single" w:sz="4" w:space="0" w:color="auto"/>
            </w:tcBorders>
            <w:shd w:val="clear" w:color="auto" w:fill="auto"/>
            <w:hideMark/>
          </w:tcPr>
          <w:p w14:paraId="55C2F09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0/11/11/</w:t>
            </w:r>
          </w:p>
        </w:tc>
        <w:tc>
          <w:tcPr>
            <w:tcW w:w="4163" w:type="dxa"/>
            <w:tcBorders>
              <w:top w:val="nil"/>
              <w:left w:val="nil"/>
              <w:bottom w:val="single" w:sz="4" w:space="0" w:color="auto"/>
              <w:right w:val="single" w:sz="4" w:space="0" w:color="auto"/>
            </w:tcBorders>
            <w:shd w:val="clear" w:color="auto" w:fill="auto"/>
            <w:hideMark/>
          </w:tcPr>
          <w:p w14:paraId="329595D2"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participated in a celebration of the 2,600th anniversary of the first emperor’s rule on November 11, 1940. The correct date of the photo was therefore recorded in the “Date created" element. This photo was also published in category D under “Asahi Graph” and “The Weekly Photographic Bulletin” in books </w:t>
            </w:r>
            <w:r w:rsidRPr="00917FF0">
              <w:rPr>
                <w:rFonts w:ascii="ＭＳ 明朝" w:eastAsia="ＭＳ 明朝" w:hAnsi="ＭＳ 明朝" w:cs="ＭＳ 明朝" w:hint="eastAsia"/>
                <w:color w:val="000000" w:themeColor="text1"/>
                <w:kern w:val="0"/>
                <w:sz w:val="12"/>
                <w:szCs w:val="12"/>
              </w:rPr>
              <w:t>①</w:t>
            </w:r>
            <w:r w:rsidRPr="00917FF0">
              <w:rPr>
                <w:rFonts w:ascii="Times New Roman" w:eastAsia="ＭＳ 明朝" w:hAnsi="Times New Roman" w:cs="Times New Roman"/>
                <w:color w:val="000000" w:themeColor="text1"/>
                <w:kern w:val="0"/>
                <w:sz w:val="12"/>
                <w:szCs w:val="12"/>
              </w:rPr>
              <w:t xml:space="preserve"> and </w:t>
            </w:r>
            <w:r w:rsidRPr="00917FF0">
              <w:rPr>
                <w:rFonts w:ascii="ＭＳ 明朝" w:eastAsia="ＭＳ 明朝" w:hAnsi="ＭＳ 明朝" w:cs="ＭＳ 明朝" w:hint="eastAsia"/>
                <w:color w:val="000000" w:themeColor="text1"/>
                <w:kern w:val="0"/>
                <w:sz w:val="12"/>
                <w:szCs w:val="12"/>
              </w:rPr>
              <w:t>③</w:t>
            </w:r>
            <w:r w:rsidRPr="00917FF0">
              <w:rPr>
                <w:rFonts w:ascii="Times New Roman" w:eastAsia="ＭＳ 明朝" w:hAnsi="Times New Roman" w:cs="Times New Roman"/>
                <w:color w:val="000000" w:themeColor="text1"/>
                <w:kern w:val="0"/>
                <w:sz w:val="12"/>
                <w:szCs w:val="12"/>
              </w:rPr>
              <w:t xml:space="preserve">, respectively. There was also a description titled “November 10” in book </w:t>
            </w:r>
            <w:r w:rsidRPr="00917FF0">
              <w:rPr>
                <w:rFonts w:ascii="ＭＳ 明朝" w:eastAsia="ＭＳ 明朝" w:hAnsi="ＭＳ 明朝" w:cs="ＭＳ 明朝" w:hint="eastAsia"/>
                <w:color w:val="000000" w:themeColor="text1"/>
                <w:kern w:val="0"/>
                <w:sz w:val="12"/>
                <w:szCs w:val="12"/>
              </w:rPr>
              <w:t>①</w:t>
            </w:r>
            <w:r w:rsidRPr="00917FF0">
              <w:rPr>
                <w:rFonts w:ascii="Times New Roman" w:eastAsia="ＭＳ 明朝" w:hAnsi="Times New Roman" w:cs="Times New Roman"/>
                <w:color w:val="000000" w:themeColor="text1"/>
                <w:kern w:val="0"/>
                <w:sz w:val="12"/>
                <w:szCs w:val="12"/>
              </w:rPr>
              <w:t>. However, it is thought that this was mistaken as the “ceremony” held on the 10th.</w:t>
            </w:r>
          </w:p>
        </w:tc>
        <w:tc>
          <w:tcPr>
            <w:tcW w:w="1418" w:type="dxa"/>
            <w:tcBorders>
              <w:top w:val="nil"/>
              <w:left w:val="nil"/>
              <w:bottom w:val="single" w:sz="4" w:space="0" w:color="auto"/>
              <w:right w:val="single" w:sz="4" w:space="0" w:color="auto"/>
            </w:tcBorders>
            <w:shd w:val="clear" w:color="auto" w:fill="auto"/>
            <w:noWrap/>
            <w:hideMark/>
          </w:tcPr>
          <w:p w14:paraId="5E7FF988"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20" w:history="1">
              <w:r w:rsidRPr="00917FF0">
                <w:rPr>
                  <w:rFonts w:ascii="Times New Roman" w:eastAsia="游ゴシック" w:hAnsi="Times New Roman" w:cs="Times New Roman"/>
                  <w:color w:val="000000" w:themeColor="text1"/>
                  <w:kern w:val="0"/>
                  <w:sz w:val="12"/>
                  <w:szCs w:val="12"/>
                  <w:u w:val="single"/>
                </w:rPr>
                <w:t>463588640</w:t>
              </w:r>
            </w:hyperlink>
          </w:p>
        </w:tc>
      </w:tr>
      <w:tr w:rsidR="0089705C" w:rsidRPr="00917FF0" w14:paraId="1D238C07" w14:textId="77777777" w:rsidTr="0089705C">
        <w:trPr>
          <w:trHeight w:val="1321"/>
        </w:trPr>
        <w:tc>
          <w:tcPr>
            <w:tcW w:w="1078" w:type="dxa"/>
            <w:tcBorders>
              <w:top w:val="nil"/>
              <w:left w:val="single" w:sz="4" w:space="0" w:color="auto"/>
              <w:bottom w:val="single" w:sz="4" w:space="0" w:color="auto"/>
              <w:right w:val="single" w:sz="4" w:space="0" w:color="auto"/>
            </w:tcBorders>
            <w:shd w:val="clear" w:color="auto" w:fill="auto"/>
            <w:noWrap/>
            <w:hideMark/>
          </w:tcPr>
          <w:p w14:paraId="5B313BED"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19</w:t>
            </w:r>
          </w:p>
        </w:tc>
        <w:tc>
          <w:tcPr>
            <w:tcW w:w="937" w:type="dxa"/>
            <w:tcBorders>
              <w:top w:val="nil"/>
              <w:left w:val="nil"/>
              <w:bottom w:val="single" w:sz="4" w:space="0" w:color="auto"/>
              <w:right w:val="single" w:sz="4" w:space="0" w:color="auto"/>
            </w:tcBorders>
            <w:shd w:val="clear" w:color="auto" w:fill="auto"/>
            <w:hideMark/>
          </w:tcPr>
          <w:p w14:paraId="21E09830"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3/10/16/</w:t>
            </w:r>
          </w:p>
        </w:tc>
        <w:tc>
          <w:tcPr>
            <w:tcW w:w="4163" w:type="dxa"/>
            <w:tcBorders>
              <w:top w:val="nil"/>
              <w:left w:val="nil"/>
              <w:bottom w:val="single" w:sz="4" w:space="0" w:color="auto"/>
              <w:right w:val="single" w:sz="4" w:space="0" w:color="auto"/>
            </w:tcBorders>
            <w:shd w:val="clear" w:color="auto" w:fill="auto"/>
            <w:hideMark/>
          </w:tcPr>
          <w:p w14:paraId="403B2E99"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nd original photo caption, the Emperor departed at 10 AM to visit Yasukuni Shrine, where he attended an extraordinary festival. The correct date of the photo was therefore recorded in the "Date created" element.</w:t>
            </w:r>
          </w:p>
        </w:tc>
        <w:tc>
          <w:tcPr>
            <w:tcW w:w="1418" w:type="dxa"/>
            <w:tcBorders>
              <w:top w:val="nil"/>
              <w:left w:val="nil"/>
              <w:bottom w:val="single" w:sz="4" w:space="0" w:color="auto"/>
              <w:right w:val="single" w:sz="4" w:space="0" w:color="auto"/>
            </w:tcBorders>
            <w:shd w:val="clear" w:color="auto" w:fill="auto"/>
            <w:hideMark/>
          </w:tcPr>
          <w:p w14:paraId="3616A0CC"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21" w:history="1">
              <w:r w:rsidRPr="00917FF0">
                <w:rPr>
                  <w:rFonts w:ascii="Times New Roman" w:eastAsia="游ゴシック" w:hAnsi="Times New Roman" w:cs="Times New Roman"/>
                  <w:color w:val="000000" w:themeColor="text1"/>
                  <w:kern w:val="0"/>
                  <w:sz w:val="12"/>
                  <w:szCs w:val="12"/>
                  <w:u w:val="single"/>
                </w:rPr>
                <w:t>463761878</w:t>
              </w:r>
            </w:hyperlink>
          </w:p>
        </w:tc>
      </w:tr>
      <w:tr w:rsidR="0089705C" w:rsidRPr="00917FF0" w14:paraId="4F6BB4A7" w14:textId="77777777" w:rsidTr="0089705C">
        <w:trPr>
          <w:trHeight w:val="1591"/>
        </w:trPr>
        <w:tc>
          <w:tcPr>
            <w:tcW w:w="1078" w:type="dxa"/>
            <w:tcBorders>
              <w:top w:val="nil"/>
              <w:left w:val="single" w:sz="4" w:space="0" w:color="auto"/>
              <w:bottom w:val="single" w:sz="4" w:space="0" w:color="auto"/>
              <w:right w:val="single" w:sz="4" w:space="0" w:color="auto"/>
            </w:tcBorders>
            <w:shd w:val="clear" w:color="auto" w:fill="auto"/>
            <w:noWrap/>
            <w:hideMark/>
          </w:tcPr>
          <w:p w14:paraId="77BF9AD1"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20</w:t>
            </w:r>
          </w:p>
        </w:tc>
        <w:tc>
          <w:tcPr>
            <w:tcW w:w="937" w:type="dxa"/>
            <w:tcBorders>
              <w:top w:val="nil"/>
              <w:left w:val="nil"/>
              <w:bottom w:val="single" w:sz="4" w:space="0" w:color="auto"/>
              <w:right w:val="single" w:sz="4" w:space="0" w:color="auto"/>
            </w:tcBorders>
            <w:shd w:val="clear" w:color="auto" w:fill="auto"/>
            <w:hideMark/>
          </w:tcPr>
          <w:p w14:paraId="6DCA1FB2"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5/03/18/</w:t>
            </w:r>
          </w:p>
        </w:tc>
        <w:tc>
          <w:tcPr>
            <w:tcW w:w="4163" w:type="dxa"/>
            <w:tcBorders>
              <w:top w:val="nil"/>
              <w:left w:val="nil"/>
              <w:bottom w:val="single" w:sz="4" w:space="0" w:color="auto"/>
              <w:right w:val="single" w:sz="4" w:space="0" w:color="auto"/>
            </w:tcBorders>
            <w:shd w:val="clear" w:color="auto" w:fill="auto"/>
            <w:hideMark/>
          </w:tcPr>
          <w:p w14:paraId="7E2EEC31"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Many sources (including books </w:t>
            </w:r>
            <w:r w:rsidRPr="00917FF0">
              <w:rPr>
                <w:rFonts w:ascii="ＭＳ 明朝" w:eastAsia="ＭＳ 明朝" w:hAnsi="ＭＳ 明朝" w:cs="ＭＳ 明朝" w:hint="eastAsia"/>
                <w:color w:val="000000" w:themeColor="text1"/>
                <w:kern w:val="0"/>
                <w:sz w:val="12"/>
                <w:szCs w:val="12"/>
              </w:rPr>
              <w:t>①</w:t>
            </w:r>
            <w:r w:rsidRPr="00917FF0">
              <w:rPr>
                <w:rFonts w:ascii="Times New Roman" w:eastAsia="ＭＳ 明朝" w:hAnsi="Times New Roman" w:cs="Times New Roman"/>
                <w:color w:val="000000" w:themeColor="text1"/>
                <w:kern w:val="0"/>
                <w:sz w:val="12"/>
                <w:szCs w:val="12"/>
              </w:rPr>
              <w:t>-</w:t>
            </w:r>
            <w:r w:rsidRPr="00917FF0">
              <w:rPr>
                <w:rFonts w:ascii="ＭＳ 明朝" w:eastAsia="ＭＳ 明朝" w:hAnsi="ＭＳ 明朝" w:cs="ＭＳ 明朝" w:hint="eastAsia"/>
                <w:color w:val="000000" w:themeColor="text1"/>
                <w:kern w:val="0"/>
                <w:sz w:val="12"/>
                <w:szCs w:val="12"/>
              </w:rPr>
              <w:t>⑫</w:t>
            </w:r>
            <w:r w:rsidRPr="00917FF0">
              <w:rPr>
                <w:rFonts w:ascii="Times New Roman" w:eastAsia="ＭＳ 明朝" w:hAnsi="Times New Roman" w:cs="Times New Roman"/>
                <w:color w:val="000000" w:themeColor="text1"/>
                <w:kern w:val="0"/>
                <w:sz w:val="12"/>
                <w:szCs w:val="12"/>
              </w:rPr>
              <w:t xml:space="preserve">) list this photograph as having been taken on March 18, 1945.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Fonts w:ascii="Times New Roman" w:eastAsia="ＭＳ 明朝" w:hAnsi="Times New Roman" w:cs="Times New Roman"/>
                <w:color w:val="000000" w:themeColor="text1"/>
                <w:kern w:val="0"/>
                <w:sz w:val="12"/>
                <w:szCs w:val="12"/>
              </w:rPr>
              <w:t xml:space="preserve"> also states that the Emperor inspected it on March 18. The correct date of the photo was therefore recorded in the “Date created" element.</w:t>
            </w:r>
          </w:p>
        </w:tc>
        <w:tc>
          <w:tcPr>
            <w:tcW w:w="1418" w:type="dxa"/>
            <w:tcBorders>
              <w:top w:val="nil"/>
              <w:left w:val="nil"/>
              <w:bottom w:val="single" w:sz="4" w:space="0" w:color="auto"/>
              <w:right w:val="single" w:sz="4" w:space="0" w:color="auto"/>
            </w:tcBorders>
            <w:shd w:val="clear" w:color="auto" w:fill="auto"/>
            <w:noWrap/>
            <w:hideMark/>
          </w:tcPr>
          <w:p w14:paraId="40F3435A"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22" w:history="1">
              <w:r w:rsidRPr="00917FF0">
                <w:rPr>
                  <w:rFonts w:ascii="Times New Roman" w:eastAsia="游ゴシック" w:hAnsi="Times New Roman" w:cs="Times New Roman"/>
                  <w:color w:val="000000" w:themeColor="text1"/>
                  <w:kern w:val="0"/>
                  <w:sz w:val="12"/>
                  <w:szCs w:val="12"/>
                  <w:u w:val="single"/>
                </w:rPr>
                <w:t>546082834</w:t>
              </w:r>
            </w:hyperlink>
          </w:p>
        </w:tc>
      </w:tr>
      <w:tr w:rsidR="0089705C" w:rsidRPr="00917FF0" w14:paraId="28A3DC57" w14:textId="77777777" w:rsidTr="0089705C">
        <w:trPr>
          <w:trHeight w:val="1621"/>
        </w:trPr>
        <w:tc>
          <w:tcPr>
            <w:tcW w:w="1078" w:type="dxa"/>
            <w:tcBorders>
              <w:top w:val="nil"/>
              <w:left w:val="single" w:sz="4" w:space="0" w:color="auto"/>
              <w:bottom w:val="single" w:sz="4" w:space="0" w:color="auto"/>
              <w:right w:val="single" w:sz="4" w:space="0" w:color="auto"/>
            </w:tcBorders>
            <w:shd w:val="clear" w:color="auto" w:fill="auto"/>
            <w:noWrap/>
            <w:hideMark/>
          </w:tcPr>
          <w:p w14:paraId="71FE4627"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A21</w:t>
            </w:r>
          </w:p>
        </w:tc>
        <w:tc>
          <w:tcPr>
            <w:tcW w:w="937" w:type="dxa"/>
            <w:tcBorders>
              <w:top w:val="nil"/>
              <w:left w:val="nil"/>
              <w:bottom w:val="single" w:sz="4" w:space="0" w:color="auto"/>
              <w:right w:val="single" w:sz="4" w:space="0" w:color="auto"/>
            </w:tcBorders>
            <w:shd w:val="clear" w:color="auto" w:fill="auto"/>
            <w:hideMark/>
          </w:tcPr>
          <w:p w14:paraId="30176A8A"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rPr>
            </w:pPr>
            <w:r w:rsidRPr="00917FF0">
              <w:rPr>
                <w:rFonts w:ascii="Times New Roman" w:eastAsia="游ゴシック" w:hAnsi="Times New Roman" w:cs="Times New Roman"/>
                <w:color w:val="000000" w:themeColor="text1"/>
                <w:kern w:val="0"/>
                <w:sz w:val="12"/>
                <w:szCs w:val="12"/>
              </w:rPr>
              <w:t>1945/09/27/</w:t>
            </w:r>
          </w:p>
        </w:tc>
        <w:tc>
          <w:tcPr>
            <w:tcW w:w="4163" w:type="dxa"/>
            <w:tcBorders>
              <w:top w:val="nil"/>
              <w:left w:val="nil"/>
              <w:bottom w:val="single" w:sz="4" w:space="0" w:color="auto"/>
              <w:right w:val="single" w:sz="4" w:space="0" w:color="auto"/>
            </w:tcBorders>
            <w:shd w:val="clear" w:color="auto" w:fill="auto"/>
            <w:hideMark/>
          </w:tcPr>
          <w:p w14:paraId="0D5F069A" w14:textId="77777777" w:rsidR="0089705C" w:rsidRPr="00917FF0" w:rsidRDefault="0089705C" w:rsidP="00DE710A">
            <w:pPr>
              <w:widowControl/>
              <w:spacing w:line="140" w:lineRule="exact"/>
              <w:jc w:val="left"/>
              <w:rPr>
                <w:rFonts w:ascii="Times New Roman" w:eastAsia="ＭＳ 明朝" w:hAnsi="Times New Roman" w:cs="Times New Roman"/>
                <w:color w:val="000000" w:themeColor="text1"/>
                <w:kern w:val="0"/>
                <w:sz w:val="12"/>
                <w:szCs w:val="12"/>
              </w:rPr>
            </w:pPr>
            <w:r w:rsidRPr="00917FF0">
              <w:rPr>
                <w:rFonts w:ascii="Times New Roman" w:eastAsia="ＭＳ 明朝" w:hAnsi="Times New Roman" w:cs="Times New Roman"/>
                <w:color w:val="000000" w:themeColor="text1"/>
                <w:kern w:val="0"/>
                <w:sz w:val="12"/>
                <w:szCs w:val="12"/>
              </w:rPr>
              <w:t xml:space="preserve">According to the </w:t>
            </w:r>
            <w:proofErr w:type="spellStart"/>
            <w:r w:rsidRPr="00917FF0">
              <w:rPr>
                <w:rStyle w:val="af2"/>
                <w:rFonts w:ascii="Times New Roman" w:hAnsi="Times New Roman" w:cs="Times New Roman"/>
                <w:color w:val="000000" w:themeColor="text1"/>
                <w:sz w:val="12"/>
                <w:szCs w:val="12"/>
              </w:rPr>
              <w:t>Jitsuroku</w:t>
            </w:r>
            <w:proofErr w:type="spellEnd"/>
            <w:r w:rsidRPr="00917FF0">
              <w:rPr>
                <w:rStyle w:val="af2"/>
                <w:rFonts w:ascii="Times New Roman" w:hAnsi="Times New Roman" w:cs="Times New Roman"/>
                <w:color w:val="000000" w:themeColor="text1"/>
                <w:sz w:val="12"/>
                <w:szCs w:val="12"/>
              </w:rPr>
              <w:t xml:space="preserve"> </w:t>
            </w:r>
            <w:r w:rsidRPr="00917FF0">
              <w:rPr>
                <w:rFonts w:ascii="Times New Roman" w:eastAsia="ＭＳ 明朝" w:hAnsi="Times New Roman" w:cs="Times New Roman"/>
                <w:color w:val="000000" w:themeColor="text1"/>
                <w:kern w:val="0"/>
                <w:sz w:val="12"/>
                <w:szCs w:val="12"/>
              </w:rPr>
              <w:t xml:space="preserve">and original photo caption, the Emperor met with MacArthur on September 27, 1945. Captions for the same photo in books </w:t>
            </w:r>
            <w:r w:rsidRPr="00917FF0">
              <w:rPr>
                <w:rFonts w:ascii="ＭＳ 明朝" w:eastAsia="ＭＳ 明朝" w:hAnsi="ＭＳ 明朝" w:cs="ＭＳ 明朝" w:hint="eastAsia"/>
                <w:color w:val="000000" w:themeColor="text1"/>
                <w:kern w:val="0"/>
                <w:sz w:val="12"/>
                <w:szCs w:val="12"/>
              </w:rPr>
              <w:t>①</w:t>
            </w:r>
            <w:r w:rsidRPr="00917FF0">
              <w:rPr>
                <w:rFonts w:ascii="Times New Roman" w:eastAsia="ＭＳ 明朝" w:hAnsi="Times New Roman" w:cs="Times New Roman"/>
                <w:color w:val="000000" w:themeColor="text1"/>
                <w:kern w:val="0"/>
                <w:sz w:val="12"/>
                <w:szCs w:val="12"/>
              </w:rPr>
              <w:t>-</w:t>
            </w:r>
            <w:r w:rsidRPr="00917FF0">
              <w:rPr>
                <w:rFonts w:ascii="ＭＳ 明朝" w:eastAsia="ＭＳ 明朝" w:hAnsi="ＭＳ 明朝" w:cs="ＭＳ 明朝" w:hint="eastAsia"/>
                <w:color w:val="000000" w:themeColor="text1"/>
                <w:kern w:val="0"/>
                <w:sz w:val="12"/>
                <w:szCs w:val="12"/>
              </w:rPr>
              <w:t>⑫</w:t>
            </w:r>
            <w:r w:rsidRPr="00917FF0">
              <w:rPr>
                <w:rFonts w:ascii="Times New Roman" w:eastAsia="ＭＳ 明朝" w:hAnsi="Times New Roman" w:cs="Times New Roman"/>
                <w:color w:val="000000" w:themeColor="text1"/>
                <w:kern w:val="0"/>
                <w:sz w:val="12"/>
                <w:szCs w:val="12"/>
              </w:rPr>
              <w:t xml:space="preserve"> also explain that it was taken on September 27, 1945. The correct date of the photo was therefore recorded in the “Date created" element. </w:t>
            </w:r>
          </w:p>
        </w:tc>
        <w:tc>
          <w:tcPr>
            <w:tcW w:w="1418" w:type="dxa"/>
            <w:tcBorders>
              <w:top w:val="nil"/>
              <w:left w:val="nil"/>
              <w:bottom w:val="single" w:sz="4" w:space="0" w:color="auto"/>
              <w:right w:val="single" w:sz="4" w:space="0" w:color="auto"/>
            </w:tcBorders>
            <w:shd w:val="clear" w:color="auto" w:fill="auto"/>
            <w:hideMark/>
          </w:tcPr>
          <w:p w14:paraId="6B36994C" w14:textId="77777777" w:rsidR="0089705C" w:rsidRPr="00917FF0" w:rsidRDefault="0089705C" w:rsidP="00DE710A">
            <w:pPr>
              <w:widowControl/>
              <w:spacing w:line="140" w:lineRule="exact"/>
              <w:ind w:leftChars="50" w:left="105"/>
              <w:jc w:val="left"/>
              <w:rPr>
                <w:rFonts w:ascii="Times New Roman" w:eastAsia="游ゴシック" w:hAnsi="Times New Roman" w:cs="Times New Roman"/>
                <w:color w:val="000000" w:themeColor="text1"/>
                <w:kern w:val="0"/>
                <w:sz w:val="12"/>
                <w:szCs w:val="12"/>
                <w:u w:val="single"/>
              </w:rPr>
            </w:pPr>
            <w:hyperlink r:id="rId23" w:history="1">
              <w:r w:rsidRPr="00917FF0">
                <w:rPr>
                  <w:rFonts w:ascii="Times New Roman" w:eastAsia="游ゴシック" w:hAnsi="Times New Roman" w:cs="Times New Roman"/>
                  <w:color w:val="000000" w:themeColor="text1"/>
                  <w:kern w:val="0"/>
                  <w:sz w:val="12"/>
                  <w:szCs w:val="12"/>
                  <w:u w:val="single"/>
                </w:rPr>
                <w:t>53368418</w:t>
              </w:r>
            </w:hyperlink>
          </w:p>
        </w:tc>
      </w:tr>
    </w:tbl>
    <w:p w14:paraId="63D15556" w14:textId="77777777" w:rsidR="001C29BA" w:rsidRPr="00917FF0" w:rsidRDefault="001C29BA" w:rsidP="0089508B">
      <w:pPr>
        <w:ind w:firstLineChars="100" w:firstLine="210"/>
        <w:rPr>
          <w:rFonts w:ascii="Times New Roman" w:hAnsi="Times New Roman" w:cs="Times New Roman"/>
          <w:color w:val="000000" w:themeColor="text1"/>
        </w:rPr>
      </w:pPr>
    </w:p>
    <w:sectPr w:rsidR="001C29BA" w:rsidRPr="00917FF0" w:rsidSect="00CE38F1">
      <w:footerReference w:type="default" r:id="rId24"/>
      <w:endnotePr>
        <w:numFmt w:val="decimal"/>
      </w:endnotePr>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F5957" w14:textId="77777777" w:rsidR="005B087F" w:rsidRDefault="005B087F" w:rsidP="003A087C">
      <w:r>
        <w:separator/>
      </w:r>
    </w:p>
  </w:endnote>
  <w:endnote w:type="continuationSeparator" w:id="0">
    <w:p w14:paraId="489EFED4" w14:textId="77777777" w:rsidR="005B087F" w:rsidRDefault="005B087F" w:rsidP="003A0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2925418"/>
      <w:docPartObj>
        <w:docPartGallery w:val="Page Numbers (Bottom of Page)"/>
        <w:docPartUnique/>
      </w:docPartObj>
    </w:sdtPr>
    <w:sdtEndPr/>
    <w:sdtContent>
      <w:p w14:paraId="5A21AE4C" w14:textId="0237605D" w:rsidR="00485175" w:rsidRPr="00416064" w:rsidRDefault="00485175">
        <w:pPr>
          <w:pStyle w:val="a9"/>
          <w:jc w:val="center"/>
        </w:pPr>
        <w:r w:rsidRPr="00416064">
          <w:fldChar w:fldCharType="begin"/>
        </w:r>
        <w:r w:rsidRPr="00416064">
          <w:instrText>PAGE   \* MERGEFORMAT</w:instrText>
        </w:r>
        <w:r w:rsidRPr="00416064">
          <w:fldChar w:fldCharType="separate"/>
        </w:r>
        <w:r w:rsidR="009A7096">
          <w:rPr>
            <w:noProof/>
          </w:rPr>
          <w:t>2</w:t>
        </w:r>
        <w:r w:rsidRPr="00416064">
          <w:fldChar w:fldCharType="end"/>
        </w:r>
      </w:p>
    </w:sdtContent>
  </w:sdt>
  <w:p w14:paraId="59286D27" w14:textId="77777777" w:rsidR="00485175" w:rsidRPr="00416064" w:rsidRDefault="0048517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5A38C" w14:textId="77777777" w:rsidR="005B087F" w:rsidRDefault="005B087F" w:rsidP="003A087C">
      <w:r>
        <w:separator/>
      </w:r>
    </w:p>
  </w:footnote>
  <w:footnote w:type="continuationSeparator" w:id="0">
    <w:p w14:paraId="480C19C2" w14:textId="77777777" w:rsidR="005B087F" w:rsidRDefault="005B087F" w:rsidP="003A0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FF6811"/>
    <w:multiLevelType w:val="hybridMultilevel"/>
    <w:tmpl w:val="B17450C4"/>
    <w:lvl w:ilvl="0" w:tplc="C93A29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ja-JP" w:vendorID="64" w:dllVersion="6" w:nlCheck="1" w:checkStyle="1"/>
  <w:activeWritingStyle w:appName="MSWord" w:lang="en-US" w:vendorID="64" w:dllVersion="4096" w:nlCheck="1" w:checkStyle="0"/>
  <w:activeWritingStyle w:appName="MSWord" w:lang="ja-JP" w:vendorID="64" w:dllVersion="0" w:nlCheck="1" w:checkStyle="1"/>
  <w:activeWritingStyle w:appName="MSWord" w:lang="en-US" w:vendorID="64" w:dllVersion="0" w:nlCheck="1" w:checkStyle="0"/>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zNzczMDAzMTI1NzBS0lEKTi0uzszPAykwqgUAXGuCmSwAAAA="/>
  </w:docVars>
  <w:rsids>
    <w:rsidRoot w:val="00DC160A"/>
    <w:rsid w:val="000012CA"/>
    <w:rsid w:val="00002F38"/>
    <w:rsid w:val="000034BE"/>
    <w:rsid w:val="00012DA0"/>
    <w:rsid w:val="000175C3"/>
    <w:rsid w:val="00024B79"/>
    <w:rsid w:val="0002563A"/>
    <w:rsid w:val="000267CF"/>
    <w:rsid w:val="00026D88"/>
    <w:rsid w:val="00030F39"/>
    <w:rsid w:val="00031A7B"/>
    <w:rsid w:val="00033020"/>
    <w:rsid w:val="000333D0"/>
    <w:rsid w:val="00034399"/>
    <w:rsid w:val="0003576C"/>
    <w:rsid w:val="00037A2B"/>
    <w:rsid w:val="000418CB"/>
    <w:rsid w:val="000423AE"/>
    <w:rsid w:val="00042D39"/>
    <w:rsid w:val="00042E50"/>
    <w:rsid w:val="00046094"/>
    <w:rsid w:val="00050CE1"/>
    <w:rsid w:val="00052DE4"/>
    <w:rsid w:val="00053E09"/>
    <w:rsid w:val="00055E95"/>
    <w:rsid w:val="00060779"/>
    <w:rsid w:val="00061FCA"/>
    <w:rsid w:val="00062947"/>
    <w:rsid w:val="000631CB"/>
    <w:rsid w:val="00065FA6"/>
    <w:rsid w:val="0006700D"/>
    <w:rsid w:val="00067B6C"/>
    <w:rsid w:val="00070A56"/>
    <w:rsid w:val="00071C6D"/>
    <w:rsid w:val="00072881"/>
    <w:rsid w:val="00072CDF"/>
    <w:rsid w:val="0007354A"/>
    <w:rsid w:val="000737E0"/>
    <w:rsid w:val="00074110"/>
    <w:rsid w:val="0007545D"/>
    <w:rsid w:val="0007594B"/>
    <w:rsid w:val="00080BAE"/>
    <w:rsid w:val="00080DC8"/>
    <w:rsid w:val="00080ED3"/>
    <w:rsid w:val="00081857"/>
    <w:rsid w:val="00082D52"/>
    <w:rsid w:val="0008403C"/>
    <w:rsid w:val="00085C19"/>
    <w:rsid w:val="00085C70"/>
    <w:rsid w:val="0008630A"/>
    <w:rsid w:val="00087ECC"/>
    <w:rsid w:val="0009056F"/>
    <w:rsid w:val="00090C6F"/>
    <w:rsid w:val="00091214"/>
    <w:rsid w:val="000912AA"/>
    <w:rsid w:val="000912B8"/>
    <w:rsid w:val="00092CF5"/>
    <w:rsid w:val="00093FDE"/>
    <w:rsid w:val="00095C44"/>
    <w:rsid w:val="000962E1"/>
    <w:rsid w:val="000A021D"/>
    <w:rsid w:val="000A1943"/>
    <w:rsid w:val="000A1CDA"/>
    <w:rsid w:val="000A304E"/>
    <w:rsid w:val="000A3C58"/>
    <w:rsid w:val="000A63D8"/>
    <w:rsid w:val="000A6DA8"/>
    <w:rsid w:val="000B0505"/>
    <w:rsid w:val="000B3CC7"/>
    <w:rsid w:val="000B510C"/>
    <w:rsid w:val="000B68D7"/>
    <w:rsid w:val="000C3AB7"/>
    <w:rsid w:val="000C3B7D"/>
    <w:rsid w:val="000C5309"/>
    <w:rsid w:val="000C567F"/>
    <w:rsid w:val="000D05D2"/>
    <w:rsid w:val="000D318C"/>
    <w:rsid w:val="000D3598"/>
    <w:rsid w:val="000D4242"/>
    <w:rsid w:val="000D4CFF"/>
    <w:rsid w:val="000D5BBE"/>
    <w:rsid w:val="000D6B07"/>
    <w:rsid w:val="000D6E31"/>
    <w:rsid w:val="000E2E5C"/>
    <w:rsid w:val="000E3937"/>
    <w:rsid w:val="000E3B24"/>
    <w:rsid w:val="000E41B7"/>
    <w:rsid w:val="000E55BA"/>
    <w:rsid w:val="000E5B8D"/>
    <w:rsid w:val="000E6DD4"/>
    <w:rsid w:val="000E7719"/>
    <w:rsid w:val="000F06DE"/>
    <w:rsid w:val="000F1A02"/>
    <w:rsid w:val="000F4AB9"/>
    <w:rsid w:val="000F6FE5"/>
    <w:rsid w:val="000F793B"/>
    <w:rsid w:val="001013B9"/>
    <w:rsid w:val="00102383"/>
    <w:rsid w:val="00102DEE"/>
    <w:rsid w:val="00103102"/>
    <w:rsid w:val="00103793"/>
    <w:rsid w:val="00105383"/>
    <w:rsid w:val="00106739"/>
    <w:rsid w:val="0010683A"/>
    <w:rsid w:val="001128FF"/>
    <w:rsid w:val="00113981"/>
    <w:rsid w:val="00113E60"/>
    <w:rsid w:val="00114433"/>
    <w:rsid w:val="001150F9"/>
    <w:rsid w:val="00115292"/>
    <w:rsid w:val="00117D53"/>
    <w:rsid w:val="0012031C"/>
    <w:rsid w:val="001220C4"/>
    <w:rsid w:val="00122CD0"/>
    <w:rsid w:val="00123DD3"/>
    <w:rsid w:val="00127C45"/>
    <w:rsid w:val="0013156D"/>
    <w:rsid w:val="00135779"/>
    <w:rsid w:val="001364A9"/>
    <w:rsid w:val="00136B45"/>
    <w:rsid w:val="00137511"/>
    <w:rsid w:val="001429C2"/>
    <w:rsid w:val="00143011"/>
    <w:rsid w:val="001441CD"/>
    <w:rsid w:val="00144526"/>
    <w:rsid w:val="0014514C"/>
    <w:rsid w:val="001465A7"/>
    <w:rsid w:val="00152DE2"/>
    <w:rsid w:val="00153441"/>
    <w:rsid w:val="00154C1F"/>
    <w:rsid w:val="0015591E"/>
    <w:rsid w:val="001631D1"/>
    <w:rsid w:val="00166A7C"/>
    <w:rsid w:val="00166DDB"/>
    <w:rsid w:val="00167B92"/>
    <w:rsid w:val="00170C68"/>
    <w:rsid w:val="001724D1"/>
    <w:rsid w:val="001726B2"/>
    <w:rsid w:val="001727EA"/>
    <w:rsid w:val="00176628"/>
    <w:rsid w:val="00176AB3"/>
    <w:rsid w:val="00181F63"/>
    <w:rsid w:val="001848E2"/>
    <w:rsid w:val="00187C9F"/>
    <w:rsid w:val="001917B8"/>
    <w:rsid w:val="00191871"/>
    <w:rsid w:val="001937A0"/>
    <w:rsid w:val="00194922"/>
    <w:rsid w:val="00195174"/>
    <w:rsid w:val="001A2693"/>
    <w:rsid w:val="001A35FD"/>
    <w:rsid w:val="001A46E8"/>
    <w:rsid w:val="001A53AE"/>
    <w:rsid w:val="001B2B65"/>
    <w:rsid w:val="001B3888"/>
    <w:rsid w:val="001B4E9A"/>
    <w:rsid w:val="001B5F4E"/>
    <w:rsid w:val="001B6111"/>
    <w:rsid w:val="001B74A2"/>
    <w:rsid w:val="001C0816"/>
    <w:rsid w:val="001C10FF"/>
    <w:rsid w:val="001C179F"/>
    <w:rsid w:val="001C29BA"/>
    <w:rsid w:val="001C3A0E"/>
    <w:rsid w:val="001C3C65"/>
    <w:rsid w:val="001C40DE"/>
    <w:rsid w:val="001C4994"/>
    <w:rsid w:val="001C6287"/>
    <w:rsid w:val="001C642A"/>
    <w:rsid w:val="001D0480"/>
    <w:rsid w:val="001D17BC"/>
    <w:rsid w:val="001D265C"/>
    <w:rsid w:val="001D4CC9"/>
    <w:rsid w:val="001E278F"/>
    <w:rsid w:val="001E381A"/>
    <w:rsid w:val="001E3BC8"/>
    <w:rsid w:val="001E4E24"/>
    <w:rsid w:val="001E5427"/>
    <w:rsid w:val="001E7D38"/>
    <w:rsid w:val="001F0C51"/>
    <w:rsid w:val="001F0CE8"/>
    <w:rsid w:val="001F0F43"/>
    <w:rsid w:val="001F1D33"/>
    <w:rsid w:val="001F394C"/>
    <w:rsid w:val="001F588B"/>
    <w:rsid w:val="001F6D61"/>
    <w:rsid w:val="00200794"/>
    <w:rsid w:val="002013B5"/>
    <w:rsid w:val="00202019"/>
    <w:rsid w:val="00202293"/>
    <w:rsid w:val="00204EA8"/>
    <w:rsid w:val="00204EFA"/>
    <w:rsid w:val="002058B2"/>
    <w:rsid w:val="0021288B"/>
    <w:rsid w:val="00213E16"/>
    <w:rsid w:val="00217399"/>
    <w:rsid w:val="00217F05"/>
    <w:rsid w:val="002202A8"/>
    <w:rsid w:val="00221AF8"/>
    <w:rsid w:val="00222AC9"/>
    <w:rsid w:val="00222F98"/>
    <w:rsid w:val="002270C6"/>
    <w:rsid w:val="00230E42"/>
    <w:rsid w:val="00231E40"/>
    <w:rsid w:val="002329FF"/>
    <w:rsid w:val="00232B7C"/>
    <w:rsid w:val="00232B95"/>
    <w:rsid w:val="00232CA0"/>
    <w:rsid w:val="00236BFF"/>
    <w:rsid w:val="00237B43"/>
    <w:rsid w:val="002414B5"/>
    <w:rsid w:val="00243041"/>
    <w:rsid w:val="002438CE"/>
    <w:rsid w:val="00243D20"/>
    <w:rsid w:val="002441FB"/>
    <w:rsid w:val="00244553"/>
    <w:rsid w:val="00244CC0"/>
    <w:rsid w:val="002464E2"/>
    <w:rsid w:val="00250578"/>
    <w:rsid w:val="002514D0"/>
    <w:rsid w:val="00253065"/>
    <w:rsid w:val="002545A6"/>
    <w:rsid w:val="00254F68"/>
    <w:rsid w:val="00254FE6"/>
    <w:rsid w:val="00255BB6"/>
    <w:rsid w:val="00256483"/>
    <w:rsid w:val="00257114"/>
    <w:rsid w:val="002573F3"/>
    <w:rsid w:val="0026155C"/>
    <w:rsid w:val="00263325"/>
    <w:rsid w:val="002660D4"/>
    <w:rsid w:val="002668C7"/>
    <w:rsid w:val="00270D1B"/>
    <w:rsid w:val="00271249"/>
    <w:rsid w:val="00271A22"/>
    <w:rsid w:val="00273301"/>
    <w:rsid w:val="0027398F"/>
    <w:rsid w:val="002744A9"/>
    <w:rsid w:val="00276D77"/>
    <w:rsid w:val="00276F2E"/>
    <w:rsid w:val="0027710B"/>
    <w:rsid w:val="00277D30"/>
    <w:rsid w:val="00283699"/>
    <w:rsid w:val="00283EAB"/>
    <w:rsid w:val="002848C4"/>
    <w:rsid w:val="00284A2D"/>
    <w:rsid w:val="0028725D"/>
    <w:rsid w:val="00290512"/>
    <w:rsid w:val="00290FFC"/>
    <w:rsid w:val="00291292"/>
    <w:rsid w:val="0029515D"/>
    <w:rsid w:val="0029577C"/>
    <w:rsid w:val="002B0171"/>
    <w:rsid w:val="002B0BC4"/>
    <w:rsid w:val="002B0EA4"/>
    <w:rsid w:val="002B14E4"/>
    <w:rsid w:val="002B1DE2"/>
    <w:rsid w:val="002B2DB9"/>
    <w:rsid w:val="002B305E"/>
    <w:rsid w:val="002B35C9"/>
    <w:rsid w:val="002B5C30"/>
    <w:rsid w:val="002B5C6C"/>
    <w:rsid w:val="002B67A1"/>
    <w:rsid w:val="002B7187"/>
    <w:rsid w:val="002B7391"/>
    <w:rsid w:val="002B7CA3"/>
    <w:rsid w:val="002D0C3E"/>
    <w:rsid w:val="002D4DDD"/>
    <w:rsid w:val="002E2091"/>
    <w:rsid w:val="002E7868"/>
    <w:rsid w:val="002E7C89"/>
    <w:rsid w:val="002F080A"/>
    <w:rsid w:val="002F0888"/>
    <w:rsid w:val="002F0DE9"/>
    <w:rsid w:val="0030456B"/>
    <w:rsid w:val="00306135"/>
    <w:rsid w:val="00307218"/>
    <w:rsid w:val="00310E4D"/>
    <w:rsid w:val="0031282C"/>
    <w:rsid w:val="00314235"/>
    <w:rsid w:val="003148CB"/>
    <w:rsid w:val="00316B9B"/>
    <w:rsid w:val="003179BA"/>
    <w:rsid w:val="00317EDE"/>
    <w:rsid w:val="00322F6B"/>
    <w:rsid w:val="00323367"/>
    <w:rsid w:val="00323947"/>
    <w:rsid w:val="00324486"/>
    <w:rsid w:val="00324C7F"/>
    <w:rsid w:val="00324EB7"/>
    <w:rsid w:val="00325796"/>
    <w:rsid w:val="00325C9A"/>
    <w:rsid w:val="00325DB7"/>
    <w:rsid w:val="003279BC"/>
    <w:rsid w:val="0033042D"/>
    <w:rsid w:val="00330A93"/>
    <w:rsid w:val="00337E44"/>
    <w:rsid w:val="003413B3"/>
    <w:rsid w:val="00345C87"/>
    <w:rsid w:val="00346A89"/>
    <w:rsid w:val="003472EC"/>
    <w:rsid w:val="00347C96"/>
    <w:rsid w:val="00350461"/>
    <w:rsid w:val="00354059"/>
    <w:rsid w:val="003572E8"/>
    <w:rsid w:val="003611AE"/>
    <w:rsid w:val="003624E5"/>
    <w:rsid w:val="00362E85"/>
    <w:rsid w:val="00363B14"/>
    <w:rsid w:val="00365DF0"/>
    <w:rsid w:val="00366466"/>
    <w:rsid w:val="00366994"/>
    <w:rsid w:val="00370873"/>
    <w:rsid w:val="00371CF3"/>
    <w:rsid w:val="00372C51"/>
    <w:rsid w:val="00374076"/>
    <w:rsid w:val="00374E4D"/>
    <w:rsid w:val="0037594C"/>
    <w:rsid w:val="00376C80"/>
    <w:rsid w:val="00377A6D"/>
    <w:rsid w:val="00382727"/>
    <w:rsid w:val="00383CB8"/>
    <w:rsid w:val="003844C7"/>
    <w:rsid w:val="00387579"/>
    <w:rsid w:val="003915A3"/>
    <w:rsid w:val="00397261"/>
    <w:rsid w:val="00397381"/>
    <w:rsid w:val="003A087C"/>
    <w:rsid w:val="003A1250"/>
    <w:rsid w:val="003A39AF"/>
    <w:rsid w:val="003A4E65"/>
    <w:rsid w:val="003A56A6"/>
    <w:rsid w:val="003A5A3F"/>
    <w:rsid w:val="003A69D4"/>
    <w:rsid w:val="003A6B4A"/>
    <w:rsid w:val="003B15E2"/>
    <w:rsid w:val="003B5060"/>
    <w:rsid w:val="003B5140"/>
    <w:rsid w:val="003B7285"/>
    <w:rsid w:val="003C02E5"/>
    <w:rsid w:val="003C2EE8"/>
    <w:rsid w:val="003C4A70"/>
    <w:rsid w:val="003C67AA"/>
    <w:rsid w:val="003C6A7C"/>
    <w:rsid w:val="003C78C7"/>
    <w:rsid w:val="003D18CA"/>
    <w:rsid w:val="003D2BFC"/>
    <w:rsid w:val="003D2D67"/>
    <w:rsid w:val="003D5547"/>
    <w:rsid w:val="003D5689"/>
    <w:rsid w:val="003D6728"/>
    <w:rsid w:val="003D70BB"/>
    <w:rsid w:val="003E43CC"/>
    <w:rsid w:val="003E46A2"/>
    <w:rsid w:val="003E5707"/>
    <w:rsid w:val="003E5B20"/>
    <w:rsid w:val="003E6358"/>
    <w:rsid w:val="003E735A"/>
    <w:rsid w:val="003F4373"/>
    <w:rsid w:val="003F4376"/>
    <w:rsid w:val="003F43DB"/>
    <w:rsid w:val="003F6335"/>
    <w:rsid w:val="004008CD"/>
    <w:rsid w:val="00401B95"/>
    <w:rsid w:val="00406ECF"/>
    <w:rsid w:val="00411829"/>
    <w:rsid w:val="00411DA2"/>
    <w:rsid w:val="00412EB0"/>
    <w:rsid w:val="004136C1"/>
    <w:rsid w:val="00414E2E"/>
    <w:rsid w:val="004152F1"/>
    <w:rsid w:val="00416064"/>
    <w:rsid w:val="00416A13"/>
    <w:rsid w:val="00416B27"/>
    <w:rsid w:val="00420797"/>
    <w:rsid w:val="00420DE0"/>
    <w:rsid w:val="004213F9"/>
    <w:rsid w:val="004218DF"/>
    <w:rsid w:val="00421CA9"/>
    <w:rsid w:val="00423DA5"/>
    <w:rsid w:val="0042405B"/>
    <w:rsid w:val="00426DEC"/>
    <w:rsid w:val="00427AF3"/>
    <w:rsid w:val="00430A3C"/>
    <w:rsid w:val="00430E76"/>
    <w:rsid w:val="00431397"/>
    <w:rsid w:val="00434CAA"/>
    <w:rsid w:val="004353B9"/>
    <w:rsid w:val="00435F29"/>
    <w:rsid w:val="0044000D"/>
    <w:rsid w:val="00441E20"/>
    <w:rsid w:val="0044281B"/>
    <w:rsid w:val="00442E5C"/>
    <w:rsid w:val="0044606A"/>
    <w:rsid w:val="004510B9"/>
    <w:rsid w:val="004517B2"/>
    <w:rsid w:val="00451DD2"/>
    <w:rsid w:val="0045264F"/>
    <w:rsid w:val="00452E75"/>
    <w:rsid w:val="00453689"/>
    <w:rsid w:val="004565B9"/>
    <w:rsid w:val="00457752"/>
    <w:rsid w:val="00457D5B"/>
    <w:rsid w:val="0046038A"/>
    <w:rsid w:val="00462124"/>
    <w:rsid w:val="004623C5"/>
    <w:rsid w:val="00464B33"/>
    <w:rsid w:val="004668F8"/>
    <w:rsid w:val="00466ED1"/>
    <w:rsid w:val="004703FA"/>
    <w:rsid w:val="00470D5F"/>
    <w:rsid w:val="004759DA"/>
    <w:rsid w:val="00475CC5"/>
    <w:rsid w:val="00475EA2"/>
    <w:rsid w:val="00476259"/>
    <w:rsid w:val="00480908"/>
    <w:rsid w:val="00480D07"/>
    <w:rsid w:val="004811B6"/>
    <w:rsid w:val="00485175"/>
    <w:rsid w:val="00486035"/>
    <w:rsid w:val="00486892"/>
    <w:rsid w:val="004875A6"/>
    <w:rsid w:val="00487CCB"/>
    <w:rsid w:val="00490C3D"/>
    <w:rsid w:val="00493EAB"/>
    <w:rsid w:val="00497A9E"/>
    <w:rsid w:val="004A1262"/>
    <w:rsid w:val="004A2E71"/>
    <w:rsid w:val="004A44AB"/>
    <w:rsid w:val="004A4CF0"/>
    <w:rsid w:val="004A5E92"/>
    <w:rsid w:val="004A680C"/>
    <w:rsid w:val="004A6C31"/>
    <w:rsid w:val="004A7F04"/>
    <w:rsid w:val="004B19E5"/>
    <w:rsid w:val="004B2DF8"/>
    <w:rsid w:val="004B3EED"/>
    <w:rsid w:val="004B60D6"/>
    <w:rsid w:val="004B7395"/>
    <w:rsid w:val="004B7CDB"/>
    <w:rsid w:val="004C041D"/>
    <w:rsid w:val="004C070F"/>
    <w:rsid w:val="004C1020"/>
    <w:rsid w:val="004C2033"/>
    <w:rsid w:val="004C294D"/>
    <w:rsid w:val="004C376A"/>
    <w:rsid w:val="004C404B"/>
    <w:rsid w:val="004C4482"/>
    <w:rsid w:val="004C69A7"/>
    <w:rsid w:val="004C6CA8"/>
    <w:rsid w:val="004C7254"/>
    <w:rsid w:val="004D1A13"/>
    <w:rsid w:val="004D2512"/>
    <w:rsid w:val="004D5ABF"/>
    <w:rsid w:val="004D6569"/>
    <w:rsid w:val="004E1981"/>
    <w:rsid w:val="004E1A03"/>
    <w:rsid w:val="004E1F5B"/>
    <w:rsid w:val="004E325F"/>
    <w:rsid w:val="004E5AEB"/>
    <w:rsid w:val="004E5C7B"/>
    <w:rsid w:val="004E5D4D"/>
    <w:rsid w:val="004E655F"/>
    <w:rsid w:val="004E6B95"/>
    <w:rsid w:val="004F2074"/>
    <w:rsid w:val="004F208D"/>
    <w:rsid w:val="004F2D55"/>
    <w:rsid w:val="004F4151"/>
    <w:rsid w:val="004F4D5E"/>
    <w:rsid w:val="00500639"/>
    <w:rsid w:val="0050424B"/>
    <w:rsid w:val="00504321"/>
    <w:rsid w:val="005051F0"/>
    <w:rsid w:val="005064A9"/>
    <w:rsid w:val="00507D31"/>
    <w:rsid w:val="005109C4"/>
    <w:rsid w:val="00510D28"/>
    <w:rsid w:val="005125FA"/>
    <w:rsid w:val="005216E4"/>
    <w:rsid w:val="00522836"/>
    <w:rsid w:val="00522B62"/>
    <w:rsid w:val="00527C09"/>
    <w:rsid w:val="00530AEB"/>
    <w:rsid w:val="00530B98"/>
    <w:rsid w:val="00531B34"/>
    <w:rsid w:val="00535B05"/>
    <w:rsid w:val="00536CD4"/>
    <w:rsid w:val="005413ED"/>
    <w:rsid w:val="00541A1D"/>
    <w:rsid w:val="00541A52"/>
    <w:rsid w:val="00542A01"/>
    <w:rsid w:val="00542E1D"/>
    <w:rsid w:val="0054363C"/>
    <w:rsid w:val="005440EB"/>
    <w:rsid w:val="0054481A"/>
    <w:rsid w:val="00547090"/>
    <w:rsid w:val="00550272"/>
    <w:rsid w:val="005537FC"/>
    <w:rsid w:val="005550F5"/>
    <w:rsid w:val="005575D2"/>
    <w:rsid w:val="005613D0"/>
    <w:rsid w:val="005629F3"/>
    <w:rsid w:val="005653C3"/>
    <w:rsid w:val="00565A53"/>
    <w:rsid w:val="00567BE3"/>
    <w:rsid w:val="005705EC"/>
    <w:rsid w:val="005710DE"/>
    <w:rsid w:val="00571E2B"/>
    <w:rsid w:val="00572610"/>
    <w:rsid w:val="005762DD"/>
    <w:rsid w:val="00576DB2"/>
    <w:rsid w:val="00580072"/>
    <w:rsid w:val="00580C66"/>
    <w:rsid w:val="00581039"/>
    <w:rsid w:val="00581B54"/>
    <w:rsid w:val="00583A27"/>
    <w:rsid w:val="005844AD"/>
    <w:rsid w:val="00585BCD"/>
    <w:rsid w:val="00586CE8"/>
    <w:rsid w:val="00587711"/>
    <w:rsid w:val="005910E2"/>
    <w:rsid w:val="005A2CA9"/>
    <w:rsid w:val="005A541D"/>
    <w:rsid w:val="005A5C1E"/>
    <w:rsid w:val="005A6348"/>
    <w:rsid w:val="005B07FA"/>
    <w:rsid w:val="005B087F"/>
    <w:rsid w:val="005B1364"/>
    <w:rsid w:val="005B2C59"/>
    <w:rsid w:val="005B3427"/>
    <w:rsid w:val="005B4143"/>
    <w:rsid w:val="005B55B5"/>
    <w:rsid w:val="005B5F9D"/>
    <w:rsid w:val="005B6B55"/>
    <w:rsid w:val="005C0B4E"/>
    <w:rsid w:val="005C11B3"/>
    <w:rsid w:val="005C2B59"/>
    <w:rsid w:val="005C2ED1"/>
    <w:rsid w:val="005C5B98"/>
    <w:rsid w:val="005C73D5"/>
    <w:rsid w:val="005D1DF3"/>
    <w:rsid w:val="005D2042"/>
    <w:rsid w:val="005D5411"/>
    <w:rsid w:val="005D5B68"/>
    <w:rsid w:val="005E07B2"/>
    <w:rsid w:val="005E29D2"/>
    <w:rsid w:val="005E4097"/>
    <w:rsid w:val="005E4BE0"/>
    <w:rsid w:val="005E6CCE"/>
    <w:rsid w:val="005F1026"/>
    <w:rsid w:val="005F2766"/>
    <w:rsid w:val="005F43DE"/>
    <w:rsid w:val="005F4457"/>
    <w:rsid w:val="005F6B14"/>
    <w:rsid w:val="005F772C"/>
    <w:rsid w:val="005F7CD2"/>
    <w:rsid w:val="005F7D39"/>
    <w:rsid w:val="006045CB"/>
    <w:rsid w:val="00605B13"/>
    <w:rsid w:val="00606C13"/>
    <w:rsid w:val="0061032C"/>
    <w:rsid w:val="00611AB7"/>
    <w:rsid w:val="006151DD"/>
    <w:rsid w:val="00616B64"/>
    <w:rsid w:val="0061742A"/>
    <w:rsid w:val="00617E4F"/>
    <w:rsid w:val="00620D95"/>
    <w:rsid w:val="006214AB"/>
    <w:rsid w:val="0062255E"/>
    <w:rsid w:val="006226FC"/>
    <w:rsid w:val="006233AC"/>
    <w:rsid w:val="00624337"/>
    <w:rsid w:val="00624C52"/>
    <w:rsid w:val="0062612C"/>
    <w:rsid w:val="00627593"/>
    <w:rsid w:val="006279BD"/>
    <w:rsid w:val="00630D3D"/>
    <w:rsid w:val="0063199F"/>
    <w:rsid w:val="00631E7F"/>
    <w:rsid w:val="006347ED"/>
    <w:rsid w:val="006378E0"/>
    <w:rsid w:val="00637F6D"/>
    <w:rsid w:val="0064097D"/>
    <w:rsid w:val="00650FB2"/>
    <w:rsid w:val="0065217B"/>
    <w:rsid w:val="00652470"/>
    <w:rsid w:val="00653C10"/>
    <w:rsid w:val="00656E12"/>
    <w:rsid w:val="0065734E"/>
    <w:rsid w:val="00661673"/>
    <w:rsid w:val="006619A0"/>
    <w:rsid w:val="0066263D"/>
    <w:rsid w:val="006660B5"/>
    <w:rsid w:val="00670878"/>
    <w:rsid w:val="00672D6B"/>
    <w:rsid w:val="006735E2"/>
    <w:rsid w:val="006735F4"/>
    <w:rsid w:val="00673A99"/>
    <w:rsid w:val="00674299"/>
    <w:rsid w:val="00674EA5"/>
    <w:rsid w:val="00676651"/>
    <w:rsid w:val="00676888"/>
    <w:rsid w:val="00676B42"/>
    <w:rsid w:val="006778F0"/>
    <w:rsid w:val="00680B7A"/>
    <w:rsid w:val="006839CF"/>
    <w:rsid w:val="00683A68"/>
    <w:rsid w:val="00687F8A"/>
    <w:rsid w:val="0069017A"/>
    <w:rsid w:val="006A076F"/>
    <w:rsid w:val="006A0F82"/>
    <w:rsid w:val="006A1154"/>
    <w:rsid w:val="006A1257"/>
    <w:rsid w:val="006A45E6"/>
    <w:rsid w:val="006A5DAB"/>
    <w:rsid w:val="006A5F48"/>
    <w:rsid w:val="006A6099"/>
    <w:rsid w:val="006A7A1E"/>
    <w:rsid w:val="006B1211"/>
    <w:rsid w:val="006B27A8"/>
    <w:rsid w:val="006B4DE0"/>
    <w:rsid w:val="006B519C"/>
    <w:rsid w:val="006B5CA6"/>
    <w:rsid w:val="006B5D1D"/>
    <w:rsid w:val="006B7266"/>
    <w:rsid w:val="006C060E"/>
    <w:rsid w:val="006C2D2C"/>
    <w:rsid w:val="006C327D"/>
    <w:rsid w:val="006C35DE"/>
    <w:rsid w:val="006C3B6F"/>
    <w:rsid w:val="006C4324"/>
    <w:rsid w:val="006C4D1A"/>
    <w:rsid w:val="006C5928"/>
    <w:rsid w:val="006C5C5E"/>
    <w:rsid w:val="006C6033"/>
    <w:rsid w:val="006D10A9"/>
    <w:rsid w:val="006D1BDA"/>
    <w:rsid w:val="006D4C6E"/>
    <w:rsid w:val="006D4CD0"/>
    <w:rsid w:val="006D6AEA"/>
    <w:rsid w:val="006D75D5"/>
    <w:rsid w:val="006D79DC"/>
    <w:rsid w:val="006E0074"/>
    <w:rsid w:val="006E0EBA"/>
    <w:rsid w:val="006E1543"/>
    <w:rsid w:val="006E1BFC"/>
    <w:rsid w:val="006E22A8"/>
    <w:rsid w:val="006E56BC"/>
    <w:rsid w:val="006E5AE3"/>
    <w:rsid w:val="006E5D40"/>
    <w:rsid w:val="006E6166"/>
    <w:rsid w:val="006F00CE"/>
    <w:rsid w:val="006F2CA7"/>
    <w:rsid w:val="006F2D38"/>
    <w:rsid w:val="006F7AEB"/>
    <w:rsid w:val="00701175"/>
    <w:rsid w:val="00701503"/>
    <w:rsid w:val="00701E66"/>
    <w:rsid w:val="007028BE"/>
    <w:rsid w:val="007029DE"/>
    <w:rsid w:val="00703EDF"/>
    <w:rsid w:val="007046EA"/>
    <w:rsid w:val="007049EC"/>
    <w:rsid w:val="00704A30"/>
    <w:rsid w:val="00705A9A"/>
    <w:rsid w:val="0070696A"/>
    <w:rsid w:val="0070707B"/>
    <w:rsid w:val="007073CA"/>
    <w:rsid w:val="00711464"/>
    <w:rsid w:val="0071569F"/>
    <w:rsid w:val="007156EC"/>
    <w:rsid w:val="00717AE9"/>
    <w:rsid w:val="00720ED7"/>
    <w:rsid w:val="007213C7"/>
    <w:rsid w:val="007221D8"/>
    <w:rsid w:val="00722D44"/>
    <w:rsid w:val="00723BB0"/>
    <w:rsid w:val="00724658"/>
    <w:rsid w:val="007253E1"/>
    <w:rsid w:val="00726237"/>
    <w:rsid w:val="00726BFA"/>
    <w:rsid w:val="007334CB"/>
    <w:rsid w:val="007336D0"/>
    <w:rsid w:val="00736D69"/>
    <w:rsid w:val="00737133"/>
    <w:rsid w:val="00740328"/>
    <w:rsid w:val="00743EC3"/>
    <w:rsid w:val="00745612"/>
    <w:rsid w:val="00746696"/>
    <w:rsid w:val="00751234"/>
    <w:rsid w:val="007545DB"/>
    <w:rsid w:val="00754653"/>
    <w:rsid w:val="00755641"/>
    <w:rsid w:val="007559A6"/>
    <w:rsid w:val="00757F6A"/>
    <w:rsid w:val="00761E07"/>
    <w:rsid w:val="007620B0"/>
    <w:rsid w:val="00764959"/>
    <w:rsid w:val="00764AE0"/>
    <w:rsid w:val="00764C4F"/>
    <w:rsid w:val="00764CCD"/>
    <w:rsid w:val="00764FC6"/>
    <w:rsid w:val="00765A50"/>
    <w:rsid w:val="007678FB"/>
    <w:rsid w:val="00770963"/>
    <w:rsid w:val="00772A2A"/>
    <w:rsid w:val="00774B52"/>
    <w:rsid w:val="00775590"/>
    <w:rsid w:val="0077706A"/>
    <w:rsid w:val="0077790F"/>
    <w:rsid w:val="00780D8C"/>
    <w:rsid w:val="00782DA8"/>
    <w:rsid w:val="007843AB"/>
    <w:rsid w:val="00785584"/>
    <w:rsid w:val="0078629E"/>
    <w:rsid w:val="00787441"/>
    <w:rsid w:val="0078773D"/>
    <w:rsid w:val="00795232"/>
    <w:rsid w:val="00795809"/>
    <w:rsid w:val="007A0312"/>
    <w:rsid w:val="007A73CD"/>
    <w:rsid w:val="007A7D34"/>
    <w:rsid w:val="007B0F3D"/>
    <w:rsid w:val="007B2583"/>
    <w:rsid w:val="007B2E2D"/>
    <w:rsid w:val="007B2F24"/>
    <w:rsid w:val="007B33F8"/>
    <w:rsid w:val="007B3681"/>
    <w:rsid w:val="007B4621"/>
    <w:rsid w:val="007B52B3"/>
    <w:rsid w:val="007B6524"/>
    <w:rsid w:val="007C0398"/>
    <w:rsid w:val="007C4029"/>
    <w:rsid w:val="007C4855"/>
    <w:rsid w:val="007C5547"/>
    <w:rsid w:val="007C67AF"/>
    <w:rsid w:val="007D36A4"/>
    <w:rsid w:val="007D67AE"/>
    <w:rsid w:val="007D7A80"/>
    <w:rsid w:val="007E08C4"/>
    <w:rsid w:val="007E10B8"/>
    <w:rsid w:val="007E5C3E"/>
    <w:rsid w:val="007E7A08"/>
    <w:rsid w:val="007F0C59"/>
    <w:rsid w:val="007F253A"/>
    <w:rsid w:val="007F258F"/>
    <w:rsid w:val="007F6D2A"/>
    <w:rsid w:val="007F6E81"/>
    <w:rsid w:val="007F7B43"/>
    <w:rsid w:val="0080190B"/>
    <w:rsid w:val="00801F32"/>
    <w:rsid w:val="00803347"/>
    <w:rsid w:val="00803EED"/>
    <w:rsid w:val="00804C53"/>
    <w:rsid w:val="00805692"/>
    <w:rsid w:val="00806C14"/>
    <w:rsid w:val="00807F73"/>
    <w:rsid w:val="00820AEB"/>
    <w:rsid w:val="00820D01"/>
    <w:rsid w:val="008228D6"/>
    <w:rsid w:val="00823A3A"/>
    <w:rsid w:val="008304E5"/>
    <w:rsid w:val="00830DDF"/>
    <w:rsid w:val="00831ABA"/>
    <w:rsid w:val="00832B10"/>
    <w:rsid w:val="008335E2"/>
    <w:rsid w:val="00833C6A"/>
    <w:rsid w:val="0083436E"/>
    <w:rsid w:val="00836A43"/>
    <w:rsid w:val="00836AFB"/>
    <w:rsid w:val="00841EEF"/>
    <w:rsid w:val="0084244C"/>
    <w:rsid w:val="0084518D"/>
    <w:rsid w:val="00845A40"/>
    <w:rsid w:val="00845BE8"/>
    <w:rsid w:val="00850B6C"/>
    <w:rsid w:val="00852AF6"/>
    <w:rsid w:val="00852B2C"/>
    <w:rsid w:val="0085358D"/>
    <w:rsid w:val="00854208"/>
    <w:rsid w:val="00855DA9"/>
    <w:rsid w:val="008573FC"/>
    <w:rsid w:val="00857981"/>
    <w:rsid w:val="00857C2A"/>
    <w:rsid w:val="00857C36"/>
    <w:rsid w:val="00857D6E"/>
    <w:rsid w:val="0086252A"/>
    <w:rsid w:val="00863E53"/>
    <w:rsid w:val="00863F84"/>
    <w:rsid w:val="008647B9"/>
    <w:rsid w:val="00864802"/>
    <w:rsid w:val="00866D13"/>
    <w:rsid w:val="00871E5A"/>
    <w:rsid w:val="00872CF0"/>
    <w:rsid w:val="008746D8"/>
    <w:rsid w:val="00876628"/>
    <w:rsid w:val="00877C22"/>
    <w:rsid w:val="00882A6D"/>
    <w:rsid w:val="00883798"/>
    <w:rsid w:val="00885A71"/>
    <w:rsid w:val="008911B3"/>
    <w:rsid w:val="00891DC8"/>
    <w:rsid w:val="00892484"/>
    <w:rsid w:val="0089369C"/>
    <w:rsid w:val="0089508B"/>
    <w:rsid w:val="0089529B"/>
    <w:rsid w:val="0089532D"/>
    <w:rsid w:val="00895B24"/>
    <w:rsid w:val="008962BB"/>
    <w:rsid w:val="00896EF3"/>
    <w:rsid w:val="0089705C"/>
    <w:rsid w:val="008979AF"/>
    <w:rsid w:val="00897F30"/>
    <w:rsid w:val="008A0471"/>
    <w:rsid w:val="008A06D2"/>
    <w:rsid w:val="008A3B72"/>
    <w:rsid w:val="008A3FA6"/>
    <w:rsid w:val="008A5C8C"/>
    <w:rsid w:val="008B1237"/>
    <w:rsid w:val="008B2104"/>
    <w:rsid w:val="008B2664"/>
    <w:rsid w:val="008B2BF5"/>
    <w:rsid w:val="008B2E5B"/>
    <w:rsid w:val="008B47EE"/>
    <w:rsid w:val="008B5284"/>
    <w:rsid w:val="008B5AAE"/>
    <w:rsid w:val="008B6130"/>
    <w:rsid w:val="008B6B42"/>
    <w:rsid w:val="008C1CA4"/>
    <w:rsid w:val="008C32F5"/>
    <w:rsid w:val="008C4413"/>
    <w:rsid w:val="008C4FF0"/>
    <w:rsid w:val="008C570B"/>
    <w:rsid w:val="008C5CC1"/>
    <w:rsid w:val="008C655D"/>
    <w:rsid w:val="008D001A"/>
    <w:rsid w:val="008D1161"/>
    <w:rsid w:val="008D2A01"/>
    <w:rsid w:val="008D3DDF"/>
    <w:rsid w:val="008E18C3"/>
    <w:rsid w:val="008E1A20"/>
    <w:rsid w:val="008E37E0"/>
    <w:rsid w:val="008E75D6"/>
    <w:rsid w:val="008E761E"/>
    <w:rsid w:val="008F0F10"/>
    <w:rsid w:val="008F3BA4"/>
    <w:rsid w:val="008F4682"/>
    <w:rsid w:val="008F4A88"/>
    <w:rsid w:val="008F4C5A"/>
    <w:rsid w:val="008F7411"/>
    <w:rsid w:val="00902E34"/>
    <w:rsid w:val="0090309C"/>
    <w:rsid w:val="0090589A"/>
    <w:rsid w:val="00907913"/>
    <w:rsid w:val="00907FBD"/>
    <w:rsid w:val="00911B55"/>
    <w:rsid w:val="00912FB6"/>
    <w:rsid w:val="0091301E"/>
    <w:rsid w:val="00913E30"/>
    <w:rsid w:val="009146FC"/>
    <w:rsid w:val="009150A1"/>
    <w:rsid w:val="009167D4"/>
    <w:rsid w:val="00917161"/>
    <w:rsid w:val="00917987"/>
    <w:rsid w:val="00917FF0"/>
    <w:rsid w:val="00920A9C"/>
    <w:rsid w:val="0092209A"/>
    <w:rsid w:val="00923D3F"/>
    <w:rsid w:val="009248CC"/>
    <w:rsid w:val="009249D4"/>
    <w:rsid w:val="0092501D"/>
    <w:rsid w:val="00926333"/>
    <w:rsid w:val="00926922"/>
    <w:rsid w:val="0093275A"/>
    <w:rsid w:val="00933245"/>
    <w:rsid w:val="00936F5A"/>
    <w:rsid w:val="0093780B"/>
    <w:rsid w:val="00941CAD"/>
    <w:rsid w:val="009470F9"/>
    <w:rsid w:val="009473FC"/>
    <w:rsid w:val="00951443"/>
    <w:rsid w:val="00954318"/>
    <w:rsid w:val="00954AD1"/>
    <w:rsid w:val="00955497"/>
    <w:rsid w:val="00955F6C"/>
    <w:rsid w:val="00957061"/>
    <w:rsid w:val="009604AD"/>
    <w:rsid w:val="00964674"/>
    <w:rsid w:val="00964C06"/>
    <w:rsid w:val="00966A65"/>
    <w:rsid w:val="009715A2"/>
    <w:rsid w:val="00971945"/>
    <w:rsid w:val="009744C2"/>
    <w:rsid w:val="00975ADB"/>
    <w:rsid w:val="00980A5F"/>
    <w:rsid w:val="00981B66"/>
    <w:rsid w:val="00983487"/>
    <w:rsid w:val="00984301"/>
    <w:rsid w:val="00990297"/>
    <w:rsid w:val="00990669"/>
    <w:rsid w:val="009913F3"/>
    <w:rsid w:val="009937B7"/>
    <w:rsid w:val="00993D93"/>
    <w:rsid w:val="009946E0"/>
    <w:rsid w:val="00995CA2"/>
    <w:rsid w:val="00997A0C"/>
    <w:rsid w:val="00997C0C"/>
    <w:rsid w:val="009A0C3C"/>
    <w:rsid w:val="009A34D5"/>
    <w:rsid w:val="009A389F"/>
    <w:rsid w:val="009A6B9A"/>
    <w:rsid w:val="009A7096"/>
    <w:rsid w:val="009B00E2"/>
    <w:rsid w:val="009B1302"/>
    <w:rsid w:val="009B1395"/>
    <w:rsid w:val="009B1645"/>
    <w:rsid w:val="009B3629"/>
    <w:rsid w:val="009B4DBE"/>
    <w:rsid w:val="009B5223"/>
    <w:rsid w:val="009B68B1"/>
    <w:rsid w:val="009B790E"/>
    <w:rsid w:val="009B7B7B"/>
    <w:rsid w:val="009C082A"/>
    <w:rsid w:val="009C16CE"/>
    <w:rsid w:val="009C288E"/>
    <w:rsid w:val="009C50D2"/>
    <w:rsid w:val="009C5B0F"/>
    <w:rsid w:val="009C778E"/>
    <w:rsid w:val="009C7EFE"/>
    <w:rsid w:val="009D0234"/>
    <w:rsid w:val="009D12EF"/>
    <w:rsid w:val="009D3812"/>
    <w:rsid w:val="009D3FF5"/>
    <w:rsid w:val="009D484C"/>
    <w:rsid w:val="009D7852"/>
    <w:rsid w:val="009E0BEB"/>
    <w:rsid w:val="009E10ED"/>
    <w:rsid w:val="009E1A47"/>
    <w:rsid w:val="009E23CC"/>
    <w:rsid w:val="009E4176"/>
    <w:rsid w:val="009E5363"/>
    <w:rsid w:val="009E77C3"/>
    <w:rsid w:val="009F2262"/>
    <w:rsid w:val="009F2AAE"/>
    <w:rsid w:val="009F345B"/>
    <w:rsid w:val="009F5EE3"/>
    <w:rsid w:val="009F7EAE"/>
    <w:rsid w:val="00A0395F"/>
    <w:rsid w:val="00A070D5"/>
    <w:rsid w:val="00A0733B"/>
    <w:rsid w:val="00A07660"/>
    <w:rsid w:val="00A07833"/>
    <w:rsid w:val="00A10655"/>
    <w:rsid w:val="00A10DBD"/>
    <w:rsid w:val="00A12312"/>
    <w:rsid w:val="00A148F7"/>
    <w:rsid w:val="00A14E1B"/>
    <w:rsid w:val="00A155B7"/>
    <w:rsid w:val="00A15B48"/>
    <w:rsid w:val="00A16374"/>
    <w:rsid w:val="00A17AF8"/>
    <w:rsid w:val="00A205C3"/>
    <w:rsid w:val="00A2094B"/>
    <w:rsid w:val="00A21323"/>
    <w:rsid w:val="00A22C39"/>
    <w:rsid w:val="00A23AD6"/>
    <w:rsid w:val="00A24AF4"/>
    <w:rsid w:val="00A26B34"/>
    <w:rsid w:val="00A304BF"/>
    <w:rsid w:val="00A308A6"/>
    <w:rsid w:val="00A30ACA"/>
    <w:rsid w:val="00A322C8"/>
    <w:rsid w:val="00A3286D"/>
    <w:rsid w:val="00A331C4"/>
    <w:rsid w:val="00A347DF"/>
    <w:rsid w:val="00A34B7F"/>
    <w:rsid w:val="00A35483"/>
    <w:rsid w:val="00A367DA"/>
    <w:rsid w:val="00A36D90"/>
    <w:rsid w:val="00A4148D"/>
    <w:rsid w:val="00A414D0"/>
    <w:rsid w:val="00A41520"/>
    <w:rsid w:val="00A42426"/>
    <w:rsid w:val="00A430C8"/>
    <w:rsid w:val="00A443F8"/>
    <w:rsid w:val="00A463FE"/>
    <w:rsid w:val="00A47127"/>
    <w:rsid w:val="00A471B8"/>
    <w:rsid w:val="00A51860"/>
    <w:rsid w:val="00A52237"/>
    <w:rsid w:val="00A530F9"/>
    <w:rsid w:val="00A53E18"/>
    <w:rsid w:val="00A559B2"/>
    <w:rsid w:val="00A55F84"/>
    <w:rsid w:val="00A57571"/>
    <w:rsid w:val="00A60FA4"/>
    <w:rsid w:val="00A61865"/>
    <w:rsid w:val="00A62706"/>
    <w:rsid w:val="00A63F75"/>
    <w:rsid w:val="00A65C8E"/>
    <w:rsid w:val="00A67CC9"/>
    <w:rsid w:val="00A744D7"/>
    <w:rsid w:val="00A74F28"/>
    <w:rsid w:val="00A75310"/>
    <w:rsid w:val="00A7560E"/>
    <w:rsid w:val="00A76506"/>
    <w:rsid w:val="00A8052F"/>
    <w:rsid w:val="00A81DB2"/>
    <w:rsid w:val="00A81DFE"/>
    <w:rsid w:val="00A832B2"/>
    <w:rsid w:val="00A8352F"/>
    <w:rsid w:val="00A853EE"/>
    <w:rsid w:val="00A86081"/>
    <w:rsid w:val="00A87B21"/>
    <w:rsid w:val="00A9004B"/>
    <w:rsid w:val="00A9035B"/>
    <w:rsid w:val="00A91D10"/>
    <w:rsid w:val="00A91F5A"/>
    <w:rsid w:val="00A93B5C"/>
    <w:rsid w:val="00A946C8"/>
    <w:rsid w:val="00A951A3"/>
    <w:rsid w:val="00A96822"/>
    <w:rsid w:val="00A96C32"/>
    <w:rsid w:val="00A96DDB"/>
    <w:rsid w:val="00A976CB"/>
    <w:rsid w:val="00AA16F6"/>
    <w:rsid w:val="00AA2C52"/>
    <w:rsid w:val="00AA4586"/>
    <w:rsid w:val="00AA54DF"/>
    <w:rsid w:val="00AA71D3"/>
    <w:rsid w:val="00AB1061"/>
    <w:rsid w:val="00AB12AF"/>
    <w:rsid w:val="00AB2BD0"/>
    <w:rsid w:val="00AB3716"/>
    <w:rsid w:val="00AB3778"/>
    <w:rsid w:val="00AB5FE0"/>
    <w:rsid w:val="00AB6F59"/>
    <w:rsid w:val="00AB74B3"/>
    <w:rsid w:val="00AB750D"/>
    <w:rsid w:val="00AB77F9"/>
    <w:rsid w:val="00AC01FA"/>
    <w:rsid w:val="00AC058D"/>
    <w:rsid w:val="00AC5C40"/>
    <w:rsid w:val="00AC63C9"/>
    <w:rsid w:val="00AC78B2"/>
    <w:rsid w:val="00AD0CF2"/>
    <w:rsid w:val="00AD0F50"/>
    <w:rsid w:val="00AD13AD"/>
    <w:rsid w:val="00AD24D1"/>
    <w:rsid w:val="00AD2AC5"/>
    <w:rsid w:val="00AD6711"/>
    <w:rsid w:val="00AD67A7"/>
    <w:rsid w:val="00AE0F0D"/>
    <w:rsid w:val="00AE0F27"/>
    <w:rsid w:val="00AE110F"/>
    <w:rsid w:val="00AE1ABD"/>
    <w:rsid w:val="00AE2472"/>
    <w:rsid w:val="00AE39FF"/>
    <w:rsid w:val="00AE3A93"/>
    <w:rsid w:val="00AE3B6E"/>
    <w:rsid w:val="00AE4D68"/>
    <w:rsid w:val="00AE601A"/>
    <w:rsid w:val="00AE684B"/>
    <w:rsid w:val="00AE6BCD"/>
    <w:rsid w:val="00AE737A"/>
    <w:rsid w:val="00AF02CE"/>
    <w:rsid w:val="00AF1E88"/>
    <w:rsid w:val="00AF577D"/>
    <w:rsid w:val="00AF5AE0"/>
    <w:rsid w:val="00B011AA"/>
    <w:rsid w:val="00B03235"/>
    <w:rsid w:val="00B0348F"/>
    <w:rsid w:val="00B05C0F"/>
    <w:rsid w:val="00B05E28"/>
    <w:rsid w:val="00B06D6C"/>
    <w:rsid w:val="00B07EAD"/>
    <w:rsid w:val="00B14D37"/>
    <w:rsid w:val="00B1556F"/>
    <w:rsid w:val="00B1723F"/>
    <w:rsid w:val="00B17544"/>
    <w:rsid w:val="00B20FDB"/>
    <w:rsid w:val="00B21FE4"/>
    <w:rsid w:val="00B22053"/>
    <w:rsid w:val="00B2283E"/>
    <w:rsid w:val="00B250AF"/>
    <w:rsid w:val="00B267BA"/>
    <w:rsid w:val="00B27A27"/>
    <w:rsid w:val="00B31900"/>
    <w:rsid w:val="00B31EDD"/>
    <w:rsid w:val="00B33832"/>
    <w:rsid w:val="00B401C5"/>
    <w:rsid w:val="00B4059C"/>
    <w:rsid w:val="00B42D6F"/>
    <w:rsid w:val="00B438FB"/>
    <w:rsid w:val="00B442E2"/>
    <w:rsid w:val="00B45D36"/>
    <w:rsid w:val="00B4651D"/>
    <w:rsid w:val="00B53E56"/>
    <w:rsid w:val="00B56541"/>
    <w:rsid w:val="00B601FE"/>
    <w:rsid w:val="00B60BA3"/>
    <w:rsid w:val="00B65018"/>
    <w:rsid w:val="00B65877"/>
    <w:rsid w:val="00B65AEA"/>
    <w:rsid w:val="00B65BF5"/>
    <w:rsid w:val="00B70211"/>
    <w:rsid w:val="00B749F9"/>
    <w:rsid w:val="00B74BAE"/>
    <w:rsid w:val="00B760DA"/>
    <w:rsid w:val="00B761F8"/>
    <w:rsid w:val="00B77C24"/>
    <w:rsid w:val="00B831F6"/>
    <w:rsid w:val="00B84119"/>
    <w:rsid w:val="00B84F53"/>
    <w:rsid w:val="00B8542C"/>
    <w:rsid w:val="00B87BE8"/>
    <w:rsid w:val="00B9003E"/>
    <w:rsid w:val="00B91E4F"/>
    <w:rsid w:val="00BA2B4F"/>
    <w:rsid w:val="00BA4B11"/>
    <w:rsid w:val="00BA4FE7"/>
    <w:rsid w:val="00BA5B33"/>
    <w:rsid w:val="00BB3FE8"/>
    <w:rsid w:val="00BB61E8"/>
    <w:rsid w:val="00BB661C"/>
    <w:rsid w:val="00BB7E57"/>
    <w:rsid w:val="00BC23FF"/>
    <w:rsid w:val="00BC4D4A"/>
    <w:rsid w:val="00BC7CEC"/>
    <w:rsid w:val="00BD100E"/>
    <w:rsid w:val="00BD15FF"/>
    <w:rsid w:val="00BD37E0"/>
    <w:rsid w:val="00BD550A"/>
    <w:rsid w:val="00BD5F5E"/>
    <w:rsid w:val="00BD6DF0"/>
    <w:rsid w:val="00BE53AA"/>
    <w:rsid w:val="00BE554F"/>
    <w:rsid w:val="00BE594B"/>
    <w:rsid w:val="00BE6AD5"/>
    <w:rsid w:val="00BF006E"/>
    <w:rsid w:val="00BF00D9"/>
    <w:rsid w:val="00BF2AFE"/>
    <w:rsid w:val="00BF30D2"/>
    <w:rsid w:val="00BF6EA1"/>
    <w:rsid w:val="00C012D0"/>
    <w:rsid w:val="00C04219"/>
    <w:rsid w:val="00C044C0"/>
    <w:rsid w:val="00C05C8C"/>
    <w:rsid w:val="00C06099"/>
    <w:rsid w:val="00C13EA7"/>
    <w:rsid w:val="00C161E9"/>
    <w:rsid w:val="00C16385"/>
    <w:rsid w:val="00C1655E"/>
    <w:rsid w:val="00C16A4D"/>
    <w:rsid w:val="00C21C21"/>
    <w:rsid w:val="00C227C1"/>
    <w:rsid w:val="00C23A57"/>
    <w:rsid w:val="00C23E01"/>
    <w:rsid w:val="00C25C57"/>
    <w:rsid w:val="00C267D4"/>
    <w:rsid w:val="00C2718A"/>
    <w:rsid w:val="00C335A0"/>
    <w:rsid w:val="00C33B39"/>
    <w:rsid w:val="00C33E91"/>
    <w:rsid w:val="00C36CF8"/>
    <w:rsid w:val="00C379ED"/>
    <w:rsid w:val="00C425DE"/>
    <w:rsid w:val="00C42882"/>
    <w:rsid w:val="00C42A2E"/>
    <w:rsid w:val="00C42EA7"/>
    <w:rsid w:val="00C44809"/>
    <w:rsid w:val="00C45E29"/>
    <w:rsid w:val="00C46004"/>
    <w:rsid w:val="00C47B6A"/>
    <w:rsid w:val="00C47F23"/>
    <w:rsid w:val="00C51232"/>
    <w:rsid w:val="00C53088"/>
    <w:rsid w:val="00C5599B"/>
    <w:rsid w:val="00C60D2C"/>
    <w:rsid w:val="00C618BA"/>
    <w:rsid w:val="00C62C25"/>
    <w:rsid w:val="00C64680"/>
    <w:rsid w:val="00C655B1"/>
    <w:rsid w:val="00C65F4C"/>
    <w:rsid w:val="00C7005D"/>
    <w:rsid w:val="00C70617"/>
    <w:rsid w:val="00C71C5F"/>
    <w:rsid w:val="00C808F1"/>
    <w:rsid w:val="00C80BD5"/>
    <w:rsid w:val="00C81072"/>
    <w:rsid w:val="00C85ECD"/>
    <w:rsid w:val="00C90BD4"/>
    <w:rsid w:val="00C91C42"/>
    <w:rsid w:val="00C9670D"/>
    <w:rsid w:val="00C96DA6"/>
    <w:rsid w:val="00C96DEF"/>
    <w:rsid w:val="00C96FBE"/>
    <w:rsid w:val="00C97B29"/>
    <w:rsid w:val="00CA1B03"/>
    <w:rsid w:val="00CA41AD"/>
    <w:rsid w:val="00CA465C"/>
    <w:rsid w:val="00CA4B41"/>
    <w:rsid w:val="00CA4E07"/>
    <w:rsid w:val="00CA500C"/>
    <w:rsid w:val="00CA511A"/>
    <w:rsid w:val="00CA5997"/>
    <w:rsid w:val="00CA6A75"/>
    <w:rsid w:val="00CB06F6"/>
    <w:rsid w:val="00CB10D9"/>
    <w:rsid w:val="00CB217C"/>
    <w:rsid w:val="00CB521C"/>
    <w:rsid w:val="00CB5571"/>
    <w:rsid w:val="00CB74AC"/>
    <w:rsid w:val="00CB7E98"/>
    <w:rsid w:val="00CC00C5"/>
    <w:rsid w:val="00CC0661"/>
    <w:rsid w:val="00CC315D"/>
    <w:rsid w:val="00CC36F4"/>
    <w:rsid w:val="00CC4D7F"/>
    <w:rsid w:val="00CC4FDE"/>
    <w:rsid w:val="00CC5567"/>
    <w:rsid w:val="00CC767A"/>
    <w:rsid w:val="00CC7CF0"/>
    <w:rsid w:val="00CD0C52"/>
    <w:rsid w:val="00CD1E3D"/>
    <w:rsid w:val="00CD3120"/>
    <w:rsid w:val="00CD4020"/>
    <w:rsid w:val="00CD6C30"/>
    <w:rsid w:val="00CD7B9F"/>
    <w:rsid w:val="00CE0838"/>
    <w:rsid w:val="00CE1429"/>
    <w:rsid w:val="00CE32E8"/>
    <w:rsid w:val="00CE38F1"/>
    <w:rsid w:val="00CE5B9E"/>
    <w:rsid w:val="00CE5EE9"/>
    <w:rsid w:val="00CE6AA7"/>
    <w:rsid w:val="00CF0600"/>
    <w:rsid w:val="00CF0B58"/>
    <w:rsid w:val="00CF1F6E"/>
    <w:rsid w:val="00CF28FF"/>
    <w:rsid w:val="00CF6AB2"/>
    <w:rsid w:val="00CF79A5"/>
    <w:rsid w:val="00D038AF"/>
    <w:rsid w:val="00D0434A"/>
    <w:rsid w:val="00D043AB"/>
    <w:rsid w:val="00D0614C"/>
    <w:rsid w:val="00D10651"/>
    <w:rsid w:val="00D1069B"/>
    <w:rsid w:val="00D10E12"/>
    <w:rsid w:val="00D11CDC"/>
    <w:rsid w:val="00D13235"/>
    <w:rsid w:val="00D13CCC"/>
    <w:rsid w:val="00D15550"/>
    <w:rsid w:val="00D15E24"/>
    <w:rsid w:val="00D2162F"/>
    <w:rsid w:val="00D21B57"/>
    <w:rsid w:val="00D22022"/>
    <w:rsid w:val="00D25935"/>
    <w:rsid w:val="00D26BAA"/>
    <w:rsid w:val="00D27AA5"/>
    <w:rsid w:val="00D27E00"/>
    <w:rsid w:val="00D3121C"/>
    <w:rsid w:val="00D31A4E"/>
    <w:rsid w:val="00D31C23"/>
    <w:rsid w:val="00D34B73"/>
    <w:rsid w:val="00D3692D"/>
    <w:rsid w:val="00D43CE7"/>
    <w:rsid w:val="00D44718"/>
    <w:rsid w:val="00D46731"/>
    <w:rsid w:val="00D4739E"/>
    <w:rsid w:val="00D51714"/>
    <w:rsid w:val="00D5177B"/>
    <w:rsid w:val="00D51935"/>
    <w:rsid w:val="00D53244"/>
    <w:rsid w:val="00D543C4"/>
    <w:rsid w:val="00D569E3"/>
    <w:rsid w:val="00D6082D"/>
    <w:rsid w:val="00D611C8"/>
    <w:rsid w:val="00D62809"/>
    <w:rsid w:val="00D630F4"/>
    <w:rsid w:val="00D636D8"/>
    <w:rsid w:val="00D6481F"/>
    <w:rsid w:val="00D66806"/>
    <w:rsid w:val="00D66BEE"/>
    <w:rsid w:val="00D67CC3"/>
    <w:rsid w:val="00D7004A"/>
    <w:rsid w:val="00D70473"/>
    <w:rsid w:val="00D75525"/>
    <w:rsid w:val="00D76F7A"/>
    <w:rsid w:val="00D775CD"/>
    <w:rsid w:val="00D82EB7"/>
    <w:rsid w:val="00D840DD"/>
    <w:rsid w:val="00D912EE"/>
    <w:rsid w:val="00D91719"/>
    <w:rsid w:val="00D917EC"/>
    <w:rsid w:val="00D97136"/>
    <w:rsid w:val="00D97C77"/>
    <w:rsid w:val="00DA0EF5"/>
    <w:rsid w:val="00DA24D9"/>
    <w:rsid w:val="00DA2C6E"/>
    <w:rsid w:val="00DA4E6C"/>
    <w:rsid w:val="00DA5A6C"/>
    <w:rsid w:val="00DA6408"/>
    <w:rsid w:val="00DB0992"/>
    <w:rsid w:val="00DB3092"/>
    <w:rsid w:val="00DB3297"/>
    <w:rsid w:val="00DB41EE"/>
    <w:rsid w:val="00DB436A"/>
    <w:rsid w:val="00DB4B88"/>
    <w:rsid w:val="00DB65DA"/>
    <w:rsid w:val="00DC0922"/>
    <w:rsid w:val="00DC12A7"/>
    <w:rsid w:val="00DC160A"/>
    <w:rsid w:val="00DC1B63"/>
    <w:rsid w:val="00DC2FD7"/>
    <w:rsid w:val="00DC5C98"/>
    <w:rsid w:val="00DC61D0"/>
    <w:rsid w:val="00DC67DE"/>
    <w:rsid w:val="00DC7D44"/>
    <w:rsid w:val="00DD1E27"/>
    <w:rsid w:val="00DD22DA"/>
    <w:rsid w:val="00DD32CA"/>
    <w:rsid w:val="00DD34E1"/>
    <w:rsid w:val="00DD362A"/>
    <w:rsid w:val="00DD3C9B"/>
    <w:rsid w:val="00DD3D93"/>
    <w:rsid w:val="00DE1AD9"/>
    <w:rsid w:val="00DE1B1A"/>
    <w:rsid w:val="00DE3BCD"/>
    <w:rsid w:val="00DE484D"/>
    <w:rsid w:val="00DE68D9"/>
    <w:rsid w:val="00DE6C04"/>
    <w:rsid w:val="00DE7D30"/>
    <w:rsid w:val="00DF14D9"/>
    <w:rsid w:val="00DF7860"/>
    <w:rsid w:val="00E00231"/>
    <w:rsid w:val="00E008A5"/>
    <w:rsid w:val="00E01163"/>
    <w:rsid w:val="00E01531"/>
    <w:rsid w:val="00E04BAC"/>
    <w:rsid w:val="00E072FC"/>
    <w:rsid w:val="00E1046C"/>
    <w:rsid w:val="00E120EB"/>
    <w:rsid w:val="00E124DE"/>
    <w:rsid w:val="00E132D1"/>
    <w:rsid w:val="00E17968"/>
    <w:rsid w:val="00E21FF7"/>
    <w:rsid w:val="00E233A8"/>
    <w:rsid w:val="00E239D3"/>
    <w:rsid w:val="00E25E20"/>
    <w:rsid w:val="00E26E8B"/>
    <w:rsid w:val="00E27D28"/>
    <w:rsid w:val="00E27FAB"/>
    <w:rsid w:val="00E31AD3"/>
    <w:rsid w:val="00E32851"/>
    <w:rsid w:val="00E32CF3"/>
    <w:rsid w:val="00E32EAE"/>
    <w:rsid w:val="00E33839"/>
    <w:rsid w:val="00E339E2"/>
    <w:rsid w:val="00E362FA"/>
    <w:rsid w:val="00E4121D"/>
    <w:rsid w:val="00E431A5"/>
    <w:rsid w:val="00E43204"/>
    <w:rsid w:val="00E4356D"/>
    <w:rsid w:val="00E436F1"/>
    <w:rsid w:val="00E43FA8"/>
    <w:rsid w:val="00E4709C"/>
    <w:rsid w:val="00E477B4"/>
    <w:rsid w:val="00E51F6E"/>
    <w:rsid w:val="00E52B8A"/>
    <w:rsid w:val="00E52EEE"/>
    <w:rsid w:val="00E537A9"/>
    <w:rsid w:val="00E53846"/>
    <w:rsid w:val="00E55F25"/>
    <w:rsid w:val="00E566C3"/>
    <w:rsid w:val="00E601BD"/>
    <w:rsid w:val="00E60D4E"/>
    <w:rsid w:val="00E61D13"/>
    <w:rsid w:val="00E62905"/>
    <w:rsid w:val="00E6452A"/>
    <w:rsid w:val="00E650F6"/>
    <w:rsid w:val="00E6758F"/>
    <w:rsid w:val="00E67E4C"/>
    <w:rsid w:val="00E70880"/>
    <w:rsid w:val="00E70966"/>
    <w:rsid w:val="00E72224"/>
    <w:rsid w:val="00E75B54"/>
    <w:rsid w:val="00E822BA"/>
    <w:rsid w:val="00E82909"/>
    <w:rsid w:val="00E83AC8"/>
    <w:rsid w:val="00E84182"/>
    <w:rsid w:val="00E87A2F"/>
    <w:rsid w:val="00E92DF1"/>
    <w:rsid w:val="00E95BAA"/>
    <w:rsid w:val="00E976DB"/>
    <w:rsid w:val="00EA3908"/>
    <w:rsid w:val="00EA3DFF"/>
    <w:rsid w:val="00EA4533"/>
    <w:rsid w:val="00EA6282"/>
    <w:rsid w:val="00EB0190"/>
    <w:rsid w:val="00EB22AB"/>
    <w:rsid w:val="00EB22F6"/>
    <w:rsid w:val="00EB2E09"/>
    <w:rsid w:val="00EB4A8D"/>
    <w:rsid w:val="00EB50FD"/>
    <w:rsid w:val="00EB7A94"/>
    <w:rsid w:val="00EC03AB"/>
    <w:rsid w:val="00EC10BB"/>
    <w:rsid w:val="00EC1313"/>
    <w:rsid w:val="00EC2DFA"/>
    <w:rsid w:val="00EC3933"/>
    <w:rsid w:val="00EC408D"/>
    <w:rsid w:val="00EC4E31"/>
    <w:rsid w:val="00ED045F"/>
    <w:rsid w:val="00ED15AA"/>
    <w:rsid w:val="00ED228D"/>
    <w:rsid w:val="00ED25B8"/>
    <w:rsid w:val="00ED2902"/>
    <w:rsid w:val="00ED4FF7"/>
    <w:rsid w:val="00EE14FD"/>
    <w:rsid w:val="00EE6273"/>
    <w:rsid w:val="00EF1794"/>
    <w:rsid w:val="00EF1CED"/>
    <w:rsid w:val="00F0170F"/>
    <w:rsid w:val="00F018F2"/>
    <w:rsid w:val="00F01B5A"/>
    <w:rsid w:val="00F025F6"/>
    <w:rsid w:val="00F02C0A"/>
    <w:rsid w:val="00F04A01"/>
    <w:rsid w:val="00F04D45"/>
    <w:rsid w:val="00F07184"/>
    <w:rsid w:val="00F071A3"/>
    <w:rsid w:val="00F07BC7"/>
    <w:rsid w:val="00F1110F"/>
    <w:rsid w:val="00F1397A"/>
    <w:rsid w:val="00F13A49"/>
    <w:rsid w:val="00F15E65"/>
    <w:rsid w:val="00F20080"/>
    <w:rsid w:val="00F2065F"/>
    <w:rsid w:val="00F211F9"/>
    <w:rsid w:val="00F22735"/>
    <w:rsid w:val="00F22962"/>
    <w:rsid w:val="00F239D6"/>
    <w:rsid w:val="00F26E2D"/>
    <w:rsid w:val="00F30DBA"/>
    <w:rsid w:val="00F3154C"/>
    <w:rsid w:val="00F31B6C"/>
    <w:rsid w:val="00F31F99"/>
    <w:rsid w:val="00F32BC7"/>
    <w:rsid w:val="00F3314C"/>
    <w:rsid w:val="00F34DE6"/>
    <w:rsid w:val="00F36797"/>
    <w:rsid w:val="00F40AFD"/>
    <w:rsid w:val="00F413EF"/>
    <w:rsid w:val="00F4214E"/>
    <w:rsid w:val="00F42BE1"/>
    <w:rsid w:val="00F431A1"/>
    <w:rsid w:val="00F45FB7"/>
    <w:rsid w:val="00F47D09"/>
    <w:rsid w:val="00F50D38"/>
    <w:rsid w:val="00F51226"/>
    <w:rsid w:val="00F51633"/>
    <w:rsid w:val="00F52D51"/>
    <w:rsid w:val="00F60B3F"/>
    <w:rsid w:val="00F617CE"/>
    <w:rsid w:val="00F61874"/>
    <w:rsid w:val="00F63075"/>
    <w:rsid w:val="00F72F15"/>
    <w:rsid w:val="00F75A2D"/>
    <w:rsid w:val="00F77530"/>
    <w:rsid w:val="00F830BA"/>
    <w:rsid w:val="00F869D5"/>
    <w:rsid w:val="00F874B3"/>
    <w:rsid w:val="00F9063E"/>
    <w:rsid w:val="00F936AF"/>
    <w:rsid w:val="00F95E15"/>
    <w:rsid w:val="00F9779F"/>
    <w:rsid w:val="00FA0731"/>
    <w:rsid w:val="00FA0CF6"/>
    <w:rsid w:val="00FA15A9"/>
    <w:rsid w:val="00FA20D1"/>
    <w:rsid w:val="00FA329A"/>
    <w:rsid w:val="00FA5746"/>
    <w:rsid w:val="00FA67C5"/>
    <w:rsid w:val="00FA7664"/>
    <w:rsid w:val="00FB003B"/>
    <w:rsid w:val="00FB1F1A"/>
    <w:rsid w:val="00FB2075"/>
    <w:rsid w:val="00FB4496"/>
    <w:rsid w:val="00FB4F32"/>
    <w:rsid w:val="00FB5EE0"/>
    <w:rsid w:val="00FC4640"/>
    <w:rsid w:val="00FC4B9C"/>
    <w:rsid w:val="00FC53FB"/>
    <w:rsid w:val="00FC778A"/>
    <w:rsid w:val="00FD0053"/>
    <w:rsid w:val="00FD2074"/>
    <w:rsid w:val="00FD31A1"/>
    <w:rsid w:val="00FD4CE0"/>
    <w:rsid w:val="00FD70DA"/>
    <w:rsid w:val="00FD7D97"/>
    <w:rsid w:val="00FE08E0"/>
    <w:rsid w:val="00FE13B5"/>
    <w:rsid w:val="00FE16DA"/>
    <w:rsid w:val="00FE1B48"/>
    <w:rsid w:val="00FE473F"/>
    <w:rsid w:val="00FE499A"/>
    <w:rsid w:val="00FF0B24"/>
    <w:rsid w:val="00FF2A4D"/>
    <w:rsid w:val="00FF51B7"/>
    <w:rsid w:val="00FF67F8"/>
    <w:rsid w:val="00FF6D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A6F26A"/>
  <w15:docId w15:val="{6CCEA2B9-51D2-4DD6-A8D7-F88E6AF9F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unhideWhenUsed/>
    <w:rsid w:val="003A087C"/>
    <w:pPr>
      <w:snapToGrid w:val="0"/>
      <w:jc w:val="left"/>
    </w:pPr>
  </w:style>
  <w:style w:type="character" w:customStyle="1" w:styleId="a4">
    <w:name w:val="文末脚注文字列 (文字)"/>
    <w:basedOn w:val="a0"/>
    <w:link w:val="a3"/>
    <w:uiPriority w:val="99"/>
    <w:rsid w:val="003A087C"/>
  </w:style>
  <w:style w:type="character" w:styleId="a5">
    <w:name w:val="endnote reference"/>
    <w:basedOn w:val="a0"/>
    <w:uiPriority w:val="99"/>
    <w:semiHidden/>
    <w:unhideWhenUsed/>
    <w:rsid w:val="003A087C"/>
    <w:rPr>
      <w:vertAlign w:val="superscript"/>
    </w:rPr>
  </w:style>
  <w:style w:type="character" w:styleId="a6">
    <w:name w:val="Hyperlink"/>
    <w:basedOn w:val="a0"/>
    <w:uiPriority w:val="99"/>
    <w:unhideWhenUsed/>
    <w:rsid w:val="00CE38F1"/>
    <w:rPr>
      <w:color w:val="0563C1"/>
      <w:u w:val="single"/>
    </w:rPr>
  </w:style>
  <w:style w:type="paragraph" w:styleId="a7">
    <w:name w:val="header"/>
    <w:basedOn w:val="a"/>
    <w:link w:val="a8"/>
    <w:uiPriority w:val="99"/>
    <w:unhideWhenUsed/>
    <w:rsid w:val="00B53E56"/>
    <w:pPr>
      <w:tabs>
        <w:tab w:val="center" w:pos="4252"/>
        <w:tab w:val="right" w:pos="8504"/>
      </w:tabs>
      <w:snapToGrid w:val="0"/>
    </w:pPr>
  </w:style>
  <w:style w:type="character" w:customStyle="1" w:styleId="a8">
    <w:name w:val="ヘッダー (文字)"/>
    <w:basedOn w:val="a0"/>
    <w:link w:val="a7"/>
    <w:uiPriority w:val="99"/>
    <w:rsid w:val="00B53E56"/>
  </w:style>
  <w:style w:type="paragraph" w:styleId="a9">
    <w:name w:val="footer"/>
    <w:basedOn w:val="a"/>
    <w:link w:val="aa"/>
    <w:uiPriority w:val="99"/>
    <w:unhideWhenUsed/>
    <w:rsid w:val="00B53E56"/>
    <w:pPr>
      <w:tabs>
        <w:tab w:val="center" w:pos="4252"/>
        <w:tab w:val="right" w:pos="8504"/>
      </w:tabs>
      <w:snapToGrid w:val="0"/>
    </w:pPr>
  </w:style>
  <w:style w:type="character" w:customStyle="1" w:styleId="aa">
    <w:name w:val="フッター (文字)"/>
    <w:basedOn w:val="a0"/>
    <w:link w:val="a9"/>
    <w:uiPriority w:val="99"/>
    <w:rsid w:val="00B53E56"/>
  </w:style>
  <w:style w:type="paragraph" w:styleId="Web">
    <w:name w:val="Normal (Web)"/>
    <w:basedOn w:val="a"/>
    <w:uiPriority w:val="99"/>
    <w:semiHidden/>
    <w:unhideWhenUsed/>
    <w:rsid w:val="00254FE6"/>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b">
    <w:name w:val="Balloon Text"/>
    <w:basedOn w:val="a"/>
    <w:link w:val="ac"/>
    <w:uiPriority w:val="99"/>
    <w:semiHidden/>
    <w:unhideWhenUsed/>
    <w:rsid w:val="006C327D"/>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6C327D"/>
    <w:rPr>
      <w:rFonts w:asciiTheme="majorHAnsi" w:eastAsiaTheme="majorEastAsia" w:hAnsiTheme="majorHAnsi" w:cstheme="majorBidi"/>
      <w:sz w:val="18"/>
      <w:szCs w:val="18"/>
    </w:rPr>
  </w:style>
  <w:style w:type="character" w:styleId="ad">
    <w:name w:val="annotation reference"/>
    <w:basedOn w:val="a0"/>
    <w:uiPriority w:val="99"/>
    <w:semiHidden/>
    <w:unhideWhenUsed/>
    <w:rsid w:val="00AD13AD"/>
    <w:rPr>
      <w:sz w:val="18"/>
      <w:szCs w:val="18"/>
    </w:rPr>
  </w:style>
  <w:style w:type="paragraph" w:styleId="ae">
    <w:name w:val="annotation text"/>
    <w:basedOn w:val="a"/>
    <w:link w:val="af"/>
    <w:uiPriority w:val="99"/>
    <w:semiHidden/>
    <w:unhideWhenUsed/>
    <w:rsid w:val="00AD13AD"/>
    <w:pPr>
      <w:jc w:val="left"/>
    </w:pPr>
  </w:style>
  <w:style w:type="character" w:customStyle="1" w:styleId="af">
    <w:name w:val="コメント文字列 (文字)"/>
    <w:basedOn w:val="a0"/>
    <w:link w:val="ae"/>
    <w:uiPriority w:val="99"/>
    <w:semiHidden/>
    <w:rsid w:val="00AD13AD"/>
  </w:style>
  <w:style w:type="paragraph" w:styleId="af0">
    <w:name w:val="annotation subject"/>
    <w:basedOn w:val="ae"/>
    <w:next w:val="ae"/>
    <w:link w:val="af1"/>
    <w:uiPriority w:val="99"/>
    <w:semiHidden/>
    <w:unhideWhenUsed/>
    <w:rsid w:val="00AD13AD"/>
    <w:rPr>
      <w:b/>
      <w:bCs/>
    </w:rPr>
  </w:style>
  <w:style w:type="character" w:customStyle="1" w:styleId="af1">
    <w:name w:val="コメント内容 (文字)"/>
    <w:basedOn w:val="af"/>
    <w:link w:val="af0"/>
    <w:uiPriority w:val="99"/>
    <w:semiHidden/>
    <w:rsid w:val="00AD13AD"/>
    <w:rPr>
      <w:b/>
      <w:bCs/>
    </w:rPr>
  </w:style>
  <w:style w:type="character" w:styleId="af2">
    <w:name w:val="Subtle Emphasis"/>
    <w:basedOn w:val="a0"/>
    <w:uiPriority w:val="19"/>
    <w:qFormat/>
    <w:rsid w:val="00AE3A93"/>
    <w:rPr>
      <w:i/>
      <w:iCs/>
      <w:color w:val="404040" w:themeColor="text1" w:themeTint="BF"/>
    </w:rPr>
  </w:style>
  <w:style w:type="character" w:customStyle="1" w:styleId="1">
    <w:name w:val="未解決のメンション1"/>
    <w:basedOn w:val="a0"/>
    <w:uiPriority w:val="99"/>
    <w:semiHidden/>
    <w:unhideWhenUsed/>
    <w:rsid w:val="00CE0838"/>
    <w:rPr>
      <w:color w:val="605E5C"/>
      <w:shd w:val="clear" w:color="auto" w:fill="E1DFDD"/>
    </w:rPr>
  </w:style>
  <w:style w:type="paragraph" w:styleId="af3">
    <w:name w:val="Revision"/>
    <w:hidden/>
    <w:uiPriority w:val="99"/>
    <w:semiHidden/>
    <w:rsid w:val="0089508B"/>
  </w:style>
  <w:style w:type="character" w:styleId="af4">
    <w:name w:val="Unresolved Mention"/>
    <w:basedOn w:val="a0"/>
    <w:uiPriority w:val="99"/>
    <w:semiHidden/>
    <w:unhideWhenUsed/>
    <w:rsid w:val="00895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42710">
      <w:bodyDiv w:val="1"/>
      <w:marLeft w:val="0"/>
      <w:marRight w:val="0"/>
      <w:marTop w:val="0"/>
      <w:marBottom w:val="0"/>
      <w:divBdr>
        <w:top w:val="none" w:sz="0" w:space="0" w:color="auto"/>
        <w:left w:val="none" w:sz="0" w:space="0" w:color="auto"/>
        <w:bottom w:val="none" w:sz="0" w:space="0" w:color="auto"/>
        <w:right w:val="none" w:sz="0" w:space="0" w:color="auto"/>
      </w:divBdr>
    </w:div>
    <w:div w:id="130292260">
      <w:bodyDiv w:val="1"/>
      <w:marLeft w:val="0"/>
      <w:marRight w:val="0"/>
      <w:marTop w:val="0"/>
      <w:marBottom w:val="0"/>
      <w:divBdr>
        <w:top w:val="none" w:sz="0" w:space="0" w:color="auto"/>
        <w:left w:val="none" w:sz="0" w:space="0" w:color="auto"/>
        <w:bottom w:val="none" w:sz="0" w:space="0" w:color="auto"/>
        <w:right w:val="none" w:sz="0" w:space="0" w:color="auto"/>
      </w:divBdr>
      <w:divsChild>
        <w:div w:id="595678794">
          <w:marLeft w:val="0"/>
          <w:marRight w:val="0"/>
          <w:marTop w:val="0"/>
          <w:marBottom w:val="0"/>
          <w:divBdr>
            <w:top w:val="none" w:sz="0" w:space="0" w:color="auto"/>
            <w:left w:val="none" w:sz="0" w:space="0" w:color="auto"/>
            <w:bottom w:val="none" w:sz="0" w:space="0" w:color="auto"/>
            <w:right w:val="none" w:sz="0" w:space="0" w:color="auto"/>
          </w:divBdr>
          <w:divsChild>
            <w:div w:id="68580810">
              <w:marLeft w:val="0"/>
              <w:marRight w:val="0"/>
              <w:marTop w:val="0"/>
              <w:marBottom w:val="0"/>
              <w:divBdr>
                <w:top w:val="none" w:sz="0" w:space="0" w:color="auto"/>
                <w:left w:val="none" w:sz="0" w:space="0" w:color="auto"/>
                <w:bottom w:val="none" w:sz="0" w:space="0" w:color="auto"/>
                <w:right w:val="none" w:sz="0" w:space="0" w:color="auto"/>
              </w:divBdr>
            </w:div>
            <w:div w:id="247547565">
              <w:marLeft w:val="0"/>
              <w:marRight w:val="0"/>
              <w:marTop w:val="0"/>
              <w:marBottom w:val="0"/>
              <w:divBdr>
                <w:top w:val="none" w:sz="0" w:space="0" w:color="auto"/>
                <w:left w:val="none" w:sz="0" w:space="0" w:color="auto"/>
                <w:bottom w:val="none" w:sz="0" w:space="0" w:color="auto"/>
                <w:right w:val="none" w:sz="0" w:space="0" w:color="auto"/>
              </w:divBdr>
            </w:div>
            <w:div w:id="266086560">
              <w:marLeft w:val="0"/>
              <w:marRight w:val="0"/>
              <w:marTop w:val="0"/>
              <w:marBottom w:val="0"/>
              <w:divBdr>
                <w:top w:val="none" w:sz="0" w:space="0" w:color="auto"/>
                <w:left w:val="none" w:sz="0" w:space="0" w:color="auto"/>
                <w:bottom w:val="none" w:sz="0" w:space="0" w:color="auto"/>
                <w:right w:val="none" w:sz="0" w:space="0" w:color="auto"/>
              </w:divBdr>
            </w:div>
            <w:div w:id="287661044">
              <w:marLeft w:val="0"/>
              <w:marRight w:val="0"/>
              <w:marTop w:val="0"/>
              <w:marBottom w:val="0"/>
              <w:divBdr>
                <w:top w:val="none" w:sz="0" w:space="0" w:color="auto"/>
                <w:left w:val="none" w:sz="0" w:space="0" w:color="auto"/>
                <w:bottom w:val="none" w:sz="0" w:space="0" w:color="auto"/>
                <w:right w:val="none" w:sz="0" w:space="0" w:color="auto"/>
              </w:divBdr>
            </w:div>
            <w:div w:id="447238818">
              <w:marLeft w:val="0"/>
              <w:marRight w:val="0"/>
              <w:marTop w:val="0"/>
              <w:marBottom w:val="0"/>
              <w:divBdr>
                <w:top w:val="none" w:sz="0" w:space="0" w:color="auto"/>
                <w:left w:val="none" w:sz="0" w:space="0" w:color="auto"/>
                <w:bottom w:val="none" w:sz="0" w:space="0" w:color="auto"/>
                <w:right w:val="none" w:sz="0" w:space="0" w:color="auto"/>
              </w:divBdr>
            </w:div>
            <w:div w:id="633413395">
              <w:marLeft w:val="0"/>
              <w:marRight w:val="0"/>
              <w:marTop w:val="0"/>
              <w:marBottom w:val="0"/>
              <w:divBdr>
                <w:top w:val="none" w:sz="0" w:space="0" w:color="auto"/>
                <w:left w:val="none" w:sz="0" w:space="0" w:color="auto"/>
                <w:bottom w:val="none" w:sz="0" w:space="0" w:color="auto"/>
                <w:right w:val="none" w:sz="0" w:space="0" w:color="auto"/>
              </w:divBdr>
            </w:div>
            <w:div w:id="847526753">
              <w:marLeft w:val="0"/>
              <w:marRight w:val="0"/>
              <w:marTop w:val="0"/>
              <w:marBottom w:val="0"/>
              <w:divBdr>
                <w:top w:val="none" w:sz="0" w:space="0" w:color="auto"/>
                <w:left w:val="none" w:sz="0" w:space="0" w:color="auto"/>
                <w:bottom w:val="none" w:sz="0" w:space="0" w:color="auto"/>
                <w:right w:val="none" w:sz="0" w:space="0" w:color="auto"/>
              </w:divBdr>
            </w:div>
            <w:div w:id="964041508">
              <w:marLeft w:val="0"/>
              <w:marRight w:val="0"/>
              <w:marTop w:val="0"/>
              <w:marBottom w:val="0"/>
              <w:divBdr>
                <w:top w:val="none" w:sz="0" w:space="0" w:color="auto"/>
                <w:left w:val="none" w:sz="0" w:space="0" w:color="auto"/>
                <w:bottom w:val="none" w:sz="0" w:space="0" w:color="auto"/>
                <w:right w:val="none" w:sz="0" w:space="0" w:color="auto"/>
              </w:divBdr>
            </w:div>
            <w:div w:id="1363482460">
              <w:marLeft w:val="0"/>
              <w:marRight w:val="0"/>
              <w:marTop w:val="0"/>
              <w:marBottom w:val="0"/>
              <w:divBdr>
                <w:top w:val="none" w:sz="0" w:space="0" w:color="auto"/>
                <w:left w:val="none" w:sz="0" w:space="0" w:color="auto"/>
                <w:bottom w:val="none" w:sz="0" w:space="0" w:color="auto"/>
                <w:right w:val="none" w:sz="0" w:space="0" w:color="auto"/>
              </w:divBdr>
            </w:div>
            <w:div w:id="201722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7911">
      <w:bodyDiv w:val="1"/>
      <w:marLeft w:val="0"/>
      <w:marRight w:val="0"/>
      <w:marTop w:val="0"/>
      <w:marBottom w:val="0"/>
      <w:divBdr>
        <w:top w:val="none" w:sz="0" w:space="0" w:color="auto"/>
        <w:left w:val="none" w:sz="0" w:space="0" w:color="auto"/>
        <w:bottom w:val="none" w:sz="0" w:space="0" w:color="auto"/>
        <w:right w:val="none" w:sz="0" w:space="0" w:color="auto"/>
      </w:divBdr>
    </w:div>
    <w:div w:id="187332271">
      <w:bodyDiv w:val="1"/>
      <w:marLeft w:val="0"/>
      <w:marRight w:val="0"/>
      <w:marTop w:val="0"/>
      <w:marBottom w:val="0"/>
      <w:divBdr>
        <w:top w:val="none" w:sz="0" w:space="0" w:color="auto"/>
        <w:left w:val="none" w:sz="0" w:space="0" w:color="auto"/>
        <w:bottom w:val="none" w:sz="0" w:space="0" w:color="auto"/>
        <w:right w:val="none" w:sz="0" w:space="0" w:color="auto"/>
      </w:divBdr>
    </w:div>
    <w:div w:id="215623248">
      <w:bodyDiv w:val="1"/>
      <w:marLeft w:val="0"/>
      <w:marRight w:val="0"/>
      <w:marTop w:val="0"/>
      <w:marBottom w:val="0"/>
      <w:divBdr>
        <w:top w:val="none" w:sz="0" w:space="0" w:color="auto"/>
        <w:left w:val="none" w:sz="0" w:space="0" w:color="auto"/>
        <w:bottom w:val="none" w:sz="0" w:space="0" w:color="auto"/>
        <w:right w:val="none" w:sz="0" w:space="0" w:color="auto"/>
      </w:divBdr>
    </w:div>
    <w:div w:id="221912482">
      <w:bodyDiv w:val="1"/>
      <w:marLeft w:val="0"/>
      <w:marRight w:val="0"/>
      <w:marTop w:val="0"/>
      <w:marBottom w:val="0"/>
      <w:divBdr>
        <w:top w:val="none" w:sz="0" w:space="0" w:color="auto"/>
        <w:left w:val="none" w:sz="0" w:space="0" w:color="auto"/>
        <w:bottom w:val="none" w:sz="0" w:space="0" w:color="auto"/>
        <w:right w:val="none" w:sz="0" w:space="0" w:color="auto"/>
      </w:divBdr>
    </w:div>
    <w:div w:id="382757073">
      <w:bodyDiv w:val="1"/>
      <w:marLeft w:val="0"/>
      <w:marRight w:val="0"/>
      <w:marTop w:val="0"/>
      <w:marBottom w:val="0"/>
      <w:divBdr>
        <w:top w:val="none" w:sz="0" w:space="0" w:color="auto"/>
        <w:left w:val="none" w:sz="0" w:space="0" w:color="auto"/>
        <w:bottom w:val="none" w:sz="0" w:space="0" w:color="auto"/>
        <w:right w:val="none" w:sz="0" w:space="0" w:color="auto"/>
      </w:divBdr>
    </w:div>
    <w:div w:id="523787298">
      <w:bodyDiv w:val="1"/>
      <w:marLeft w:val="0"/>
      <w:marRight w:val="0"/>
      <w:marTop w:val="0"/>
      <w:marBottom w:val="0"/>
      <w:divBdr>
        <w:top w:val="none" w:sz="0" w:space="0" w:color="auto"/>
        <w:left w:val="none" w:sz="0" w:space="0" w:color="auto"/>
        <w:bottom w:val="none" w:sz="0" w:space="0" w:color="auto"/>
        <w:right w:val="none" w:sz="0" w:space="0" w:color="auto"/>
      </w:divBdr>
    </w:div>
    <w:div w:id="534853417">
      <w:bodyDiv w:val="1"/>
      <w:marLeft w:val="0"/>
      <w:marRight w:val="0"/>
      <w:marTop w:val="0"/>
      <w:marBottom w:val="0"/>
      <w:divBdr>
        <w:top w:val="none" w:sz="0" w:space="0" w:color="auto"/>
        <w:left w:val="none" w:sz="0" w:space="0" w:color="auto"/>
        <w:bottom w:val="none" w:sz="0" w:space="0" w:color="auto"/>
        <w:right w:val="none" w:sz="0" w:space="0" w:color="auto"/>
      </w:divBdr>
    </w:div>
    <w:div w:id="537082673">
      <w:bodyDiv w:val="1"/>
      <w:marLeft w:val="0"/>
      <w:marRight w:val="0"/>
      <w:marTop w:val="0"/>
      <w:marBottom w:val="0"/>
      <w:divBdr>
        <w:top w:val="none" w:sz="0" w:space="0" w:color="auto"/>
        <w:left w:val="none" w:sz="0" w:space="0" w:color="auto"/>
        <w:bottom w:val="none" w:sz="0" w:space="0" w:color="auto"/>
        <w:right w:val="none" w:sz="0" w:space="0" w:color="auto"/>
      </w:divBdr>
    </w:div>
    <w:div w:id="537547890">
      <w:bodyDiv w:val="1"/>
      <w:marLeft w:val="0"/>
      <w:marRight w:val="0"/>
      <w:marTop w:val="0"/>
      <w:marBottom w:val="0"/>
      <w:divBdr>
        <w:top w:val="none" w:sz="0" w:space="0" w:color="auto"/>
        <w:left w:val="none" w:sz="0" w:space="0" w:color="auto"/>
        <w:bottom w:val="none" w:sz="0" w:space="0" w:color="auto"/>
        <w:right w:val="none" w:sz="0" w:space="0" w:color="auto"/>
      </w:divBdr>
    </w:div>
    <w:div w:id="537933978">
      <w:bodyDiv w:val="1"/>
      <w:marLeft w:val="0"/>
      <w:marRight w:val="0"/>
      <w:marTop w:val="0"/>
      <w:marBottom w:val="0"/>
      <w:divBdr>
        <w:top w:val="none" w:sz="0" w:space="0" w:color="auto"/>
        <w:left w:val="none" w:sz="0" w:space="0" w:color="auto"/>
        <w:bottom w:val="none" w:sz="0" w:space="0" w:color="auto"/>
        <w:right w:val="none" w:sz="0" w:space="0" w:color="auto"/>
      </w:divBdr>
    </w:div>
    <w:div w:id="583756954">
      <w:bodyDiv w:val="1"/>
      <w:marLeft w:val="0"/>
      <w:marRight w:val="0"/>
      <w:marTop w:val="0"/>
      <w:marBottom w:val="0"/>
      <w:divBdr>
        <w:top w:val="none" w:sz="0" w:space="0" w:color="auto"/>
        <w:left w:val="none" w:sz="0" w:space="0" w:color="auto"/>
        <w:bottom w:val="none" w:sz="0" w:space="0" w:color="auto"/>
        <w:right w:val="none" w:sz="0" w:space="0" w:color="auto"/>
      </w:divBdr>
    </w:div>
    <w:div w:id="604115064">
      <w:bodyDiv w:val="1"/>
      <w:marLeft w:val="0"/>
      <w:marRight w:val="0"/>
      <w:marTop w:val="0"/>
      <w:marBottom w:val="0"/>
      <w:divBdr>
        <w:top w:val="none" w:sz="0" w:space="0" w:color="auto"/>
        <w:left w:val="none" w:sz="0" w:space="0" w:color="auto"/>
        <w:bottom w:val="none" w:sz="0" w:space="0" w:color="auto"/>
        <w:right w:val="none" w:sz="0" w:space="0" w:color="auto"/>
      </w:divBdr>
    </w:div>
    <w:div w:id="607392019">
      <w:bodyDiv w:val="1"/>
      <w:marLeft w:val="0"/>
      <w:marRight w:val="0"/>
      <w:marTop w:val="0"/>
      <w:marBottom w:val="0"/>
      <w:divBdr>
        <w:top w:val="none" w:sz="0" w:space="0" w:color="auto"/>
        <w:left w:val="none" w:sz="0" w:space="0" w:color="auto"/>
        <w:bottom w:val="none" w:sz="0" w:space="0" w:color="auto"/>
        <w:right w:val="none" w:sz="0" w:space="0" w:color="auto"/>
      </w:divBdr>
    </w:div>
    <w:div w:id="618223821">
      <w:bodyDiv w:val="1"/>
      <w:marLeft w:val="0"/>
      <w:marRight w:val="0"/>
      <w:marTop w:val="0"/>
      <w:marBottom w:val="0"/>
      <w:divBdr>
        <w:top w:val="none" w:sz="0" w:space="0" w:color="auto"/>
        <w:left w:val="none" w:sz="0" w:space="0" w:color="auto"/>
        <w:bottom w:val="none" w:sz="0" w:space="0" w:color="auto"/>
        <w:right w:val="none" w:sz="0" w:space="0" w:color="auto"/>
      </w:divBdr>
    </w:div>
    <w:div w:id="628050349">
      <w:bodyDiv w:val="1"/>
      <w:marLeft w:val="0"/>
      <w:marRight w:val="0"/>
      <w:marTop w:val="0"/>
      <w:marBottom w:val="0"/>
      <w:divBdr>
        <w:top w:val="none" w:sz="0" w:space="0" w:color="auto"/>
        <w:left w:val="none" w:sz="0" w:space="0" w:color="auto"/>
        <w:bottom w:val="none" w:sz="0" w:space="0" w:color="auto"/>
        <w:right w:val="none" w:sz="0" w:space="0" w:color="auto"/>
      </w:divBdr>
    </w:div>
    <w:div w:id="630357618">
      <w:bodyDiv w:val="1"/>
      <w:marLeft w:val="0"/>
      <w:marRight w:val="0"/>
      <w:marTop w:val="0"/>
      <w:marBottom w:val="0"/>
      <w:divBdr>
        <w:top w:val="none" w:sz="0" w:space="0" w:color="auto"/>
        <w:left w:val="none" w:sz="0" w:space="0" w:color="auto"/>
        <w:bottom w:val="none" w:sz="0" w:space="0" w:color="auto"/>
        <w:right w:val="none" w:sz="0" w:space="0" w:color="auto"/>
      </w:divBdr>
    </w:div>
    <w:div w:id="632098341">
      <w:bodyDiv w:val="1"/>
      <w:marLeft w:val="0"/>
      <w:marRight w:val="0"/>
      <w:marTop w:val="0"/>
      <w:marBottom w:val="0"/>
      <w:divBdr>
        <w:top w:val="none" w:sz="0" w:space="0" w:color="auto"/>
        <w:left w:val="none" w:sz="0" w:space="0" w:color="auto"/>
        <w:bottom w:val="none" w:sz="0" w:space="0" w:color="auto"/>
        <w:right w:val="none" w:sz="0" w:space="0" w:color="auto"/>
      </w:divBdr>
    </w:div>
    <w:div w:id="652758578">
      <w:bodyDiv w:val="1"/>
      <w:marLeft w:val="0"/>
      <w:marRight w:val="0"/>
      <w:marTop w:val="0"/>
      <w:marBottom w:val="0"/>
      <w:divBdr>
        <w:top w:val="none" w:sz="0" w:space="0" w:color="auto"/>
        <w:left w:val="none" w:sz="0" w:space="0" w:color="auto"/>
        <w:bottom w:val="none" w:sz="0" w:space="0" w:color="auto"/>
        <w:right w:val="none" w:sz="0" w:space="0" w:color="auto"/>
      </w:divBdr>
    </w:div>
    <w:div w:id="660307520">
      <w:bodyDiv w:val="1"/>
      <w:marLeft w:val="0"/>
      <w:marRight w:val="0"/>
      <w:marTop w:val="0"/>
      <w:marBottom w:val="0"/>
      <w:divBdr>
        <w:top w:val="none" w:sz="0" w:space="0" w:color="auto"/>
        <w:left w:val="none" w:sz="0" w:space="0" w:color="auto"/>
        <w:bottom w:val="none" w:sz="0" w:space="0" w:color="auto"/>
        <w:right w:val="none" w:sz="0" w:space="0" w:color="auto"/>
      </w:divBdr>
    </w:div>
    <w:div w:id="665211200">
      <w:bodyDiv w:val="1"/>
      <w:marLeft w:val="0"/>
      <w:marRight w:val="0"/>
      <w:marTop w:val="0"/>
      <w:marBottom w:val="0"/>
      <w:divBdr>
        <w:top w:val="none" w:sz="0" w:space="0" w:color="auto"/>
        <w:left w:val="none" w:sz="0" w:space="0" w:color="auto"/>
        <w:bottom w:val="none" w:sz="0" w:space="0" w:color="auto"/>
        <w:right w:val="none" w:sz="0" w:space="0" w:color="auto"/>
      </w:divBdr>
    </w:div>
    <w:div w:id="668797807">
      <w:bodyDiv w:val="1"/>
      <w:marLeft w:val="0"/>
      <w:marRight w:val="0"/>
      <w:marTop w:val="0"/>
      <w:marBottom w:val="0"/>
      <w:divBdr>
        <w:top w:val="none" w:sz="0" w:space="0" w:color="auto"/>
        <w:left w:val="none" w:sz="0" w:space="0" w:color="auto"/>
        <w:bottom w:val="none" w:sz="0" w:space="0" w:color="auto"/>
        <w:right w:val="none" w:sz="0" w:space="0" w:color="auto"/>
      </w:divBdr>
    </w:div>
    <w:div w:id="691418368">
      <w:bodyDiv w:val="1"/>
      <w:marLeft w:val="0"/>
      <w:marRight w:val="0"/>
      <w:marTop w:val="0"/>
      <w:marBottom w:val="0"/>
      <w:divBdr>
        <w:top w:val="none" w:sz="0" w:space="0" w:color="auto"/>
        <w:left w:val="none" w:sz="0" w:space="0" w:color="auto"/>
        <w:bottom w:val="none" w:sz="0" w:space="0" w:color="auto"/>
        <w:right w:val="none" w:sz="0" w:space="0" w:color="auto"/>
      </w:divBdr>
    </w:div>
    <w:div w:id="715468847">
      <w:bodyDiv w:val="1"/>
      <w:marLeft w:val="0"/>
      <w:marRight w:val="0"/>
      <w:marTop w:val="0"/>
      <w:marBottom w:val="0"/>
      <w:divBdr>
        <w:top w:val="none" w:sz="0" w:space="0" w:color="auto"/>
        <w:left w:val="none" w:sz="0" w:space="0" w:color="auto"/>
        <w:bottom w:val="none" w:sz="0" w:space="0" w:color="auto"/>
        <w:right w:val="none" w:sz="0" w:space="0" w:color="auto"/>
      </w:divBdr>
    </w:div>
    <w:div w:id="717359550">
      <w:bodyDiv w:val="1"/>
      <w:marLeft w:val="0"/>
      <w:marRight w:val="0"/>
      <w:marTop w:val="0"/>
      <w:marBottom w:val="0"/>
      <w:divBdr>
        <w:top w:val="none" w:sz="0" w:space="0" w:color="auto"/>
        <w:left w:val="none" w:sz="0" w:space="0" w:color="auto"/>
        <w:bottom w:val="none" w:sz="0" w:space="0" w:color="auto"/>
        <w:right w:val="none" w:sz="0" w:space="0" w:color="auto"/>
      </w:divBdr>
    </w:div>
    <w:div w:id="729885882">
      <w:bodyDiv w:val="1"/>
      <w:marLeft w:val="0"/>
      <w:marRight w:val="0"/>
      <w:marTop w:val="0"/>
      <w:marBottom w:val="0"/>
      <w:divBdr>
        <w:top w:val="none" w:sz="0" w:space="0" w:color="auto"/>
        <w:left w:val="none" w:sz="0" w:space="0" w:color="auto"/>
        <w:bottom w:val="none" w:sz="0" w:space="0" w:color="auto"/>
        <w:right w:val="none" w:sz="0" w:space="0" w:color="auto"/>
      </w:divBdr>
    </w:div>
    <w:div w:id="744181269">
      <w:bodyDiv w:val="1"/>
      <w:marLeft w:val="0"/>
      <w:marRight w:val="0"/>
      <w:marTop w:val="0"/>
      <w:marBottom w:val="0"/>
      <w:divBdr>
        <w:top w:val="none" w:sz="0" w:space="0" w:color="auto"/>
        <w:left w:val="none" w:sz="0" w:space="0" w:color="auto"/>
        <w:bottom w:val="none" w:sz="0" w:space="0" w:color="auto"/>
        <w:right w:val="none" w:sz="0" w:space="0" w:color="auto"/>
      </w:divBdr>
    </w:div>
    <w:div w:id="755782136">
      <w:bodyDiv w:val="1"/>
      <w:marLeft w:val="0"/>
      <w:marRight w:val="0"/>
      <w:marTop w:val="0"/>
      <w:marBottom w:val="0"/>
      <w:divBdr>
        <w:top w:val="none" w:sz="0" w:space="0" w:color="auto"/>
        <w:left w:val="none" w:sz="0" w:space="0" w:color="auto"/>
        <w:bottom w:val="none" w:sz="0" w:space="0" w:color="auto"/>
        <w:right w:val="none" w:sz="0" w:space="0" w:color="auto"/>
      </w:divBdr>
    </w:div>
    <w:div w:id="801851755">
      <w:bodyDiv w:val="1"/>
      <w:marLeft w:val="0"/>
      <w:marRight w:val="0"/>
      <w:marTop w:val="0"/>
      <w:marBottom w:val="0"/>
      <w:divBdr>
        <w:top w:val="none" w:sz="0" w:space="0" w:color="auto"/>
        <w:left w:val="none" w:sz="0" w:space="0" w:color="auto"/>
        <w:bottom w:val="none" w:sz="0" w:space="0" w:color="auto"/>
        <w:right w:val="none" w:sz="0" w:space="0" w:color="auto"/>
      </w:divBdr>
      <w:divsChild>
        <w:div w:id="391316862">
          <w:marLeft w:val="360"/>
          <w:marRight w:val="0"/>
          <w:marTop w:val="200"/>
          <w:marBottom w:val="0"/>
          <w:divBdr>
            <w:top w:val="none" w:sz="0" w:space="0" w:color="auto"/>
            <w:left w:val="none" w:sz="0" w:space="0" w:color="auto"/>
            <w:bottom w:val="none" w:sz="0" w:space="0" w:color="auto"/>
            <w:right w:val="none" w:sz="0" w:space="0" w:color="auto"/>
          </w:divBdr>
        </w:div>
      </w:divsChild>
    </w:div>
    <w:div w:id="811366025">
      <w:bodyDiv w:val="1"/>
      <w:marLeft w:val="0"/>
      <w:marRight w:val="0"/>
      <w:marTop w:val="0"/>
      <w:marBottom w:val="0"/>
      <w:divBdr>
        <w:top w:val="none" w:sz="0" w:space="0" w:color="auto"/>
        <w:left w:val="none" w:sz="0" w:space="0" w:color="auto"/>
        <w:bottom w:val="none" w:sz="0" w:space="0" w:color="auto"/>
        <w:right w:val="none" w:sz="0" w:space="0" w:color="auto"/>
      </w:divBdr>
    </w:div>
    <w:div w:id="867062327">
      <w:bodyDiv w:val="1"/>
      <w:marLeft w:val="0"/>
      <w:marRight w:val="0"/>
      <w:marTop w:val="0"/>
      <w:marBottom w:val="0"/>
      <w:divBdr>
        <w:top w:val="none" w:sz="0" w:space="0" w:color="auto"/>
        <w:left w:val="none" w:sz="0" w:space="0" w:color="auto"/>
        <w:bottom w:val="none" w:sz="0" w:space="0" w:color="auto"/>
        <w:right w:val="none" w:sz="0" w:space="0" w:color="auto"/>
      </w:divBdr>
    </w:div>
    <w:div w:id="917785879">
      <w:bodyDiv w:val="1"/>
      <w:marLeft w:val="0"/>
      <w:marRight w:val="0"/>
      <w:marTop w:val="0"/>
      <w:marBottom w:val="0"/>
      <w:divBdr>
        <w:top w:val="none" w:sz="0" w:space="0" w:color="auto"/>
        <w:left w:val="none" w:sz="0" w:space="0" w:color="auto"/>
        <w:bottom w:val="none" w:sz="0" w:space="0" w:color="auto"/>
        <w:right w:val="none" w:sz="0" w:space="0" w:color="auto"/>
      </w:divBdr>
    </w:div>
    <w:div w:id="928539879">
      <w:bodyDiv w:val="1"/>
      <w:marLeft w:val="0"/>
      <w:marRight w:val="0"/>
      <w:marTop w:val="0"/>
      <w:marBottom w:val="0"/>
      <w:divBdr>
        <w:top w:val="none" w:sz="0" w:space="0" w:color="auto"/>
        <w:left w:val="none" w:sz="0" w:space="0" w:color="auto"/>
        <w:bottom w:val="none" w:sz="0" w:space="0" w:color="auto"/>
        <w:right w:val="none" w:sz="0" w:space="0" w:color="auto"/>
      </w:divBdr>
    </w:div>
    <w:div w:id="944457673">
      <w:bodyDiv w:val="1"/>
      <w:marLeft w:val="0"/>
      <w:marRight w:val="0"/>
      <w:marTop w:val="0"/>
      <w:marBottom w:val="0"/>
      <w:divBdr>
        <w:top w:val="none" w:sz="0" w:space="0" w:color="auto"/>
        <w:left w:val="none" w:sz="0" w:space="0" w:color="auto"/>
        <w:bottom w:val="none" w:sz="0" w:space="0" w:color="auto"/>
        <w:right w:val="none" w:sz="0" w:space="0" w:color="auto"/>
      </w:divBdr>
    </w:div>
    <w:div w:id="1017082435">
      <w:bodyDiv w:val="1"/>
      <w:marLeft w:val="0"/>
      <w:marRight w:val="0"/>
      <w:marTop w:val="0"/>
      <w:marBottom w:val="0"/>
      <w:divBdr>
        <w:top w:val="none" w:sz="0" w:space="0" w:color="auto"/>
        <w:left w:val="none" w:sz="0" w:space="0" w:color="auto"/>
        <w:bottom w:val="none" w:sz="0" w:space="0" w:color="auto"/>
        <w:right w:val="none" w:sz="0" w:space="0" w:color="auto"/>
      </w:divBdr>
    </w:div>
    <w:div w:id="1103721656">
      <w:bodyDiv w:val="1"/>
      <w:marLeft w:val="0"/>
      <w:marRight w:val="0"/>
      <w:marTop w:val="0"/>
      <w:marBottom w:val="0"/>
      <w:divBdr>
        <w:top w:val="none" w:sz="0" w:space="0" w:color="auto"/>
        <w:left w:val="none" w:sz="0" w:space="0" w:color="auto"/>
        <w:bottom w:val="none" w:sz="0" w:space="0" w:color="auto"/>
        <w:right w:val="none" w:sz="0" w:space="0" w:color="auto"/>
      </w:divBdr>
    </w:div>
    <w:div w:id="1155490381">
      <w:bodyDiv w:val="1"/>
      <w:marLeft w:val="0"/>
      <w:marRight w:val="0"/>
      <w:marTop w:val="0"/>
      <w:marBottom w:val="0"/>
      <w:divBdr>
        <w:top w:val="none" w:sz="0" w:space="0" w:color="auto"/>
        <w:left w:val="none" w:sz="0" w:space="0" w:color="auto"/>
        <w:bottom w:val="none" w:sz="0" w:space="0" w:color="auto"/>
        <w:right w:val="none" w:sz="0" w:space="0" w:color="auto"/>
      </w:divBdr>
    </w:div>
    <w:div w:id="1169297104">
      <w:bodyDiv w:val="1"/>
      <w:marLeft w:val="0"/>
      <w:marRight w:val="0"/>
      <w:marTop w:val="0"/>
      <w:marBottom w:val="0"/>
      <w:divBdr>
        <w:top w:val="none" w:sz="0" w:space="0" w:color="auto"/>
        <w:left w:val="none" w:sz="0" w:space="0" w:color="auto"/>
        <w:bottom w:val="none" w:sz="0" w:space="0" w:color="auto"/>
        <w:right w:val="none" w:sz="0" w:space="0" w:color="auto"/>
      </w:divBdr>
    </w:div>
    <w:div w:id="1176118081">
      <w:bodyDiv w:val="1"/>
      <w:marLeft w:val="0"/>
      <w:marRight w:val="0"/>
      <w:marTop w:val="0"/>
      <w:marBottom w:val="0"/>
      <w:divBdr>
        <w:top w:val="none" w:sz="0" w:space="0" w:color="auto"/>
        <w:left w:val="none" w:sz="0" w:space="0" w:color="auto"/>
        <w:bottom w:val="none" w:sz="0" w:space="0" w:color="auto"/>
        <w:right w:val="none" w:sz="0" w:space="0" w:color="auto"/>
      </w:divBdr>
    </w:div>
    <w:div w:id="1294558249">
      <w:bodyDiv w:val="1"/>
      <w:marLeft w:val="0"/>
      <w:marRight w:val="0"/>
      <w:marTop w:val="0"/>
      <w:marBottom w:val="0"/>
      <w:divBdr>
        <w:top w:val="none" w:sz="0" w:space="0" w:color="auto"/>
        <w:left w:val="none" w:sz="0" w:space="0" w:color="auto"/>
        <w:bottom w:val="none" w:sz="0" w:space="0" w:color="auto"/>
        <w:right w:val="none" w:sz="0" w:space="0" w:color="auto"/>
      </w:divBdr>
    </w:div>
    <w:div w:id="1304582726">
      <w:bodyDiv w:val="1"/>
      <w:marLeft w:val="0"/>
      <w:marRight w:val="0"/>
      <w:marTop w:val="0"/>
      <w:marBottom w:val="0"/>
      <w:divBdr>
        <w:top w:val="none" w:sz="0" w:space="0" w:color="auto"/>
        <w:left w:val="none" w:sz="0" w:space="0" w:color="auto"/>
        <w:bottom w:val="none" w:sz="0" w:space="0" w:color="auto"/>
        <w:right w:val="none" w:sz="0" w:space="0" w:color="auto"/>
      </w:divBdr>
    </w:div>
    <w:div w:id="1308825267">
      <w:bodyDiv w:val="1"/>
      <w:marLeft w:val="0"/>
      <w:marRight w:val="0"/>
      <w:marTop w:val="0"/>
      <w:marBottom w:val="0"/>
      <w:divBdr>
        <w:top w:val="none" w:sz="0" w:space="0" w:color="auto"/>
        <w:left w:val="none" w:sz="0" w:space="0" w:color="auto"/>
        <w:bottom w:val="none" w:sz="0" w:space="0" w:color="auto"/>
        <w:right w:val="none" w:sz="0" w:space="0" w:color="auto"/>
      </w:divBdr>
    </w:div>
    <w:div w:id="1339967113">
      <w:bodyDiv w:val="1"/>
      <w:marLeft w:val="0"/>
      <w:marRight w:val="0"/>
      <w:marTop w:val="0"/>
      <w:marBottom w:val="0"/>
      <w:divBdr>
        <w:top w:val="none" w:sz="0" w:space="0" w:color="auto"/>
        <w:left w:val="none" w:sz="0" w:space="0" w:color="auto"/>
        <w:bottom w:val="none" w:sz="0" w:space="0" w:color="auto"/>
        <w:right w:val="none" w:sz="0" w:space="0" w:color="auto"/>
      </w:divBdr>
    </w:div>
    <w:div w:id="1347444870">
      <w:bodyDiv w:val="1"/>
      <w:marLeft w:val="0"/>
      <w:marRight w:val="0"/>
      <w:marTop w:val="0"/>
      <w:marBottom w:val="0"/>
      <w:divBdr>
        <w:top w:val="none" w:sz="0" w:space="0" w:color="auto"/>
        <w:left w:val="none" w:sz="0" w:space="0" w:color="auto"/>
        <w:bottom w:val="none" w:sz="0" w:space="0" w:color="auto"/>
        <w:right w:val="none" w:sz="0" w:space="0" w:color="auto"/>
      </w:divBdr>
    </w:div>
    <w:div w:id="1460608833">
      <w:bodyDiv w:val="1"/>
      <w:marLeft w:val="0"/>
      <w:marRight w:val="0"/>
      <w:marTop w:val="0"/>
      <w:marBottom w:val="0"/>
      <w:divBdr>
        <w:top w:val="none" w:sz="0" w:space="0" w:color="auto"/>
        <w:left w:val="none" w:sz="0" w:space="0" w:color="auto"/>
        <w:bottom w:val="none" w:sz="0" w:space="0" w:color="auto"/>
        <w:right w:val="none" w:sz="0" w:space="0" w:color="auto"/>
      </w:divBdr>
    </w:div>
    <w:div w:id="1497722484">
      <w:bodyDiv w:val="1"/>
      <w:marLeft w:val="0"/>
      <w:marRight w:val="0"/>
      <w:marTop w:val="0"/>
      <w:marBottom w:val="0"/>
      <w:divBdr>
        <w:top w:val="none" w:sz="0" w:space="0" w:color="auto"/>
        <w:left w:val="none" w:sz="0" w:space="0" w:color="auto"/>
        <w:bottom w:val="none" w:sz="0" w:space="0" w:color="auto"/>
        <w:right w:val="none" w:sz="0" w:space="0" w:color="auto"/>
      </w:divBdr>
    </w:div>
    <w:div w:id="1516840550">
      <w:bodyDiv w:val="1"/>
      <w:marLeft w:val="0"/>
      <w:marRight w:val="0"/>
      <w:marTop w:val="0"/>
      <w:marBottom w:val="0"/>
      <w:divBdr>
        <w:top w:val="none" w:sz="0" w:space="0" w:color="auto"/>
        <w:left w:val="none" w:sz="0" w:space="0" w:color="auto"/>
        <w:bottom w:val="none" w:sz="0" w:space="0" w:color="auto"/>
        <w:right w:val="none" w:sz="0" w:space="0" w:color="auto"/>
      </w:divBdr>
    </w:div>
    <w:div w:id="1533884579">
      <w:bodyDiv w:val="1"/>
      <w:marLeft w:val="0"/>
      <w:marRight w:val="0"/>
      <w:marTop w:val="0"/>
      <w:marBottom w:val="0"/>
      <w:divBdr>
        <w:top w:val="none" w:sz="0" w:space="0" w:color="auto"/>
        <w:left w:val="none" w:sz="0" w:space="0" w:color="auto"/>
        <w:bottom w:val="none" w:sz="0" w:space="0" w:color="auto"/>
        <w:right w:val="none" w:sz="0" w:space="0" w:color="auto"/>
      </w:divBdr>
    </w:div>
    <w:div w:id="1555654289">
      <w:bodyDiv w:val="1"/>
      <w:marLeft w:val="0"/>
      <w:marRight w:val="0"/>
      <w:marTop w:val="0"/>
      <w:marBottom w:val="0"/>
      <w:divBdr>
        <w:top w:val="none" w:sz="0" w:space="0" w:color="auto"/>
        <w:left w:val="none" w:sz="0" w:space="0" w:color="auto"/>
        <w:bottom w:val="none" w:sz="0" w:space="0" w:color="auto"/>
        <w:right w:val="none" w:sz="0" w:space="0" w:color="auto"/>
      </w:divBdr>
    </w:div>
    <w:div w:id="1556118434">
      <w:bodyDiv w:val="1"/>
      <w:marLeft w:val="0"/>
      <w:marRight w:val="0"/>
      <w:marTop w:val="0"/>
      <w:marBottom w:val="0"/>
      <w:divBdr>
        <w:top w:val="none" w:sz="0" w:space="0" w:color="auto"/>
        <w:left w:val="none" w:sz="0" w:space="0" w:color="auto"/>
        <w:bottom w:val="none" w:sz="0" w:space="0" w:color="auto"/>
        <w:right w:val="none" w:sz="0" w:space="0" w:color="auto"/>
      </w:divBdr>
    </w:div>
    <w:div w:id="1559393548">
      <w:bodyDiv w:val="1"/>
      <w:marLeft w:val="0"/>
      <w:marRight w:val="0"/>
      <w:marTop w:val="0"/>
      <w:marBottom w:val="0"/>
      <w:divBdr>
        <w:top w:val="none" w:sz="0" w:space="0" w:color="auto"/>
        <w:left w:val="none" w:sz="0" w:space="0" w:color="auto"/>
        <w:bottom w:val="none" w:sz="0" w:space="0" w:color="auto"/>
        <w:right w:val="none" w:sz="0" w:space="0" w:color="auto"/>
      </w:divBdr>
    </w:div>
    <w:div w:id="1585146703">
      <w:bodyDiv w:val="1"/>
      <w:marLeft w:val="0"/>
      <w:marRight w:val="0"/>
      <w:marTop w:val="0"/>
      <w:marBottom w:val="0"/>
      <w:divBdr>
        <w:top w:val="none" w:sz="0" w:space="0" w:color="auto"/>
        <w:left w:val="none" w:sz="0" w:space="0" w:color="auto"/>
        <w:bottom w:val="none" w:sz="0" w:space="0" w:color="auto"/>
        <w:right w:val="none" w:sz="0" w:space="0" w:color="auto"/>
      </w:divBdr>
    </w:div>
    <w:div w:id="1661040288">
      <w:bodyDiv w:val="1"/>
      <w:marLeft w:val="0"/>
      <w:marRight w:val="0"/>
      <w:marTop w:val="0"/>
      <w:marBottom w:val="0"/>
      <w:divBdr>
        <w:top w:val="none" w:sz="0" w:space="0" w:color="auto"/>
        <w:left w:val="none" w:sz="0" w:space="0" w:color="auto"/>
        <w:bottom w:val="none" w:sz="0" w:space="0" w:color="auto"/>
        <w:right w:val="none" w:sz="0" w:space="0" w:color="auto"/>
      </w:divBdr>
    </w:div>
    <w:div w:id="1700159632">
      <w:bodyDiv w:val="1"/>
      <w:marLeft w:val="0"/>
      <w:marRight w:val="0"/>
      <w:marTop w:val="0"/>
      <w:marBottom w:val="0"/>
      <w:divBdr>
        <w:top w:val="none" w:sz="0" w:space="0" w:color="auto"/>
        <w:left w:val="none" w:sz="0" w:space="0" w:color="auto"/>
        <w:bottom w:val="none" w:sz="0" w:space="0" w:color="auto"/>
        <w:right w:val="none" w:sz="0" w:space="0" w:color="auto"/>
      </w:divBdr>
    </w:div>
    <w:div w:id="1763836477">
      <w:bodyDiv w:val="1"/>
      <w:marLeft w:val="0"/>
      <w:marRight w:val="0"/>
      <w:marTop w:val="0"/>
      <w:marBottom w:val="0"/>
      <w:divBdr>
        <w:top w:val="none" w:sz="0" w:space="0" w:color="auto"/>
        <w:left w:val="none" w:sz="0" w:space="0" w:color="auto"/>
        <w:bottom w:val="none" w:sz="0" w:space="0" w:color="auto"/>
        <w:right w:val="none" w:sz="0" w:space="0" w:color="auto"/>
      </w:divBdr>
    </w:div>
    <w:div w:id="1765686030">
      <w:bodyDiv w:val="1"/>
      <w:marLeft w:val="0"/>
      <w:marRight w:val="0"/>
      <w:marTop w:val="0"/>
      <w:marBottom w:val="0"/>
      <w:divBdr>
        <w:top w:val="none" w:sz="0" w:space="0" w:color="auto"/>
        <w:left w:val="none" w:sz="0" w:space="0" w:color="auto"/>
        <w:bottom w:val="none" w:sz="0" w:space="0" w:color="auto"/>
        <w:right w:val="none" w:sz="0" w:space="0" w:color="auto"/>
      </w:divBdr>
    </w:div>
    <w:div w:id="1800996169">
      <w:bodyDiv w:val="1"/>
      <w:marLeft w:val="0"/>
      <w:marRight w:val="0"/>
      <w:marTop w:val="0"/>
      <w:marBottom w:val="0"/>
      <w:divBdr>
        <w:top w:val="none" w:sz="0" w:space="0" w:color="auto"/>
        <w:left w:val="none" w:sz="0" w:space="0" w:color="auto"/>
        <w:bottom w:val="none" w:sz="0" w:space="0" w:color="auto"/>
        <w:right w:val="none" w:sz="0" w:space="0" w:color="auto"/>
      </w:divBdr>
    </w:div>
    <w:div w:id="1864633895">
      <w:bodyDiv w:val="1"/>
      <w:marLeft w:val="0"/>
      <w:marRight w:val="0"/>
      <w:marTop w:val="0"/>
      <w:marBottom w:val="0"/>
      <w:divBdr>
        <w:top w:val="none" w:sz="0" w:space="0" w:color="auto"/>
        <w:left w:val="none" w:sz="0" w:space="0" w:color="auto"/>
        <w:bottom w:val="none" w:sz="0" w:space="0" w:color="auto"/>
        <w:right w:val="none" w:sz="0" w:space="0" w:color="auto"/>
      </w:divBdr>
      <w:divsChild>
        <w:div w:id="113642313">
          <w:marLeft w:val="0"/>
          <w:marRight w:val="0"/>
          <w:marTop w:val="0"/>
          <w:marBottom w:val="0"/>
          <w:divBdr>
            <w:top w:val="none" w:sz="0" w:space="0" w:color="auto"/>
            <w:left w:val="none" w:sz="0" w:space="0" w:color="auto"/>
            <w:bottom w:val="none" w:sz="0" w:space="0" w:color="auto"/>
            <w:right w:val="none" w:sz="0" w:space="0" w:color="auto"/>
          </w:divBdr>
          <w:divsChild>
            <w:div w:id="329020630">
              <w:marLeft w:val="0"/>
              <w:marRight w:val="0"/>
              <w:marTop w:val="0"/>
              <w:marBottom w:val="0"/>
              <w:divBdr>
                <w:top w:val="none" w:sz="0" w:space="0" w:color="auto"/>
                <w:left w:val="none" w:sz="0" w:space="0" w:color="auto"/>
                <w:bottom w:val="none" w:sz="0" w:space="0" w:color="auto"/>
                <w:right w:val="none" w:sz="0" w:space="0" w:color="auto"/>
              </w:divBdr>
            </w:div>
            <w:div w:id="452986698">
              <w:marLeft w:val="0"/>
              <w:marRight w:val="0"/>
              <w:marTop w:val="0"/>
              <w:marBottom w:val="0"/>
              <w:divBdr>
                <w:top w:val="none" w:sz="0" w:space="0" w:color="auto"/>
                <w:left w:val="none" w:sz="0" w:space="0" w:color="auto"/>
                <w:bottom w:val="none" w:sz="0" w:space="0" w:color="auto"/>
                <w:right w:val="none" w:sz="0" w:space="0" w:color="auto"/>
              </w:divBdr>
            </w:div>
            <w:div w:id="812065561">
              <w:marLeft w:val="0"/>
              <w:marRight w:val="0"/>
              <w:marTop w:val="0"/>
              <w:marBottom w:val="0"/>
              <w:divBdr>
                <w:top w:val="none" w:sz="0" w:space="0" w:color="auto"/>
                <w:left w:val="none" w:sz="0" w:space="0" w:color="auto"/>
                <w:bottom w:val="none" w:sz="0" w:space="0" w:color="auto"/>
                <w:right w:val="none" w:sz="0" w:space="0" w:color="auto"/>
              </w:divBdr>
            </w:div>
            <w:div w:id="917711737">
              <w:marLeft w:val="0"/>
              <w:marRight w:val="0"/>
              <w:marTop w:val="0"/>
              <w:marBottom w:val="0"/>
              <w:divBdr>
                <w:top w:val="none" w:sz="0" w:space="0" w:color="auto"/>
                <w:left w:val="none" w:sz="0" w:space="0" w:color="auto"/>
                <w:bottom w:val="none" w:sz="0" w:space="0" w:color="auto"/>
                <w:right w:val="none" w:sz="0" w:space="0" w:color="auto"/>
              </w:divBdr>
            </w:div>
            <w:div w:id="1230773840">
              <w:marLeft w:val="0"/>
              <w:marRight w:val="0"/>
              <w:marTop w:val="0"/>
              <w:marBottom w:val="0"/>
              <w:divBdr>
                <w:top w:val="none" w:sz="0" w:space="0" w:color="auto"/>
                <w:left w:val="none" w:sz="0" w:space="0" w:color="auto"/>
                <w:bottom w:val="none" w:sz="0" w:space="0" w:color="auto"/>
                <w:right w:val="none" w:sz="0" w:space="0" w:color="auto"/>
              </w:divBdr>
            </w:div>
            <w:div w:id="1764917097">
              <w:marLeft w:val="0"/>
              <w:marRight w:val="0"/>
              <w:marTop w:val="0"/>
              <w:marBottom w:val="0"/>
              <w:divBdr>
                <w:top w:val="none" w:sz="0" w:space="0" w:color="auto"/>
                <w:left w:val="none" w:sz="0" w:space="0" w:color="auto"/>
                <w:bottom w:val="none" w:sz="0" w:space="0" w:color="auto"/>
                <w:right w:val="none" w:sz="0" w:space="0" w:color="auto"/>
              </w:divBdr>
            </w:div>
            <w:div w:id="1801877869">
              <w:marLeft w:val="0"/>
              <w:marRight w:val="0"/>
              <w:marTop w:val="0"/>
              <w:marBottom w:val="0"/>
              <w:divBdr>
                <w:top w:val="none" w:sz="0" w:space="0" w:color="auto"/>
                <w:left w:val="none" w:sz="0" w:space="0" w:color="auto"/>
                <w:bottom w:val="none" w:sz="0" w:space="0" w:color="auto"/>
                <w:right w:val="none" w:sz="0" w:space="0" w:color="auto"/>
              </w:divBdr>
            </w:div>
            <w:div w:id="2051221284">
              <w:marLeft w:val="0"/>
              <w:marRight w:val="0"/>
              <w:marTop w:val="0"/>
              <w:marBottom w:val="0"/>
              <w:divBdr>
                <w:top w:val="none" w:sz="0" w:space="0" w:color="auto"/>
                <w:left w:val="none" w:sz="0" w:space="0" w:color="auto"/>
                <w:bottom w:val="none" w:sz="0" w:space="0" w:color="auto"/>
                <w:right w:val="none" w:sz="0" w:space="0" w:color="auto"/>
              </w:divBdr>
            </w:div>
            <w:div w:id="2075279011">
              <w:marLeft w:val="0"/>
              <w:marRight w:val="0"/>
              <w:marTop w:val="0"/>
              <w:marBottom w:val="0"/>
              <w:divBdr>
                <w:top w:val="none" w:sz="0" w:space="0" w:color="auto"/>
                <w:left w:val="none" w:sz="0" w:space="0" w:color="auto"/>
                <w:bottom w:val="none" w:sz="0" w:space="0" w:color="auto"/>
                <w:right w:val="none" w:sz="0" w:space="0" w:color="auto"/>
              </w:divBdr>
            </w:div>
            <w:div w:id="21383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611">
      <w:bodyDiv w:val="1"/>
      <w:marLeft w:val="0"/>
      <w:marRight w:val="0"/>
      <w:marTop w:val="0"/>
      <w:marBottom w:val="0"/>
      <w:divBdr>
        <w:top w:val="none" w:sz="0" w:space="0" w:color="auto"/>
        <w:left w:val="none" w:sz="0" w:space="0" w:color="auto"/>
        <w:bottom w:val="none" w:sz="0" w:space="0" w:color="auto"/>
        <w:right w:val="none" w:sz="0" w:space="0" w:color="auto"/>
      </w:divBdr>
    </w:div>
    <w:div w:id="1908761663">
      <w:bodyDiv w:val="1"/>
      <w:marLeft w:val="0"/>
      <w:marRight w:val="0"/>
      <w:marTop w:val="0"/>
      <w:marBottom w:val="0"/>
      <w:divBdr>
        <w:top w:val="none" w:sz="0" w:space="0" w:color="auto"/>
        <w:left w:val="none" w:sz="0" w:space="0" w:color="auto"/>
        <w:bottom w:val="none" w:sz="0" w:space="0" w:color="auto"/>
        <w:right w:val="none" w:sz="0" w:space="0" w:color="auto"/>
      </w:divBdr>
    </w:div>
    <w:div w:id="1938829057">
      <w:bodyDiv w:val="1"/>
      <w:marLeft w:val="0"/>
      <w:marRight w:val="0"/>
      <w:marTop w:val="0"/>
      <w:marBottom w:val="0"/>
      <w:divBdr>
        <w:top w:val="none" w:sz="0" w:space="0" w:color="auto"/>
        <w:left w:val="none" w:sz="0" w:space="0" w:color="auto"/>
        <w:bottom w:val="none" w:sz="0" w:space="0" w:color="auto"/>
        <w:right w:val="none" w:sz="0" w:space="0" w:color="auto"/>
      </w:divBdr>
    </w:div>
    <w:div w:id="1964965954">
      <w:bodyDiv w:val="1"/>
      <w:marLeft w:val="0"/>
      <w:marRight w:val="0"/>
      <w:marTop w:val="0"/>
      <w:marBottom w:val="0"/>
      <w:divBdr>
        <w:top w:val="none" w:sz="0" w:space="0" w:color="auto"/>
        <w:left w:val="none" w:sz="0" w:space="0" w:color="auto"/>
        <w:bottom w:val="none" w:sz="0" w:space="0" w:color="auto"/>
        <w:right w:val="none" w:sz="0" w:space="0" w:color="auto"/>
      </w:divBdr>
    </w:div>
    <w:div w:id="2003511356">
      <w:bodyDiv w:val="1"/>
      <w:marLeft w:val="0"/>
      <w:marRight w:val="0"/>
      <w:marTop w:val="0"/>
      <w:marBottom w:val="0"/>
      <w:divBdr>
        <w:top w:val="none" w:sz="0" w:space="0" w:color="auto"/>
        <w:left w:val="none" w:sz="0" w:space="0" w:color="auto"/>
        <w:bottom w:val="none" w:sz="0" w:space="0" w:color="auto"/>
        <w:right w:val="none" w:sz="0" w:space="0" w:color="auto"/>
      </w:divBdr>
    </w:div>
    <w:div w:id="2046716371">
      <w:bodyDiv w:val="1"/>
      <w:marLeft w:val="0"/>
      <w:marRight w:val="0"/>
      <w:marTop w:val="0"/>
      <w:marBottom w:val="0"/>
      <w:divBdr>
        <w:top w:val="none" w:sz="0" w:space="0" w:color="auto"/>
        <w:left w:val="none" w:sz="0" w:space="0" w:color="auto"/>
        <w:bottom w:val="none" w:sz="0" w:space="0" w:color="auto"/>
        <w:right w:val="none" w:sz="0" w:space="0" w:color="auto"/>
      </w:divBdr>
    </w:div>
    <w:div w:id="2062091924">
      <w:bodyDiv w:val="1"/>
      <w:marLeft w:val="0"/>
      <w:marRight w:val="0"/>
      <w:marTop w:val="0"/>
      <w:marBottom w:val="0"/>
      <w:divBdr>
        <w:top w:val="none" w:sz="0" w:space="0" w:color="auto"/>
        <w:left w:val="none" w:sz="0" w:space="0" w:color="auto"/>
        <w:bottom w:val="none" w:sz="0" w:space="0" w:color="auto"/>
        <w:right w:val="none" w:sz="0" w:space="0" w:color="auto"/>
      </w:divBdr>
    </w:div>
    <w:div w:id="2078432913">
      <w:bodyDiv w:val="1"/>
      <w:marLeft w:val="0"/>
      <w:marRight w:val="0"/>
      <w:marTop w:val="0"/>
      <w:marBottom w:val="0"/>
      <w:divBdr>
        <w:top w:val="none" w:sz="0" w:space="0" w:color="auto"/>
        <w:left w:val="none" w:sz="0" w:space="0" w:color="auto"/>
        <w:bottom w:val="none" w:sz="0" w:space="0" w:color="auto"/>
        <w:right w:val="none" w:sz="0" w:space="0" w:color="auto"/>
      </w:divBdr>
    </w:div>
    <w:div w:id="2137947973">
      <w:bodyDiv w:val="1"/>
      <w:marLeft w:val="0"/>
      <w:marRight w:val="0"/>
      <w:marTop w:val="0"/>
      <w:marBottom w:val="0"/>
      <w:divBdr>
        <w:top w:val="none" w:sz="0" w:space="0" w:color="auto"/>
        <w:left w:val="none" w:sz="0" w:space="0" w:color="auto"/>
        <w:bottom w:val="none" w:sz="0" w:space="0" w:color="auto"/>
        <w:right w:val="none" w:sz="0" w:space="0" w:color="auto"/>
      </w:divBdr>
    </w:div>
    <w:div w:id="213825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ttyimages.co.jp/license/104401865" TargetMode="External"/><Relationship Id="rId13" Type="http://schemas.openxmlformats.org/officeDocument/2006/relationships/hyperlink" Target="https://www.gettyimages.co.jp/license/493292980" TargetMode="External"/><Relationship Id="rId18" Type="http://schemas.openxmlformats.org/officeDocument/2006/relationships/hyperlink" Target="https://www.gettyimages.co.jp/license/87635408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gettyimages.co.jp/license/463761878" TargetMode="External"/><Relationship Id="rId7" Type="http://schemas.openxmlformats.org/officeDocument/2006/relationships/endnotes" Target="endnotes.xml"/><Relationship Id="rId12" Type="http://schemas.openxmlformats.org/officeDocument/2006/relationships/hyperlink" Target="https://www.gettyimages.co.jp/license/876366036" TargetMode="External"/><Relationship Id="rId17" Type="http://schemas.openxmlformats.org/officeDocument/2006/relationships/hyperlink" Target="https://www.gettyimages.co.jp/license/45731020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ettyimages.co.jp/license/457311418" TargetMode="External"/><Relationship Id="rId20" Type="http://schemas.openxmlformats.org/officeDocument/2006/relationships/hyperlink" Target="https://www.gettyimages.co.jp/license/4635886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ttyimages.co.jp/license/46425419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ettyimages.co.jp/license/463267114" TargetMode="External"/><Relationship Id="rId23" Type="http://schemas.openxmlformats.org/officeDocument/2006/relationships/hyperlink" Target="https://www.gettyimages.co.jp/license/53368418" TargetMode="External"/><Relationship Id="rId10" Type="http://schemas.openxmlformats.org/officeDocument/2006/relationships/hyperlink" Target="https://www.gettyimages.co.jp/license/509465610" TargetMode="External"/><Relationship Id="rId19" Type="http://schemas.openxmlformats.org/officeDocument/2006/relationships/hyperlink" Target="https://www.gettyimages.co.jp/license/463588682" TargetMode="External"/><Relationship Id="rId4" Type="http://schemas.openxmlformats.org/officeDocument/2006/relationships/settings" Target="settings.xml"/><Relationship Id="rId9" Type="http://schemas.openxmlformats.org/officeDocument/2006/relationships/hyperlink" Target="https://www.gettyimages.co.jp/license/876360636" TargetMode="External"/><Relationship Id="rId14" Type="http://schemas.openxmlformats.org/officeDocument/2006/relationships/hyperlink" Target="https://www.gettyimages.co.jp/license/514870848" TargetMode="External"/><Relationship Id="rId22" Type="http://schemas.openxmlformats.org/officeDocument/2006/relationships/hyperlink" Target="https://www.gettyimages.co.jp/license/546082834"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9DE5-441D-4F01-8DD2-875857AF7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997</Words>
  <Characters>5686</Characters>
  <Application>Microsoft Office Word</Application>
  <DocSecurity>0</DocSecurity>
  <Lines>47</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綾子 渋谷</cp:lastModifiedBy>
  <cp:revision>8</cp:revision>
  <cp:lastPrinted>2018-05-16T04:07:00Z</cp:lastPrinted>
  <dcterms:created xsi:type="dcterms:W3CDTF">2018-10-01T11:07:00Z</dcterms:created>
  <dcterms:modified xsi:type="dcterms:W3CDTF">2019-03-22T07:19:00Z</dcterms:modified>
</cp:coreProperties>
</file>